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8EACE8" w14:textId="77777777" w:rsidR="0065190C" w:rsidRPr="001F07CF" w:rsidRDefault="00607AB7">
      <w:pPr>
        <w:rPr>
          <w:rFonts w:asciiTheme="majorEastAsia" w:eastAsiaTheme="majorEastAsia" w:hAnsiTheme="majorEastAsia"/>
          <w:sz w:val="22"/>
        </w:rPr>
      </w:pPr>
      <w:bookmarkStart w:id="0" w:name="_GoBack"/>
      <w:bookmarkEnd w:id="0"/>
      <w:r w:rsidRPr="001F07CF">
        <w:rPr>
          <w:rFonts w:asciiTheme="majorEastAsia" w:eastAsiaTheme="majorEastAsia" w:hAnsiTheme="majorEastAsia" w:hint="eastAsia"/>
          <w:sz w:val="22"/>
        </w:rPr>
        <w:t>2020</w:t>
      </w:r>
      <w:r w:rsidR="00057C5A" w:rsidRPr="001F07CF">
        <w:rPr>
          <w:rFonts w:asciiTheme="majorEastAsia" w:eastAsiaTheme="majorEastAsia" w:hAnsiTheme="majorEastAsia" w:hint="eastAsia"/>
          <w:sz w:val="22"/>
        </w:rPr>
        <w:t>年</w:t>
      </w:r>
      <w:r w:rsidR="003434D1" w:rsidRPr="001F07CF">
        <w:rPr>
          <w:rFonts w:asciiTheme="majorEastAsia" w:eastAsiaTheme="majorEastAsia" w:hAnsiTheme="majorEastAsia" w:hint="eastAsia"/>
          <w:sz w:val="22"/>
        </w:rPr>
        <w:t>7</w:t>
      </w:r>
      <w:r w:rsidR="003D2F33" w:rsidRPr="001F07CF">
        <w:rPr>
          <w:rFonts w:asciiTheme="majorEastAsia" w:eastAsiaTheme="majorEastAsia" w:hAnsiTheme="majorEastAsia" w:hint="eastAsia"/>
          <w:sz w:val="22"/>
        </w:rPr>
        <w:t>月</w:t>
      </w:r>
      <w:r w:rsidR="003434D1" w:rsidRPr="001F07CF">
        <w:rPr>
          <w:rFonts w:asciiTheme="majorEastAsia" w:eastAsiaTheme="majorEastAsia" w:hAnsiTheme="majorEastAsia" w:hint="eastAsia"/>
          <w:sz w:val="22"/>
        </w:rPr>
        <w:t>5</w:t>
      </w:r>
      <w:r w:rsidR="003D2F33" w:rsidRPr="001F07CF">
        <w:rPr>
          <w:rFonts w:asciiTheme="majorEastAsia" w:eastAsiaTheme="majorEastAsia" w:hAnsiTheme="majorEastAsia" w:hint="eastAsia"/>
          <w:sz w:val="22"/>
        </w:rPr>
        <w:t>日</w:t>
      </w:r>
      <w:r w:rsidR="00057C5A" w:rsidRPr="001F07CF">
        <w:rPr>
          <w:rFonts w:asciiTheme="majorEastAsia" w:eastAsiaTheme="majorEastAsia" w:hAnsiTheme="majorEastAsia" w:hint="eastAsia"/>
          <w:sz w:val="22"/>
        </w:rPr>
        <w:t>(日)礼拝メッセージ</w:t>
      </w:r>
    </w:p>
    <w:p w14:paraId="6A8C1BD7" w14:textId="77777777" w:rsidR="00057C5A" w:rsidRPr="001F07CF" w:rsidRDefault="00057C5A">
      <w:pPr>
        <w:rPr>
          <w:rFonts w:asciiTheme="majorEastAsia" w:eastAsiaTheme="majorEastAsia" w:hAnsiTheme="majorEastAsia"/>
          <w:sz w:val="22"/>
        </w:rPr>
      </w:pPr>
      <w:r w:rsidRPr="001F07CF">
        <w:rPr>
          <w:rFonts w:asciiTheme="majorEastAsia" w:eastAsiaTheme="majorEastAsia" w:hAnsiTheme="majorEastAsia" w:hint="eastAsia"/>
          <w:sz w:val="22"/>
        </w:rPr>
        <w:t>聖書箇所：ヨハネ</w:t>
      </w:r>
      <w:r w:rsidR="00607AB7" w:rsidRPr="001F07CF">
        <w:rPr>
          <w:rFonts w:asciiTheme="majorEastAsia" w:eastAsiaTheme="majorEastAsia" w:hAnsiTheme="majorEastAsia" w:hint="eastAsia"/>
          <w:sz w:val="22"/>
        </w:rPr>
        <w:t>1</w:t>
      </w:r>
      <w:r w:rsidR="003434D1" w:rsidRPr="001F07CF">
        <w:rPr>
          <w:rFonts w:asciiTheme="majorEastAsia" w:eastAsiaTheme="majorEastAsia" w:hAnsiTheme="majorEastAsia"/>
          <w:sz w:val="22"/>
        </w:rPr>
        <w:t>7</w:t>
      </w:r>
      <w:r w:rsidR="00F05D19" w:rsidRPr="001F07CF">
        <w:rPr>
          <w:rFonts w:asciiTheme="majorEastAsia" w:eastAsiaTheme="majorEastAsia" w:hAnsiTheme="majorEastAsia" w:hint="eastAsia"/>
          <w:sz w:val="22"/>
        </w:rPr>
        <w:t>章</w:t>
      </w:r>
      <w:r w:rsidR="003434D1" w:rsidRPr="001F07CF">
        <w:rPr>
          <w:rFonts w:asciiTheme="majorEastAsia" w:eastAsiaTheme="majorEastAsia" w:hAnsiTheme="majorEastAsia" w:hint="eastAsia"/>
          <w:sz w:val="22"/>
        </w:rPr>
        <w:t>1</w:t>
      </w:r>
      <w:r w:rsidRPr="001F07CF">
        <w:rPr>
          <w:rFonts w:asciiTheme="majorEastAsia" w:eastAsiaTheme="majorEastAsia" w:hAnsiTheme="majorEastAsia" w:hint="eastAsia"/>
          <w:sz w:val="22"/>
        </w:rPr>
        <w:t>～</w:t>
      </w:r>
      <w:r w:rsidR="003434D1" w:rsidRPr="001F07CF">
        <w:rPr>
          <w:rFonts w:asciiTheme="majorEastAsia" w:eastAsiaTheme="majorEastAsia" w:hAnsiTheme="majorEastAsia" w:hint="eastAsia"/>
          <w:sz w:val="22"/>
        </w:rPr>
        <w:t>5</w:t>
      </w:r>
      <w:r w:rsidR="00152EC8" w:rsidRPr="001F07CF">
        <w:rPr>
          <w:rFonts w:asciiTheme="majorEastAsia" w:eastAsiaTheme="majorEastAsia" w:hAnsiTheme="majorEastAsia" w:hint="eastAsia"/>
          <w:sz w:val="22"/>
        </w:rPr>
        <w:t>節</w:t>
      </w:r>
      <w:r w:rsidR="00390530" w:rsidRPr="001F07CF">
        <w:rPr>
          <w:rFonts w:asciiTheme="majorEastAsia" w:eastAsiaTheme="majorEastAsia" w:hAnsiTheme="majorEastAsia" w:hint="eastAsia"/>
          <w:sz w:val="22"/>
        </w:rPr>
        <w:t>（Ｐ</w:t>
      </w:r>
      <w:r w:rsidR="00F05D19" w:rsidRPr="001F07CF">
        <w:rPr>
          <w:rFonts w:asciiTheme="majorEastAsia" w:eastAsiaTheme="majorEastAsia" w:hAnsiTheme="majorEastAsia" w:hint="eastAsia"/>
          <w:sz w:val="22"/>
        </w:rPr>
        <w:t>21</w:t>
      </w:r>
      <w:r w:rsidR="003434D1" w:rsidRPr="001F07CF">
        <w:rPr>
          <w:rFonts w:asciiTheme="majorEastAsia" w:eastAsiaTheme="majorEastAsia" w:hAnsiTheme="majorEastAsia"/>
          <w:sz w:val="22"/>
        </w:rPr>
        <w:t>9</w:t>
      </w:r>
      <w:r w:rsidR="00390530" w:rsidRPr="001F07CF">
        <w:rPr>
          <w:rFonts w:asciiTheme="majorEastAsia" w:eastAsiaTheme="majorEastAsia" w:hAnsiTheme="majorEastAsia"/>
          <w:sz w:val="22"/>
        </w:rPr>
        <w:t>）</w:t>
      </w:r>
    </w:p>
    <w:p w14:paraId="1C1505F6" w14:textId="77777777" w:rsidR="00057C5A" w:rsidRPr="001F07CF" w:rsidRDefault="00057C5A">
      <w:pPr>
        <w:rPr>
          <w:rFonts w:asciiTheme="majorEastAsia" w:eastAsiaTheme="majorEastAsia" w:hAnsiTheme="majorEastAsia"/>
          <w:sz w:val="22"/>
        </w:rPr>
      </w:pPr>
      <w:r w:rsidRPr="001F07CF">
        <w:rPr>
          <w:rFonts w:asciiTheme="majorEastAsia" w:eastAsiaTheme="majorEastAsia" w:hAnsiTheme="majorEastAsia" w:hint="eastAsia"/>
          <w:sz w:val="22"/>
        </w:rPr>
        <w:t>タイトル：「</w:t>
      </w:r>
      <w:r w:rsidR="003434D1" w:rsidRPr="001F07CF">
        <w:rPr>
          <w:rFonts w:asciiTheme="majorEastAsia" w:eastAsiaTheme="majorEastAsia" w:hAnsiTheme="majorEastAsia" w:hint="eastAsia"/>
          <w:sz w:val="22"/>
        </w:rPr>
        <w:t>永遠のいのちとは</w:t>
      </w:r>
      <w:r w:rsidR="005072AF" w:rsidRPr="001F07CF">
        <w:rPr>
          <w:rFonts w:asciiTheme="majorEastAsia" w:eastAsiaTheme="majorEastAsia" w:hAnsiTheme="majorEastAsia" w:hint="eastAsia"/>
          <w:sz w:val="22"/>
        </w:rPr>
        <w:t>」</w:t>
      </w:r>
    </w:p>
    <w:p w14:paraId="6D9275B2" w14:textId="77777777" w:rsidR="00057C5A" w:rsidRPr="001F07CF" w:rsidRDefault="00057C5A">
      <w:pPr>
        <w:rPr>
          <w:rFonts w:asciiTheme="majorEastAsia" w:eastAsiaTheme="majorEastAsia" w:hAnsiTheme="majorEastAsia"/>
          <w:sz w:val="22"/>
        </w:rPr>
      </w:pPr>
    </w:p>
    <w:p w14:paraId="26BA2ADF" w14:textId="77777777" w:rsidR="000B2FCB" w:rsidRPr="001F07CF" w:rsidRDefault="00057C5A" w:rsidP="00A85898">
      <w:pPr>
        <w:rPr>
          <w:rFonts w:asciiTheme="majorEastAsia" w:eastAsiaTheme="majorEastAsia" w:hAnsiTheme="majorEastAsia"/>
          <w:sz w:val="22"/>
        </w:rPr>
      </w:pPr>
      <w:r w:rsidRPr="001F07CF">
        <w:rPr>
          <w:rFonts w:asciiTheme="majorEastAsia" w:eastAsiaTheme="majorEastAsia" w:hAnsiTheme="majorEastAsia" w:hint="eastAsia"/>
          <w:sz w:val="22"/>
        </w:rPr>
        <w:t xml:space="preserve">　</w:t>
      </w:r>
      <w:r w:rsidR="008C74C1" w:rsidRPr="001F07CF">
        <w:rPr>
          <w:rFonts w:asciiTheme="majorEastAsia" w:eastAsiaTheme="majorEastAsia" w:hAnsiTheme="majorEastAsia" w:hint="eastAsia"/>
          <w:sz w:val="22"/>
        </w:rPr>
        <w:t>ヨハネの福音書</w:t>
      </w:r>
      <w:r w:rsidR="00EA61CC" w:rsidRPr="001F07CF">
        <w:rPr>
          <w:rFonts w:asciiTheme="majorEastAsia" w:eastAsiaTheme="majorEastAsia" w:hAnsiTheme="majorEastAsia" w:hint="eastAsia"/>
          <w:sz w:val="22"/>
        </w:rPr>
        <w:t>1</w:t>
      </w:r>
      <w:r w:rsidR="000B2FCB" w:rsidRPr="001F07CF">
        <w:rPr>
          <w:rFonts w:asciiTheme="majorEastAsia" w:eastAsiaTheme="majorEastAsia" w:hAnsiTheme="majorEastAsia"/>
          <w:sz w:val="22"/>
        </w:rPr>
        <w:t>7</w:t>
      </w:r>
      <w:r w:rsidR="00EA61CC" w:rsidRPr="001F07CF">
        <w:rPr>
          <w:rFonts w:asciiTheme="majorEastAsia" w:eastAsiaTheme="majorEastAsia" w:hAnsiTheme="majorEastAsia" w:hint="eastAsia"/>
          <w:sz w:val="22"/>
        </w:rPr>
        <w:t>章</w:t>
      </w:r>
      <w:r w:rsidR="005D1F0C">
        <w:rPr>
          <w:rFonts w:asciiTheme="majorEastAsia" w:eastAsiaTheme="majorEastAsia" w:hAnsiTheme="majorEastAsia" w:hint="eastAsia"/>
          <w:sz w:val="22"/>
        </w:rPr>
        <w:t>に入ります。きょうは、</w:t>
      </w:r>
      <w:r w:rsidR="008C74C1" w:rsidRPr="001F07CF">
        <w:rPr>
          <w:rFonts w:asciiTheme="majorEastAsia" w:eastAsiaTheme="majorEastAsia" w:hAnsiTheme="majorEastAsia" w:hint="eastAsia"/>
          <w:sz w:val="22"/>
        </w:rPr>
        <w:t>「</w:t>
      </w:r>
      <w:r w:rsidR="000B2FCB" w:rsidRPr="001F07CF">
        <w:rPr>
          <w:rFonts w:asciiTheme="majorEastAsia" w:eastAsiaTheme="majorEastAsia" w:hAnsiTheme="majorEastAsia" w:hint="eastAsia"/>
          <w:sz w:val="22"/>
        </w:rPr>
        <w:t>永遠のいのちとは」というタイトルでお話しし</w:t>
      </w:r>
      <w:r w:rsidR="005D1F0C">
        <w:rPr>
          <w:rFonts w:asciiTheme="majorEastAsia" w:eastAsiaTheme="majorEastAsia" w:hAnsiTheme="majorEastAsia" w:hint="eastAsia"/>
          <w:sz w:val="22"/>
        </w:rPr>
        <w:t>ま</w:t>
      </w:r>
      <w:r w:rsidR="000B2FCB" w:rsidRPr="001F07CF">
        <w:rPr>
          <w:rFonts w:asciiTheme="majorEastAsia" w:eastAsiaTheme="majorEastAsia" w:hAnsiTheme="majorEastAsia" w:hint="eastAsia"/>
          <w:sz w:val="22"/>
        </w:rPr>
        <w:t>す。</w:t>
      </w:r>
      <w:r w:rsidR="00F50CE2">
        <w:rPr>
          <w:rFonts w:asciiTheme="majorEastAsia" w:eastAsiaTheme="majorEastAsia" w:hAnsiTheme="majorEastAsia" w:hint="eastAsia"/>
          <w:sz w:val="22"/>
        </w:rPr>
        <w:t>一般の人にとって、</w:t>
      </w:r>
      <w:r w:rsidR="000B2FCB" w:rsidRPr="001F07CF">
        <w:rPr>
          <w:rFonts w:asciiTheme="majorEastAsia" w:eastAsiaTheme="majorEastAsia" w:hAnsiTheme="majorEastAsia" w:hint="eastAsia"/>
          <w:sz w:val="22"/>
        </w:rPr>
        <w:t>永遠のいのちと聞いてもあまりピンとこない</w:t>
      </w:r>
      <w:r w:rsidR="00F50CE2">
        <w:rPr>
          <w:rFonts w:asciiTheme="majorEastAsia" w:eastAsiaTheme="majorEastAsia" w:hAnsiTheme="majorEastAsia" w:hint="eastAsia"/>
          <w:sz w:val="22"/>
        </w:rPr>
        <w:t>かもしれません</w:t>
      </w:r>
      <w:r w:rsidR="000B2FCB" w:rsidRPr="001F07CF">
        <w:rPr>
          <w:rFonts w:asciiTheme="majorEastAsia" w:eastAsiaTheme="majorEastAsia" w:hAnsiTheme="majorEastAsia" w:hint="eastAsia"/>
          <w:sz w:val="22"/>
        </w:rPr>
        <w:t>。今をどう生きるかとか、</w:t>
      </w:r>
      <w:r w:rsidR="00F50CE2">
        <w:rPr>
          <w:rFonts w:asciiTheme="majorEastAsia" w:eastAsiaTheme="majorEastAsia" w:hAnsiTheme="majorEastAsia" w:hint="eastAsia"/>
          <w:sz w:val="22"/>
        </w:rPr>
        <w:t>どうしたら</w:t>
      </w:r>
      <w:r w:rsidR="000B2FCB" w:rsidRPr="001F07CF">
        <w:rPr>
          <w:rFonts w:asciiTheme="majorEastAsia" w:eastAsiaTheme="majorEastAsia" w:hAnsiTheme="majorEastAsia" w:hint="eastAsia"/>
          <w:sz w:val="22"/>
        </w:rPr>
        <w:t>幸せに生きる</w:t>
      </w:r>
      <w:r w:rsidR="00F50CE2">
        <w:rPr>
          <w:rFonts w:asciiTheme="majorEastAsia" w:eastAsiaTheme="majorEastAsia" w:hAnsiTheme="majorEastAsia" w:hint="eastAsia"/>
          <w:sz w:val="22"/>
        </w:rPr>
        <w:t>ことができるかといった</w:t>
      </w:r>
      <w:r w:rsidR="000B2FCB" w:rsidRPr="001F07CF">
        <w:rPr>
          <w:rFonts w:asciiTheme="majorEastAsia" w:eastAsiaTheme="majorEastAsia" w:hAnsiTheme="majorEastAsia" w:hint="eastAsia"/>
          <w:sz w:val="22"/>
        </w:rPr>
        <w:t>ことならまだしも、死んでからのことなど考えたくないし、考える必要もないと思っているからです。しかし、永遠のいのちとは、死んでからの</w:t>
      </w:r>
      <w:r w:rsidR="00F50CE2">
        <w:rPr>
          <w:rFonts w:asciiTheme="majorEastAsia" w:eastAsiaTheme="majorEastAsia" w:hAnsiTheme="majorEastAsia" w:hint="eastAsia"/>
          <w:sz w:val="22"/>
        </w:rPr>
        <w:t>こと</w:t>
      </w:r>
      <w:r w:rsidR="00E969EF">
        <w:rPr>
          <w:rFonts w:asciiTheme="majorEastAsia" w:eastAsiaTheme="majorEastAsia" w:hAnsiTheme="majorEastAsia" w:hint="eastAsia"/>
          <w:sz w:val="22"/>
        </w:rPr>
        <w:t>だけではありません。</w:t>
      </w:r>
      <w:r w:rsidR="004C617F" w:rsidRPr="001F07CF">
        <w:rPr>
          <w:rFonts w:asciiTheme="majorEastAsia" w:eastAsiaTheme="majorEastAsia" w:hAnsiTheme="majorEastAsia" w:hint="eastAsia"/>
          <w:sz w:val="22"/>
        </w:rPr>
        <w:t>今を生きる私たち</w:t>
      </w:r>
      <w:r w:rsidR="00954E82">
        <w:rPr>
          <w:rFonts w:asciiTheme="majorEastAsia" w:eastAsiaTheme="majorEastAsia" w:hAnsiTheme="majorEastAsia" w:hint="eastAsia"/>
          <w:sz w:val="22"/>
        </w:rPr>
        <w:t>が真</w:t>
      </w:r>
      <w:r w:rsidR="004C617F" w:rsidRPr="001F07CF">
        <w:rPr>
          <w:rFonts w:asciiTheme="majorEastAsia" w:eastAsiaTheme="majorEastAsia" w:hAnsiTheme="majorEastAsia" w:hint="eastAsia"/>
          <w:sz w:val="22"/>
        </w:rPr>
        <w:t>に必要な</w:t>
      </w:r>
      <w:r w:rsidR="00F50CE2">
        <w:rPr>
          <w:rFonts w:asciiTheme="majorEastAsia" w:eastAsiaTheme="majorEastAsia" w:hAnsiTheme="majorEastAsia" w:hint="eastAsia"/>
          <w:sz w:val="22"/>
        </w:rPr>
        <w:t>ものでもあります。</w:t>
      </w:r>
      <w:r w:rsidR="004C617F" w:rsidRPr="001F07CF">
        <w:rPr>
          <w:rFonts w:asciiTheme="majorEastAsia" w:eastAsiaTheme="majorEastAsia" w:hAnsiTheme="majorEastAsia" w:hint="eastAsia"/>
          <w:sz w:val="22"/>
        </w:rPr>
        <w:t>それは</w:t>
      </w:r>
      <w:r w:rsidR="00F50CE2">
        <w:rPr>
          <w:rFonts w:asciiTheme="majorEastAsia" w:eastAsiaTheme="majorEastAsia" w:hAnsiTheme="majorEastAsia" w:hint="eastAsia"/>
          <w:sz w:val="22"/>
        </w:rPr>
        <w:t>たましいの救いであり、</w:t>
      </w:r>
      <w:r w:rsidR="00D36D40">
        <w:rPr>
          <w:rFonts w:asciiTheme="majorEastAsia" w:eastAsiaTheme="majorEastAsia" w:hAnsiTheme="majorEastAsia" w:hint="eastAsia"/>
          <w:sz w:val="22"/>
        </w:rPr>
        <w:t>神がともに</w:t>
      </w:r>
      <w:r w:rsidR="00F50CE2">
        <w:rPr>
          <w:rFonts w:asciiTheme="majorEastAsia" w:eastAsiaTheme="majorEastAsia" w:hAnsiTheme="majorEastAsia" w:hint="eastAsia"/>
          <w:sz w:val="22"/>
        </w:rPr>
        <w:t>おられるということです。</w:t>
      </w:r>
      <w:r w:rsidR="004C617F" w:rsidRPr="001F07CF">
        <w:rPr>
          <w:rFonts w:asciiTheme="majorEastAsia" w:eastAsiaTheme="majorEastAsia" w:hAnsiTheme="majorEastAsia" w:hint="eastAsia"/>
          <w:sz w:val="22"/>
        </w:rPr>
        <w:t>それとは逆に、死</w:t>
      </w:r>
      <w:r w:rsidR="00D36D40">
        <w:rPr>
          <w:rFonts w:asciiTheme="majorEastAsia" w:eastAsiaTheme="majorEastAsia" w:hAnsiTheme="majorEastAsia" w:hint="eastAsia"/>
          <w:sz w:val="22"/>
        </w:rPr>
        <w:t>と</w:t>
      </w:r>
      <w:r w:rsidR="004C617F" w:rsidRPr="001F07CF">
        <w:rPr>
          <w:rFonts w:asciiTheme="majorEastAsia" w:eastAsiaTheme="majorEastAsia" w:hAnsiTheme="majorEastAsia" w:hint="eastAsia"/>
          <w:sz w:val="22"/>
        </w:rPr>
        <w:t>は、神</w:t>
      </w:r>
      <w:r w:rsidR="00D36D40">
        <w:rPr>
          <w:rFonts w:asciiTheme="majorEastAsia" w:eastAsiaTheme="majorEastAsia" w:hAnsiTheme="majorEastAsia" w:hint="eastAsia"/>
          <w:sz w:val="22"/>
        </w:rPr>
        <w:t>がおられないこと、神の</w:t>
      </w:r>
      <w:r w:rsidR="004C617F" w:rsidRPr="001F07CF">
        <w:rPr>
          <w:rFonts w:asciiTheme="majorEastAsia" w:eastAsiaTheme="majorEastAsia" w:hAnsiTheme="majorEastAsia" w:hint="eastAsia"/>
          <w:sz w:val="22"/>
        </w:rPr>
        <w:t>呪いを意味しています。この世</w:t>
      </w:r>
      <w:r w:rsidR="00D36D40">
        <w:rPr>
          <w:rFonts w:asciiTheme="majorEastAsia" w:eastAsiaTheme="majorEastAsia" w:hAnsiTheme="majorEastAsia" w:hint="eastAsia"/>
          <w:sz w:val="22"/>
        </w:rPr>
        <w:t>で</w:t>
      </w:r>
      <w:r w:rsidR="004C617F" w:rsidRPr="001F07CF">
        <w:rPr>
          <w:rFonts w:asciiTheme="majorEastAsia" w:eastAsiaTheme="majorEastAsia" w:hAnsiTheme="majorEastAsia" w:hint="eastAsia"/>
          <w:sz w:val="22"/>
        </w:rPr>
        <w:t>どんなに成功し</w:t>
      </w:r>
      <w:r w:rsidR="00954E82">
        <w:rPr>
          <w:rFonts w:asciiTheme="majorEastAsia" w:eastAsiaTheme="majorEastAsia" w:hAnsiTheme="majorEastAsia" w:hint="eastAsia"/>
          <w:sz w:val="22"/>
        </w:rPr>
        <w:t>、</w:t>
      </w:r>
      <w:r w:rsidR="004C617F" w:rsidRPr="001F07CF">
        <w:rPr>
          <w:rFonts w:asciiTheme="majorEastAsia" w:eastAsiaTheme="majorEastAsia" w:hAnsiTheme="majorEastAsia" w:hint="eastAsia"/>
          <w:sz w:val="22"/>
        </w:rPr>
        <w:t>名を上げたとしても、神の祝福がないところには</w:t>
      </w:r>
      <w:r w:rsidR="00F50CE2">
        <w:rPr>
          <w:rFonts w:asciiTheme="majorEastAsia" w:eastAsiaTheme="majorEastAsia" w:hAnsiTheme="majorEastAsia" w:hint="eastAsia"/>
          <w:sz w:val="22"/>
        </w:rPr>
        <w:t>真の</w:t>
      </w:r>
      <w:r w:rsidR="004C617F" w:rsidRPr="001F07CF">
        <w:rPr>
          <w:rFonts w:asciiTheme="majorEastAsia" w:eastAsiaTheme="majorEastAsia" w:hAnsiTheme="majorEastAsia" w:hint="eastAsia"/>
          <w:sz w:val="22"/>
        </w:rPr>
        <w:t>幸福</w:t>
      </w:r>
      <w:r w:rsidR="00F50CE2">
        <w:rPr>
          <w:rFonts w:asciiTheme="majorEastAsia" w:eastAsiaTheme="majorEastAsia" w:hAnsiTheme="majorEastAsia" w:hint="eastAsia"/>
          <w:sz w:val="22"/>
        </w:rPr>
        <w:t>はありません。</w:t>
      </w:r>
      <w:r w:rsidR="004C617F" w:rsidRPr="001F07CF">
        <w:rPr>
          <w:rFonts w:asciiTheme="majorEastAsia" w:eastAsiaTheme="majorEastAsia" w:hAnsiTheme="majorEastAsia" w:hint="eastAsia"/>
          <w:sz w:val="22"/>
        </w:rPr>
        <w:t>生きがいも、生きる喜びも持つことができ</w:t>
      </w:r>
      <w:r w:rsidR="00954E82">
        <w:rPr>
          <w:rFonts w:asciiTheme="majorEastAsia" w:eastAsiaTheme="majorEastAsia" w:hAnsiTheme="majorEastAsia" w:hint="eastAsia"/>
          <w:sz w:val="22"/>
        </w:rPr>
        <w:t>ません。ですから、</w:t>
      </w:r>
      <w:r w:rsidR="004C617F" w:rsidRPr="001F07CF">
        <w:rPr>
          <w:rFonts w:asciiTheme="majorEastAsia" w:eastAsiaTheme="majorEastAsia" w:hAnsiTheme="majorEastAsia" w:hint="eastAsia"/>
          <w:sz w:val="22"/>
        </w:rPr>
        <w:t>永遠のいのちを</w:t>
      </w:r>
      <w:r w:rsidR="00954E82">
        <w:rPr>
          <w:rFonts w:asciiTheme="majorEastAsia" w:eastAsiaTheme="majorEastAsia" w:hAnsiTheme="majorEastAsia" w:hint="eastAsia"/>
          <w:sz w:val="22"/>
        </w:rPr>
        <w:t>得て、</w:t>
      </w:r>
      <w:r w:rsidR="004C617F" w:rsidRPr="001F07CF">
        <w:rPr>
          <w:rFonts w:asciiTheme="majorEastAsia" w:eastAsiaTheme="majorEastAsia" w:hAnsiTheme="majorEastAsia" w:hint="eastAsia"/>
          <w:sz w:val="22"/>
        </w:rPr>
        <w:t>神</w:t>
      </w:r>
      <w:r w:rsidR="00D36D40">
        <w:rPr>
          <w:rFonts w:asciiTheme="majorEastAsia" w:eastAsiaTheme="majorEastAsia" w:hAnsiTheme="majorEastAsia" w:hint="eastAsia"/>
          <w:sz w:val="22"/>
        </w:rPr>
        <w:t>がともにおられ</w:t>
      </w:r>
      <w:r w:rsidR="00F50CE2">
        <w:rPr>
          <w:rFonts w:asciiTheme="majorEastAsia" w:eastAsiaTheme="majorEastAsia" w:hAnsiTheme="majorEastAsia" w:hint="eastAsia"/>
          <w:sz w:val="22"/>
        </w:rPr>
        <w:t>る</w:t>
      </w:r>
      <w:r w:rsidR="004C617F" w:rsidRPr="001F07CF">
        <w:rPr>
          <w:rFonts w:asciiTheme="majorEastAsia" w:eastAsiaTheme="majorEastAsia" w:hAnsiTheme="majorEastAsia" w:hint="eastAsia"/>
          <w:sz w:val="22"/>
        </w:rPr>
        <w:t>人生</w:t>
      </w:r>
      <w:r w:rsidR="00E969EF">
        <w:rPr>
          <w:rFonts w:asciiTheme="majorEastAsia" w:eastAsiaTheme="majorEastAsia" w:hAnsiTheme="majorEastAsia" w:hint="eastAsia"/>
          <w:sz w:val="22"/>
        </w:rPr>
        <w:t>こそ</w:t>
      </w:r>
      <w:r w:rsidR="004C617F" w:rsidRPr="001F07CF">
        <w:rPr>
          <w:rFonts w:asciiTheme="majorEastAsia" w:eastAsiaTheme="majorEastAsia" w:hAnsiTheme="majorEastAsia" w:hint="eastAsia"/>
          <w:sz w:val="22"/>
        </w:rPr>
        <w:t>、ほんとうにすばらしいものなのです。</w:t>
      </w:r>
    </w:p>
    <w:p w14:paraId="4F0B7491" w14:textId="77777777" w:rsidR="004C617F" w:rsidRPr="00D36D40" w:rsidRDefault="004C617F" w:rsidP="00A85898">
      <w:pPr>
        <w:rPr>
          <w:rFonts w:asciiTheme="majorEastAsia" w:eastAsiaTheme="majorEastAsia" w:hAnsiTheme="majorEastAsia"/>
          <w:sz w:val="22"/>
        </w:rPr>
      </w:pPr>
    </w:p>
    <w:p w14:paraId="0583CA6D" w14:textId="77777777" w:rsidR="004C617F" w:rsidRPr="001F07CF" w:rsidRDefault="004C617F" w:rsidP="00A85898">
      <w:pPr>
        <w:rPr>
          <w:rFonts w:asciiTheme="majorEastAsia" w:eastAsiaTheme="majorEastAsia" w:hAnsiTheme="majorEastAsia"/>
          <w:sz w:val="22"/>
        </w:rPr>
      </w:pPr>
      <w:r w:rsidRPr="001F07CF">
        <w:rPr>
          <w:rFonts w:asciiTheme="majorEastAsia" w:eastAsiaTheme="majorEastAsia" w:hAnsiTheme="majorEastAsia" w:hint="eastAsia"/>
          <w:sz w:val="22"/>
        </w:rPr>
        <w:t xml:space="preserve">　それでは、どうしたら永遠のいのちを持つことができるのでしょうか。きょうは、このことについて三つのポイントでお話しし</w:t>
      </w:r>
      <w:r w:rsidR="00D36D40">
        <w:rPr>
          <w:rFonts w:asciiTheme="majorEastAsia" w:eastAsiaTheme="majorEastAsia" w:hAnsiTheme="majorEastAsia" w:hint="eastAsia"/>
          <w:sz w:val="22"/>
        </w:rPr>
        <w:t>たいと思い</w:t>
      </w:r>
      <w:r w:rsidRPr="001F07CF">
        <w:rPr>
          <w:rFonts w:asciiTheme="majorEastAsia" w:eastAsiaTheme="majorEastAsia" w:hAnsiTheme="majorEastAsia" w:hint="eastAsia"/>
          <w:sz w:val="22"/>
        </w:rPr>
        <w:t>ます。第一のことは、イエス様</w:t>
      </w:r>
      <w:r w:rsidR="00F50CE2">
        <w:rPr>
          <w:rFonts w:asciiTheme="majorEastAsia" w:eastAsiaTheme="majorEastAsia" w:hAnsiTheme="majorEastAsia" w:hint="eastAsia"/>
          <w:sz w:val="22"/>
        </w:rPr>
        <w:t>が</w:t>
      </w:r>
      <w:r w:rsidRPr="001F07CF">
        <w:rPr>
          <w:rFonts w:asciiTheme="majorEastAsia" w:eastAsiaTheme="majorEastAsia" w:hAnsiTheme="majorEastAsia" w:hint="eastAsia"/>
          <w:sz w:val="22"/>
        </w:rPr>
        <w:t>十字架で</w:t>
      </w:r>
      <w:r w:rsidR="00D36D40">
        <w:rPr>
          <w:rFonts w:asciiTheme="majorEastAsia" w:eastAsiaTheme="majorEastAsia" w:hAnsiTheme="majorEastAsia" w:hint="eastAsia"/>
          <w:sz w:val="22"/>
        </w:rPr>
        <w:t>死なれたのは、この</w:t>
      </w:r>
      <w:r w:rsidR="008B3435" w:rsidRPr="001F07CF">
        <w:rPr>
          <w:rFonts w:asciiTheme="majorEastAsia" w:eastAsiaTheme="majorEastAsia" w:hAnsiTheme="majorEastAsia" w:hint="eastAsia"/>
          <w:sz w:val="22"/>
        </w:rPr>
        <w:t>永遠のいのちを与えるためで</w:t>
      </w:r>
      <w:r w:rsidR="00D36D40">
        <w:rPr>
          <w:rFonts w:asciiTheme="majorEastAsia" w:eastAsiaTheme="majorEastAsia" w:hAnsiTheme="majorEastAsia" w:hint="eastAsia"/>
          <w:sz w:val="22"/>
        </w:rPr>
        <w:t>あったということです。</w:t>
      </w:r>
      <w:r w:rsidR="008B3435" w:rsidRPr="001F07CF">
        <w:rPr>
          <w:rFonts w:asciiTheme="majorEastAsia" w:eastAsiaTheme="majorEastAsia" w:hAnsiTheme="majorEastAsia" w:hint="eastAsia"/>
          <w:sz w:val="22"/>
        </w:rPr>
        <w:t>第</w:t>
      </w:r>
      <w:r w:rsidR="00E969EF">
        <w:rPr>
          <w:rFonts w:asciiTheme="majorEastAsia" w:eastAsiaTheme="majorEastAsia" w:hAnsiTheme="majorEastAsia" w:hint="eastAsia"/>
          <w:sz w:val="22"/>
        </w:rPr>
        <w:t>二</w:t>
      </w:r>
      <w:r w:rsidR="008B3435" w:rsidRPr="001F07CF">
        <w:rPr>
          <w:rFonts w:asciiTheme="majorEastAsia" w:eastAsiaTheme="majorEastAsia" w:hAnsiTheme="majorEastAsia" w:hint="eastAsia"/>
          <w:sz w:val="22"/>
        </w:rPr>
        <w:t>のことは、</w:t>
      </w:r>
      <w:r w:rsidR="00D36D40">
        <w:rPr>
          <w:rFonts w:asciiTheme="majorEastAsia" w:eastAsiaTheme="majorEastAsia" w:hAnsiTheme="majorEastAsia" w:hint="eastAsia"/>
          <w:sz w:val="22"/>
        </w:rPr>
        <w:t>こ</w:t>
      </w:r>
      <w:r w:rsidR="008B3435" w:rsidRPr="001F07CF">
        <w:rPr>
          <w:rFonts w:asciiTheme="majorEastAsia" w:eastAsiaTheme="majorEastAsia" w:hAnsiTheme="majorEastAsia" w:hint="eastAsia"/>
          <w:sz w:val="22"/>
        </w:rPr>
        <w:t>の永遠のいのちと何ですか。それは、唯一のまことの神と、神が遣わされたイエス・キリストを知ることです。ですから、第三のことは、</w:t>
      </w:r>
      <w:r w:rsidR="00B84708">
        <w:rPr>
          <w:rFonts w:asciiTheme="majorEastAsia" w:eastAsiaTheme="majorEastAsia" w:hAnsiTheme="majorEastAsia" w:hint="eastAsia"/>
          <w:sz w:val="22"/>
        </w:rPr>
        <w:t>どうしたらこの永遠のいのちを持つことができるのかということです。それは、神の御子イエス・キリストを信じることです。</w:t>
      </w:r>
      <w:r w:rsidR="008B3435" w:rsidRPr="001F07CF">
        <w:rPr>
          <w:rFonts w:asciiTheme="majorEastAsia" w:eastAsiaTheme="majorEastAsia" w:hAnsiTheme="majorEastAsia" w:hint="eastAsia"/>
          <w:sz w:val="22"/>
        </w:rPr>
        <w:t>御子を持つ者はいのちを持っており、神の御子を持たない者はいのちを持っていないからです。</w:t>
      </w:r>
    </w:p>
    <w:p w14:paraId="2BF972B8" w14:textId="77777777" w:rsidR="004C617F" w:rsidRPr="001F07CF" w:rsidRDefault="004C617F" w:rsidP="00A85898">
      <w:pPr>
        <w:rPr>
          <w:rFonts w:asciiTheme="majorEastAsia" w:eastAsiaTheme="majorEastAsia" w:hAnsiTheme="majorEastAsia"/>
          <w:sz w:val="22"/>
        </w:rPr>
      </w:pPr>
    </w:p>
    <w:p w14:paraId="1BB2BC63" w14:textId="77777777" w:rsidR="00D167D1" w:rsidRPr="001F07CF" w:rsidRDefault="00D167D1" w:rsidP="00AB2D7E">
      <w:pPr>
        <w:ind w:firstLineChars="100" w:firstLine="220"/>
        <w:rPr>
          <w:rFonts w:asciiTheme="majorEastAsia" w:eastAsiaTheme="majorEastAsia" w:hAnsiTheme="majorEastAsia"/>
          <w:sz w:val="22"/>
        </w:rPr>
      </w:pPr>
      <w:r w:rsidRPr="001F07CF">
        <w:rPr>
          <w:rFonts w:asciiTheme="majorEastAsia" w:eastAsiaTheme="majorEastAsia" w:hAnsiTheme="majorEastAsia" w:hint="eastAsia"/>
          <w:sz w:val="22"/>
        </w:rPr>
        <w:t>Ⅰ．</w:t>
      </w:r>
      <w:r w:rsidR="008B3435" w:rsidRPr="001F07CF">
        <w:rPr>
          <w:rFonts w:asciiTheme="majorEastAsia" w:eastAsiaTheme="majorEastAsia" w:hAnsiTheme="majorEastAsia" w:hint="eastAsia"/>
          <w:sz w:val="22"/>
        </w:rPr>
        <w:t>永遠のいのちを与えるため</w:t>
      </w:r>
      <w:r w:rsidR="00ED5A40" w:rsidRPr="001F07CF">
        <w:rPr>
          <w:rFonts w:asciiTheme="majorEastAsia" w:eastAsiaTheme="majorEastAsia" w:hAnsiTheme="majorEastAsia" w:hint="eastAsia"/>
          <w:sz w:val="22"/>
        </w:rPr>
        <w:t>（</w:t>
      </w:r>
      <w:r w:rsidR="008B3435" w:rsidRPr="001F07CF">
        <w:rPr>
          <w:rFonts w:asciiTheme="majorEastAsia" w:eastAsiaTheme="majorEastAsia" w:hAnsiTheme="majorEastAsia" w:hint="eastAsia"/>
          <w:sz w:val="22"/>
        </w:rPr>
        <w:t>1</w:t>
      </w:r>
      <w:r w:rsidR="009208EC" w:rsidRPr="001F07CF">
        <w:rPr>
          <w:rFonts w:asciiTheme="majorEastAsia" w:eastAsiaTheme="majorEastAsia" w:hAnsiTheme="majorEastAsia" w:hint="eastAsia"/>
          <w:sz w:val="22"/>
        </w:rPr>
        <w:t>-</w:t>
      </w:r>
      <w:r w:rsidR="00AC6E52" w:rsidRPr="001F07CF">
        <w:rPr>
          <w:rFonts w:asciiTheme="majorEastAsia" w:eastAsiaTheme="majorEastAsia" w:hAnsiTheme="majorEastAsia"/>
          <w:sz w:val="22"/>
        </w:rPr>
        <w:t>2</w:t>
      </w:r>
      <w:r w:rsidR="00ED5A40" w:rsidRPr="001F07CF">
        <w:rPr>
          <w:rFonts w:asciiTheme="majorEastAsia" w:eastAsiaTheme="majorEastAsia" w:hAnsiTheme="majorEastAsia" w:hint="eastAsia"/>
          <w:sz w:val="22"/>
        </w:rPr>
        <w:t>）</w:t>
      </w:r>
    </w:p>
    <w:p w14:paraId="32F1D6A4" w14:textId="77777777" w:rsidR="000D7530" w:rsidRPr="001F07CF" w:rsidRDefault="000D7530" w:rsidP="00AB2D7E">
      <w:pPr>
        <w:ind w:firstLineChars="100" w:firstLine="220"/>
        <w:rPr>
          <w:rFonts w:asciiTheme="majorEastAsia" w:eastAsiaTheme="majorEastAsia" w:hAnsiTheme="majorEastAsia"/>
          <w:sz w:val="22"/>
        </w:rPr>
      </w:pPr>
    </w:p>
    <w:p w14:paraId="02C41FA8" w14:textId="77777777" w:rsidR="008B3435" w:rsidRPr="001F07CF" w:rsidRDefault="000D7530" w:rsidP="008B3435">
      <w:pPr>
        <w:ind w:firstLineChars="100" w:firstLine="220"/>
        <w:rPr>
          <w:rFonts w:asciiTheme="majorEastAsia" w:eastAsiaTheme="majorEastAsia" w:hAnsiTheme="majorEastAsia"/>
          <w:color w:val="0000FF"/>
          <w:sz w:val="22"/>
        </w:rPr>
      </w:pPr>
      <w:r w:rsidRPr="001F07CF">
        <w:rPr>
          <w:rFonts w:asciiTheme="majorEastAsia" w:eastAsiaTheme="majorEastAsia" w:hAnsiTheme="majorEastAsia" w:hint="eastAsia"/>
          <w:sz w:val="22"/>
        </w:rPr>
        <w:t>まず、</w:t>
      </w:r>
      <w:r w:rsidR="008B3435" w:rsidRPr="001F07CF">
        <w:rPr>
          <w:rFonts w:asciiTheme="majorEastAsia" w:eastAsiaTheme="majorEastAsia" w:hAnsiTheme="majorEastAsia" w:hint="eastAsia"/>
          <w:sz w:val="22"/>
        </w:rPr>
        <w:t>1節と2節をご覧ください。</w:t>
      </w:r>
      <w:r w:rsidR="0021385F" w:rsidRPr="001F07CF">
        <w:rPr>
          <w:rFonts w:asciiTheme="majorEastAsia" w:eastAsiaTheme="majorEastAsia" w:hAnsiTheme="majorEastAsia" w:hint="eastAsia"/>
          <w:color w:val="0000FF"/>
          <w:sz w:val="22"/>
        </w:rPr>
        <w:t>「</w:t>
      </w:r>
      <w:r w:rsidR="008B3435" w:rsidRPr="001F07CF">
        <w:rPr>
          <w:rFonts w:asciiTheme="majorEastAsia" w:eastAsiaTheme="majorEastAsia" w:hAnsiTheme="majorEastAsia" w:hint="eastAsia"/>
          <w:color w:val="0000FF"/>
          <w:sz w:val="22"/>
        </w:rPr>
        <w:t>これらのことを話してから、イエスは目を天に向けて言われた。「父よ、時が来ました。子があなたの栄光を現すために、子の栄光を現してください。あなたは子に、すべての人を支配する権威を下さいました。それは、あなたが下さったすべての人に、子が永遠のいのちを与えるためです。</w:t>
      </w:r>
      <w:r w:rsidR="008B3435" w:rsidRPr="001F07CF">
        <w:rPr>
          <w:rFonts w:asciiTheme="majorEastAsia" w:eastAsiaTheme="majorEastAsia" w:hAnsiTheme="majorEastAsia"/>
          <w:color w:val="0000FF"/>
          <w:sz w:val="22"/>
        </w:rPr>
        <w:t>」</w:t>
      </w:r>
    </w:p>
    <w:p w14:paraId="38FF2DD9" w14:textId="77777777" w:rsidR="002541B9" w:rsidRPr="001F07CF" w:rsidRDefault="002541B9" w:rsidP="00AC6E52">
      <w:pPr>
        <w:ind w:firstLineChars="100" w:firstLine="220"/>
        <w:rPr>
          <w:rFonts w:asciiTheme="majorEastAsia" w:eastAsiaTheme="majorEastAsia" w:hAnsiTheme="majorEastAsia"/>
          <w:sz w:val="22"/>
        </w:rPr>
      </w:pPr>
    </w:p>
    <w:p w14:paraId="308EB20E" w14:textId="77777777" w:rsidR="00523A20" w:rsidRPr="001F07CF" w:rsidRDefault="0021385F" w:rsidP="00CB30DE">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hint="eastAsia"/>
          <w:sz w:val="22"/>
        </w:rPr>
        <w:t>「これらのこと」とは</w:t>
      </w:r>
      <w:r w:rsidR="008B3435" w:rsidRPr="001F07CF">
        <w:rPr>
          <w:rFonts w:asciiTheme="majorEastAsia" w:eastAsiaTheme="majorEastAsia" w:hAnsiTheme="majorEastAsia" w:hint="eastAsia"/>
          <w:sz w:val="22"/>
        </w:rPr>
        <w:t>、13章から16章まで</w:t>
      </w:r>
      <w:r w:rsidR="00CB30DE">
        <w:rPr>
          <w:rFonts w:asciiTheme="majorEastAsia" w:eastAsiaTheme="majorEastAsia" w:hAnsiTheme="majorEastAsia" w:hint="eastAsia"/>
          <w:sz w:val="22"/>
        </w:rPr>
        <w:t>のところで</w:t>
      </w:r>
      <w:r w:rsidR="008B3435" w:rsidRPr="001F07CF">
        <w:rPr>
          <w:rFonts w:asciiTheme="majorEastAsia" w:eastAsiaTheme="majorEastAsia" w:hAnsiTheme="majorEastAsia" w:hint="eastAsia"/>
          <w:sz w:val="22"/>
        </w:rPr>
        <w:t>イエス様が話されたことです。イエス様は</w:t>
      </w:r>
      <w:r w:rsidR="00CB30DE">
        <w:rPr>
          <w:rFonts w:asciiTheme="majorEastAsia" w:eastAsiaTheme="majorEastAsia" w:hAnsiTheme="majorEastAsia" w:hint="eastAsia"/>
          <w:sz w:val="22"/>
        </w:rPr>
        <w:t>弟子たちに、「しばらくすると、あなたがたはわたしを見なくなるが、またしばらくすると、わたしを見る」と言われました。それはご自身が十字架で死なれるが、三日目によみがえられること、そして、天に昇り神の右の座に着かれると、約束の聖霊をお遣わしになることを意味して</w:t>
      </w:r>
      <w:r w:rsidR="00CB30DE">
        <w:rPr>
          <w:rFonts w:ascii="Segoe UI Symbol" w:eastAsiaTheme="majorEastAsia" w:hAnsi="Segoe UI Symbol" w:cs="Segoe UI Symbol" w:hint="eastAsia"/>
          <w:sz w:val="22"/>
        </w:rPr>
        <w:t>いました。その方が来ると、彼らをすべての真理に導いてくださいます。その方を通して、主はいつまでも彼らとともにいてくださると約束してくださったのです。今は悲しみますが、その悲しみは喜びに変わ</w:t>
      </w:r>
      <w:r w:rsidR="00954E82">
        <w:rPr>
          <w:rFonts w:ascii="Segoe UI Symbol" w:eastAsiaTheme="majorEastAsia" w:hAnsi="Segoe UI Symbol" w:cs="Segoe UI Symbol" w:hint="eastAsia"/>
          <w:sz w:val="22"/>
        </w:rPr>
        <w:t>ります</w:t>
      </w:r>
      <w:r w:rsidR="00CB30DE">
        <w:rPr>
          <w:rFonts w:ascii="Segoe UI Symbol" w:eastAsiaTheme="majorEastAsia" w:hAnsi="Segoe UI Symbol" w:cs="Segoe UI Symbol" w:hint="eastAsia"/>
          <w:sz w:val="22"/>
        </w:rPr>
        <w:t>。だから、勇気を出してください。あなたがたは世にあっては苦難があります。しかし、勇気を出しなさい。わたしはすでに世に勝ったのです。</w:t>
      </w:r>
    </w:p>
    <w:p w14:paraId="6D5193DB" w14:textId="77777777" w:rsidR="002C6D7F" w:rsidRPr="001F07CF" w:rsidRDefault="002C6D7F" w:rsidP="00AC6E52">
      <w:pPr>
        <w:ind w:firstLineChars="100" w:firstLine="220"/>
        <w:rPr>
          <w:rFonts w:asciiTheme="majorEastAsia" w:eastAsiaTheme="majorEastAsia" w:hAnsiTheme="majorEastAsia" w:cs="Segoe UI Symbol"/>
          <w:sz w:val="22"/>
        </w:rPr>
      </w:pPr>
    </w:p>
    <w:p w14:paraId="6DA2316A" w14:textId="77777777" w:rsidR="002C6D7F" w:rsidRPr="001F07CF" w:rsidRDefault="002C6D7F" w:rsidP="00AC6E52">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lastRenderedPageBreak/>
        <w:t>これらのことを話</w:t>
      </w:r>
      <w:r w:rsidR="00CB30DE">
        <w:rPr>
          <w:rFonts w:asciiTheme="majorEastAsia" w:eastAsiaTheme="majorEastAsia" w:hAnsiTheme="majorEastAsia" w:cs="Segoe UI Symbol" w:hint="eastAsia"/>
          <w:sz w:val="22"/>
        </w:rPr>
        <w:t>されると、</w:t>
      </w:r>
      <w:r w:rsidRPr="001F07CF">
        <w:rPr>
          <w:rFonts w:asciiTheme="majorEastAsia" w:eastAsiaTheme="majorEastAsia" w:hAnsiTheme="majorEastAsia" w:cs="Segoe UI Symbol" w:hint="eastAsia"/>
          <w:sz w:val="22"/>
        </w:rPr>
        <w:t>イエスは目を天に向けて言われました。</w:t>
      </w:r>
      <w:r w:rsidR="00E24137">
        <w:rPr>
          <w:rFonts w:asciiTheme="majorEastAsia" w:eastAsiaTheme="majorEastAsia" w:hAnsiTheme="majorEastAsia" w:cs="Segoe UI Symbol" w:hint="eastAsia"/>
          <w:sz w:val="22"/>
        </w:rPr>
        <w:t>言われたというのは、</w:t>
      </w:r>
      <w:r w:rsidR="00545610">
        <w:rPr>
          <w:rFonts w:asciiTheme="majorEastAsia" w:eastAsiaTheme="majorEastAsia" w:hAnsiTheme="majorEastAsia" w:cs="Segoe UI Symbol" w:hint="eastAsia"/>
          <w:sz w:val="22"/>
        </w:rPr>
        <w:t>祈</w:t>
      </w:r>
      <w:r w:rsidR="00E24137">
        <w:rPr>
          <w:rFonts w:asciiTheme="majorEastAsia" w:eastAsiaTheme="majorEastAsia" w:hAnsiTheme="majorEastAsia" w:cs="Segoe UI Symbol" w:hint="eastAsia"/>
          <w:sz w:val="22"/>
        </w:rPr>
        <w:t>られたということです。</w:t>
      </w:r>
      <w:r w:rsidRPr="001F07CF">
        <w:rPr>
          <w:rFonts w:asciiTheme="majorEastAsia" w:eastAsiaTheme="majorEastAsia" w:hAnsiTheme="majorEastAsia" w:cs="Segoe UI Symbol" w:hint="eastAsia"/>
          <w:sz w:val="22"/>
        </w:rPr>
        <w:t>私たちは</w:t>
      </w:r>
      <w:r w:rsidR="00954E82">
        <w:rPr>
          <w:rFonts w:asciiTheme="majorEastAsia" w:eastAsiaTheme="majorEastAsia" w:hAnsiTheme="majorEastAsia" w:cs="Segoe UI Symbol" w:hint="eastAsia"/>
          <w:sz w:val="22"/>
        </w:rPr>
        <w:t>普通</w:t>
      </w:r>
      <w:r w:rsidR="00E24137">
        <w:rPr>
          <w:rFonts w:asciiTheme="majorEastAsia" w:eastAsiaTheme="majorEastAsia" w:hAnsiTheme="majorEastAsia" w:cs="Segoe UI Symbol" w:hint="eastAsia"/>
          <w:sz w:val="22"/>
        </w:rPr>
        <w:t>祈るとき</w:t>
      </w:r>
      <w:r w:rsidR="00954E82">
        <w:rPr>
          <w:rFonts w:asciiTheme="majorEastAsia" w:eastAsiaTheme="majorEastAsia" w:hAnsiTheme="majorEastAsia" w:cs="Segoe UI Symbol" w:hint="eastAsia"/>
          <w:sz w:val="22"/>
        </w:rPr>
        <w:t>は</w:t>
      </w:r>
      <w:r w:rsidRPr="001F07CF">
        <w:rPr>
          <w:rFonts w:asciiTheme="majorEastAsia" w:eastAsiaTheme="majorEastAsia" w:hAnsiTheme="majorEastAsia" w:cs="Segoe UI Symbol" w:hint="eastAsia"/>
          <w:sz w:val="22"/>
        </w:rPr>
        <w:t>目を閉じ、頭を垂れますが、当時は、目を天に</w:t>
      </w:r>
      <w:r w:rsidR="001033BB" w:rsidRPr="001F07CF">
        <w:rPr>
          <w:rFonts w:asciiTheme="majorEastAsia" w:eastAsiaTheme="majorEastAsia" w:hAnsiTheme="majorEastAsia" w:cs="Segoe UI Symbol" w:hint="eastAsia"/>
          <w:sz w:val="22"/>
        </w:rPr>
        <w:t>向けて祈るのが一般的</w:t>
      </w:r>
      <w:r w:rsidR="00545610">
        <w:rPr>
          <w:rFonts w:asciiTheme="majorEastAsia" w:eastAsiaTheme="majorEastAsia" w:hAnsiTheme="majorEastAsia" w:cs="Segoe UI Symbol" w:hint="eastAsia"/>
          <w:sz w:val="22"/>
        </w:rPr>
        <w:t>でした。</w:t>
      </w:r>
      <w:r w:rsidR="001033BB" w:rsidRPr="001F07CF">
        <w:rPr>
          <w:rFonts w:asciiTheme="majorEastAsia" w:eastAsiaTheme="majorEastAsia" w:hAnsiTheme="majorEastAsia" w:cs="Segoe UI Symbol" w:hint="eastAsia"/>
          <w:sz w:val="22"/>
        </w:rPr>
        <w:t>しかし、祈りにおいて大切なことはどのよう</w:t>
      </w:r>
      <w:r w:rsidR="00545610">
        <w:rPr>
          <w:rFonts w:asciiTheme="majorEastAsia" w:eastAsiaTheme="majorEastAsia" w:hAnsiTheme="majorEastAsia" w:cs="Segoe UI Symbol" w:hint="eastAsia"/>
          <w:sz w:val="22"/>
        </w:rPr>
        <w:t>に</w:t>
      </w:r>
      <w:r w:rsidR="001033BB" w:rsidRPr="001F07CF">
        <w:rPr>
          <w:rFonts w:asciiTheme="majorEastAsia" w:eastAsiaTheme="majorEastAsia" w:hAnsiTheme="majorEastAsia" w:cs="Segoe UI Symbol" w:hint="eastAsia"/>
          <w:sz w:val="22"/>
        </w:rPr>
        <w:t>祈るかということでは</w:t>
      </w:r>
      <w:r w:rsidR="00545610">
        <w:rPr>
          <w:rFonts w:asciiTheme="majorEastAsia" w:eastAsiaTheme="majorEastAsia" w:hAnsiTheme="majorEastAsia" w:cs="Segoe UI Symbol" w:hint="eastAsia"/>
          <w:sz w:val="22"/>
        </w:rPr>
        <w:t>なく、</w:t>
      </w:r>
      <w:r w:rsidR="001033BB" w:rsidRPr="001F07CF">
        <w:rPr>
          <w:rFonts w:asciiTheme="majorEastAsia" w:eastAsiaTheme="majorEastAsia" w:hAnsiTheme="majorEastAsia" w:cs="Segoe UI Symbol" w:hint="eastAsia"/>
          <w:sz w:val="22"/>
        </w:rPr>
        <w:t>どんな時でも祈ることです。また、イエス・キリストの名によって祈ることです。目を閉じて祈ってもいいし、目を開けて祈っても構いません。ひざまずいて祈ってもいいし、立ったまま</w:t>
      </w:r>
      <w:r w:rsidR="00954E82">
        <w:rPr>
          <w:rFonts w:asciiTheme="majorEastAsia" w:eastAsiaTheme="majorEastAsia" w:hAnsiTheme="majorEastAsia" w:cs="Segoe UI Symbol" w:hint="eastAsia"/>
          <w:sz w:val="22"/>
        </w:rPr>
        <w:t>でも構いません</w:t>
      </w:r>
      <w:r w:rsidR="001033BB" w:rsidRPr="001F07CF">
        <w:rPr>
          <w:rFonts w:asciiTheme="majorEastAsia" w:eastAsiaTheme="majorEastAsia" w:hAnsiTheme="majorEastAsia" w:cs="Segoe UI Symbol" w:hint="eastAsia"/>
          <w:sz w:val="22"/>
        </w:rPr>
        <w:t>。歩きながら祈るのもいいでしょう。家事をしながら</w:t>
      </w:r>
      <w:r w:rsidR="00E24137">
        <w:rPr>
          <w:rFonts w:asciiTheme="majorEastAsia" w:eastAsiaTheme="majorEastAsia" w:hAnsiTheme="majorEastAsia" w:cs="Segoe UI Symbol" w:hint="eastAsia"/>
          <w:sz w:val="22"/>
        </w:rPr>
        <w:t>でも</w:t>
      </w:r>
      <w:r w:rsidR="001033BB" w:rsidRPr="001F07CF">
        <w:rPr>
          <w:rFonts w:asciiTheme="majorEastAsia" w:eastAsiaTheme="majorEastAsia" w:hAnsiTheme="majorEastAsia" w:cs="Segoe UI Symbol" w:hint="eastAsia"/>
          <w:sz w:val="22"/>
        </w:rPr>
        <w:t>、</w:t>
      </w:r>
      <w:r w:rsidR="00954E82">
        <w:rPr>
          <w:rFonts w:asciiTheme="majorEastAsia" w:eastAsiaTheme="majorEastAsia" w:hAnsiTheme="majorEastAsia" w:cs="Segoe UI Symbol" w:hint="eastAsia"/>
          <w:sz w:val="22"/>
        </w:rPr>
        <w:t>ウォーキング</w:t>
      </w:r>
      <w:r w:rsidR="001033BB" w:rsidRPr="001F07CF">
        <w:rPr>
          <w:rFonts w:asciiTheme="majorEastAsia" w:eastAsiaTheme="majorEastAsia" w:hAnsiTheme="majorEastAsia" w:cs="Segoe UI Symbol" w:hint="eastAsia"/>
          <w:sz w:val="22"/>
        </w:rPr>
        <w:t>しながらでも大丈夫です。運転しながらでも</w:t>
      </w:r>
      <w:r w:rsidR="00954E82">
        <w:rPr>
          <w:rFonts w:asciiTheme="majorEastAsia" w:eastAsiaTheme="majorEastAsia" w:hAnsiTheme="majorEastAsia" w:cs="Segoe UI Symbol" w:hint="eastAsia"/>
          <w:sz w:val="22"/>
        </w:rPr>
        <w:t>構いません</w:t>
      </w:r>
      <w:r w:rsidR="001033BB" w:rsidRPr="001F07CF">
        <w:rPr>
          <w:rFonts w:asciiTheme="majorEastAsia" w:eastAsiaTheme="majorEastAsia" w:hAnsiTheme="majorEastAsia" w:cs="Segoe UI Symbol" w:hint="eastAsia"/>
          <w:sz w:val="22"/>
        </w:rPr>
        <w:t>。</w:t>
      </w:r>
      <w:r w:rsidR="00E969EF">
        <w:rPr>
          <w:rFonts w:asciiTheme="majorEastAsia" w:eastAsiaTheme="majorEastAsia" w:hAnsiTheme="majorEastAsia" w:cs="Segoe UI Symbol" w:hint="eastAsia"/>
          <w:sz w:val="22"/>
        </w:rPr>
        <w:t>ただ運転をしながら祈る時は</w:t>
      </w:r>
      <w:r w:rsidR="001033BB" w:rsidRPr="001F07CF">
        <w:rPr>
          <w:rFonts w:asciiTheme="majorEastAsia" w:eastAsiaTheme="majorEastAsia" w:hAnsiTheme="majorEastAsia" w:cs="Segoe UI Symbol" w:hint="eastAsia"/>
          <w:sz w:val="22"/>
        </w:rPr>
        <w:t>十分</w:t>
      </w:r>
      <w:r w:rsidR="00E969EF">
        <w:rPr>
          <w:rFonts w:asciiTheme="majorEastAsia" w:eastAsiaTheme="majorEastAsia" w:hAnsiTheme="majorEastAsia" w:cs="Segoe UI Symbol" w:hint="eastAsia"/>
          <w:sz w:val="22"/>
        </w:rPr>
        <w:t>注意しなければ</w:t>
      </w:r>
      <w:r w:rsidR="001033BB" w:rsidRPr="001F07CF">
        <w:rPr>
          <w:rFonts w:asciiTheme="majorEastAsia" w:eastAsiaTheme="majorEastAsia" w:hAnsiTheme="majorEastAsia" w:cs="Segoe UI Symbol" w:hint="eastAsia"/>
          <w:sz w:val="22"/>
        </w:rPr>
        <w:t>なりません</w:t>
      </w:r>
      <w:r w:rsidR="00E969EF">
        <w:rPr>
          <w:rFonts w:asciiTheme="majorEastAsia" w:eastAsiaTheme="majorEastAsia" w:hAnsiTheme="majorEastAsia" w:cs="Segoe UI Symbol" w:hint="eastAsia"/>
          <w:sz w:val="22"/>
        </w:rPr>
        <w:t>。</w:t>
      </w:r>
      <w:r w:rsidR="00545610">
        <w:rPr>
          <w:rFonts w:asciiTheme="majorEastAsia" w:eastAsiaTheme="majorEastAsia" w:hAnsiTheme="majorEastAsia" w:cs="Segoe UI Symbol" w:hint="eastAsia"/>
          <w:sz w:val="22"/>
        </w:rPr>
        <w:t>大変危険ですから。</w:t>
      </w:r>
      <w:r w:rsidR="001033BB" w:rsidRPr="001F07CF">
        <w:rPr>
          <w:rFonts w:asciiTheme="majorEastAsia" w:eastAsiaTheme="majorEastAsia" w:hAnsiTheme="majorEastAsia" w:cs="Segoe UI Symbol" w:hint="eastAsia"/>
          <w:sz w:val="22"/>
        </w:rPr>
        <w:t>家内が祈る時は、いつも目を開けて祈ります。目をつぶると、そのまま夢</w:t>
      </w:r>
      <w:r w:rsidR="00E969EF">
        <w:rPr>
          <w:rFonts w:asciiTheme="majorEastAsia" w:eastAsiaTheme="majorEastAsia" w:hAnsiTheme="majorEastAsia" w:cs="Segoe UI Symbol" w:hint="eastAsia"/>
          <w:sz w:val="22"/>
        </w:rPr>
        <w:t>心地になってしまうからですと</w:t>
      </w:r>
      <w:r w:rsidR="001033BB" w:rsidRPr="001F07CF">
        <w:rPr>
          <w:rFonts w:asciiTheme="majorEastAsia" w:eastAsiaTheme="majorEastAsia" w:hAnsiTheme="majorEastAsia" w:cs="Segoe UI Symbol" w:hint="eastAsia"/>
          <w:sz w:val="22"/>
        </w:rPr>
        <w:t>いうのはうそで、目を開けたままの方が祈りやすいからだと言います。どのような姿勢で祈っても構いません。また声に出して祈ってもいいし、出さないで黙って祈</w:t>
      </w:r>
      <w:r w:rsidR="00E24137">
        <w:rPr>
          <w:rFonts w:asciiTheme="majorEastAsia" w:eastAsiaTheme="majorEastAsia" w:hAnsiTheme="majorEastAsia" w:cs="Segoe UI Symbol" w:hint="eastAsia"/>
          <w:sz w:val="22"/>
        </w:rPr>
        <w:t>っても</w:t>
      </w:r>
      <w:r w:rsidR="00FF04F9">
        <w:rPr>
          <w:rFonts w:asciiTheme="majorEastAsia" w:eastAsiaTheme="majorEastAsia" w:hAnsiTheme="majorEastAsia" w:cs="Segoe UI Symbol" w:hint="eastAsia"/>
          <w:sz w:val="22"/>
        </w:rPr>
        <w:t>構いません</w:t>
      </w:r>
      <w:r w:rsidR="00E24137">
        <w:rPr>
          <w:rFonts w:asciiTheme="majorEastAsia" w:eastAsiaTheme="majorEastAsia" w:hAnsiTheme="majorEastAsia" w:cs="Segoe UI Symbol" w:hint="eastAsia"/>
          <w:sz w:val="22"/>
        </w:rPr>
        <w:t>。</w:t>
      </w:r>
      <w:r w:rsidR="001033BB" w:rsidRPr="001F07CF">
        <w:rPr>
          <w:rFonts w:asciiTheme="majorEastAsia" w:eastAsiaTheme="majorEastAsia" w:hAnsiTheme="majorEastAsia" w:cs="Segoe UI Symbol" w:hint="eastAsia"/>
          <w:sz w:val="22"/>
        </w:rPr>
        <w:t>どのように祈っても、神はあなたの祈りを聞いてくださいます。</w:t>
      </w:r>
    </w:p>
    <w:p w14:paraId="024EAF44" w14:textId="77777777" w:rsidR="001033BB" w:rsidRPr="001F07CF" w:rsidRDefault="001033BB" w:rsidP="00AC6E52">
      <w:pPr>
        <w:ind w:firstLineChars="100" w:firstLine="220"/>
        <w:rPr>
          <w:rFonts w:asciiTheme="majorEastAsia" w:eastAsiaTheme="majorEastAsia" w:hAnsiTheme="majorEastAsia" w:cs="Segoe UI Symbol"/>
          <w:sz w:val="22"/>
        </w:rPr>
      </w:pPr>
    </w:p>
    <w:p w14:paraId="1FA66BA4" w14:textId="77777777" w:rsidR="001033BB" w:rsidRPr="001F07CF" w:rsidRDefault="001033BB" w:rsidP="00AC6E52">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イエス様は、目を</w:t>
      </w:r>
      <w:r w:rsidR="00E24137">
        <w:rPr>
          <w:rFonts w:asciiTheme="majorEastAsia" w:eastAsiaTheme="majorEastAsia" w:hAnsiTheme="majorEastAsia" w:cs="Segoe UI Symbol" w:hint="eastAsia"/>
          <w:sz w:val="22"/>
        </w:rPr>
        <w:t>開け</w:t>
      </w:r>
      <w:r w:rsidR="00FF04F9">
        <w:rPr>
          <w:rFonts w:asciiTheme="majorEastAsia" w:eastAsiaTheme="majorEastAsia" w:hAnsiTheme="majorEastAsia" w:cs="Segoe UI Symbol" w:hint="eastAsia"/>
          <w:sz w:val="22"/>
        </w:rPr>
        <w:t>て</w:t>
      </w:r>
      <w:r w:rsidR="00E24137">
        <w:rPr>
          <w:rFonts w:asciiTheme="majorEastAsia" w:eastAsiaTheme="majorEastAsia" w:hAnsiTheme="majorEastAsia" w:cs="Segoe UI Symbol" w:hint="eastAsia"/>
          <w:sz w:val="22"/>
        </w:rPr>
        <w:t>天を見上げ、声に出して祈られました。</w:t>
      </w:r>
      <w:r w:rsidRPr="001F07CF">
        <w:rPr>
          <w:rFonts w:asciiTheme="majorEastAsia" w:eastAsiaTheme="majorEastAsia" w:hAnsiTheme="majorEastAsia" w:cs="Segoe UI Symbol" w:hint="eastAsia"/>
          <w:sz w:val="22"/>
        </w:rPr>
        <w:t>この章全体がイエス様の祈り</w:t>
      </w:r>
      <w:r w:rsidR="00E24137">
        <w:rPr>
          <w:rFonts w:asciiTheme="majorEastAsia" w:eastAsiaTheme="majorEastAsia" w:hAnsiTheme="majorEastAsia" w:cs="Segoe UI Symbol" w:hint="eastAsia"/>
          <w:sz w:val="22"/>
        </w:rPr>
        <w:t>です。</w:t>
      </w:r>
      <w:r w:rsidRPr="001F07CF">
        <w:rPr>
          <w:rFonts w:asciiTheme="majorEastAsia" w:eastAsiaTheme="majorEastAsia" w:hAnsiTheme="majorEastAsia" w:cs="Segoe UI Symbol" w:hint="eastAsia"/>
          <w:sz w:val="22"/>
        </w:rPr>
        <w:t>これは大変珍しいことです。</w:t>
      </w:r>
      <w:r w:rsidR="00A85F3F" w:rsidRPr="001F07CF">
        <w:rPr>
          <w:rFonts w:asciiTheme="majorEastAsia" w:eastAsiaTheme="majorEastAsia" w:hAnsiTheme="majorEastAsia" w:cs="Segoe UI Symbol" w:hint="eastAsia"/>
          <w:sz w:val="22"/>
        </w:rPr>
        <w:t>福音書の中にはイエス様が祈られたこと</w:t>
      </w:r>
      <w:r w:rsidR="00545610">
        <w:rPr>
          <w:rFonts w:asciiTheme="majorEastAsia" w:eastAsiaTheme="majorEastAsia" w:hAnsiTheme="majorEastAsia" w:cs="Segoe UI Symbol" w:hint="eastAsia"/>
          <w:sz w:val="22"/>
        </w:rPr>
        <w:t>が</w:t>
      </w:r>
      <w:r w:rsidR="00A85F3F" w:rsidRPr="001F07CF">
        <w:rPr>
          <w:rFonts w:asciiTheme="majorEastAsia" w:eastAsiaTheme="majorEastAsia" w:hAnsiTheme="majorEastAsia" w:cs="Segoe UI Symbol" w:hint="eastAsia"/>
          <w:sz w:val="22"/>
        </w:rPr>
        <w:t>たくさん書かれてありますが、</w:t>
      </w:r>
      <w:r w:rsidR="00E24137">
        <w:rPr>
          <w:rFonts w:asciiTheme="majorEastAsia" w:eastAsiaTheme="majorEastAsia" w:hAnsiTheme="majorEastAsia" w:cs="Segoe UI Symbol" w:hint="eastAsia"/>
          <w:sz w:val="22"/>
        </w:rPr>
        <w:t>このように</w:t>
      </w:r>
      <w:r w:rsidR="00A85F3F" w:rsidRPr="001F07CF">
        <w:rPr>
          <w:rFonts w:asciiTheme="majorEastAsia" w:eastAsiaTheme="majorEastAsia" w:hAnsiTheme="majorEastAsia" w:cs="Segoe UI Symbol" w:hint="eastAsia"/>
          <w:sz w:val="22"/>
        </w:rPr>
        <w:t>祈りの言葉</w:t>
      </w:r>
      <w:r w:rsidR="00E969EF">
        <w:rPr>
          <w:rFonts w:asciiTheme="majorEastAsia" w:eastAsiaTheme="majorEastAsia" w:hAnsiTheme="majorEastAsia" w:cs="Segoe UI Symbol" w:hint="eastAsia"/>
          <w:sz w:val="22"/>
        </w:rPr>
        <w:t>が</w:t>
      </w:r>
      <w:r w:rsidR="00E24137">
        <w:rPr>
          <w:rFonts w:asciiTheme="majorEastAsia" w:eastAsiaTheme="majorEastAsia" w:hAnsiTheme="majorEastAsia" w:cs="Segoe UI Symbol" w:hint="eastAsia"/>
          <w:sz w:val="22"/>
        </w:rPr>
        <w:t>記録されてある箇所はあまり</w:t>
      </w:r>
      <w:r w:rsidR="00FF04F9">
        <w:rPr>
          <w:rFonts w:asciiTheme="majorEastAsia" w:eastAsiaTheme="majorEastAsia" w:hAnsiTheme="majorEastAsia" w:cs="Segoe UI Symbol" w:hint="eastAsia"/>
          <w:sz w:val="22"/>
        </w:rPr>
        <w:t>多く</w:t>
      </w:r>
      <w:r w:rsidR="00E24137">
        <w:rPr>
          <w:rFonts w:asciiTheme="majorEastAsia" w:eastAsiaTheme="majorEastAsia" w:hAnsiTheme="majorEastAsia" w:cs="Segoe UI Symbol" w:hint="eastAsia"/>
          <w:sz w:val="22"/>
        </w:rPr>
        <w:t>ありません。あっても</w:t>
      </w:r>
      <w:r w:rsidR="00545610">
        <w:rPr>
          <w:rFonts w:asciiTheme="majorEastAsia" w:eastAsiaTheme="majorEastAsia" w:hAnsiTheme="majorEastAsia" w:cs="Segoe UI Symbol" w:hint="eastAsia"/>
          <w:sz w:val="22"/>
        </w:rPr>
        <w:t>とても</w:t>
      </w:r>
      <w:r w:rsidR="00A85F3F" w:rsidRPr="001F07CF">
        <w:rPr>
          <w:rFonts w:asciiTheme="majorEastAsia" w:eastAsiaTheme="majorEastAsia" w:hAnsiTheme="majorEastAsia" w:cs="Segoe UI Symbol" w:hint="eastAsia"/>
          <w:sz w:val="22"/>
        </w:rPr>
        <w:t>短い</w:t>
      </w:r>
      <w:r w:rsidR="00545610">
        <w:rPr>
          <w:rFonts w:asciiTheme="majorEastAsia" w:eastAsiaTheme="majorEastAsia" w:hAnsiTheme="majorEastAsia" w:cs="Segoe UI Symbol" w:hint="eastAsia"/>
          <w:sz w:val="22"/>
        </w:rPr>
        <w:t>内容</w:t>
      </w:r>
      <w:r w:rsidR="00E24137">
        <w:rPr>
          <w:rFonts w:asciiTheme="majorEastAsia" w:eastAsiaTheme="majorEastAsia" w:hAnsiTheme="majorEastAsia" w:cs="Segoe UI Symbol" w:hint="eastAsia"/>
          <w:sz w:val="22"/>
        </w:rPr>
        <w:t>です。</w:t>
      </w:r>
      <w:r w:rsidR="00A85F3F" w:rsidRPr="001F07CF">
        <w:rPr>
          <w:rFonts w:asciiTheme="majorEastAsia" w:eastAsiaTheme="majorEastAsia" w:hAnsiTheme="majorEastAsia" w:cs="Segoe UI Symbol" w:hint="eastAsia"/>
          <w:sz w:val="22"/>
        </w:rPr>
        <w:t>しかし、こ</w:t>
      </w:r>
      <w:r w:rsidR="00545610">
        <w:rPr>
          <w:rFonts w:asciiTheme="majorEastAsia" w:eastAsiaTheme="majorEastAsia" w:hAnsiTheme="majorEastAsia" w:cs="Segoe UI Symbol" w:hint="eastAsia"/>
          <w:sz w:val="22"/>
        </w:rPr>
        <w:t>こには</w:t>
      </w:r>
      <w:r w:rsidR="00A85F3F" w:rsidRPr="001F07CF">
        <w:rPr>
          <w:rFonts w:asciiTheme="majorEastAsia" w:eastAsiaTheme="majorEastAsia" w:hAnsiTheme="majorEastAsia" w:cs="Segoe UI Symbol" w:hint="eastAsia"/>
          <w:sz w:val="22"/>
        </w:rPr>
        <w:t>長い祈り</w:t>
      </w:r>
      <w:r w:rsidR="00545610">
        <w:rPr>
          <w:rFonts w:asciiTheme="majorEastAsia" w:eastAsiaTheme="majorEastAsia" w:hAnsiTheme="majorEastAsia" w:cs="Segoe UI Symbol" w:hint="eastAsia"/>
          <w:sz w:val="22"/>
        </w:rPr>
        <w:t>の言葉が</w:t>
      </w:r>
      <w:r w:rsidR="00E969EF">
        <w:rPr>
          <w:rFonts w:asciiTheme="majorEastAsia" w:eastAsiaTheme="majorEastAsia" w:hAnsiTheme="majorEastAsia" w:cs="Segoe UI Symbol" w:hint="eastAsia"/>
          <w:sz w:val="22"/>
        </w:rPr>
        <w:t>記録されて</w:t>
      </w:r>
      <w:r w:rsidR="00FF04F9">
        <w:rPr>
          <w:rFonts w:asciiTheme="majorEastAsia" w:eastAsiaTheme="majorEastAsia" w:hAnsiTheme="majorEastAsia" w:cs="Segoe UI Symbol" w:hint="eastAsia"/>
          <w:sz w:val="22"/>
        </w:rPr>
        <w:t>います</w:t>
      </w:r>
      <w:r w:rsidR="00A85F3F" w:rsidRPr="001F07CF">
        <w:rPr>
          <w:rFonts w:asciiTheme="majorEastAsia" w:eastAsiaTheme="majorEastAsia" w:hAnsiTheme="majorEastAsia" w:cs="Segoe UI Symbol" w:hint="eastAsia"/>
          <w:sz w:val="22"/>
        </w:rPr>
        <w:t>。一般に</w:t>
      </w:r>
      <w:r w:rsidR="00E24137">
        <w:rPr>
          <w:rFonts w:asciiTheme="majorEastAsia" w:eastAsiaTheme="majorEastAsia" w:hAnsiTheme="majorEastAsia" w:cs="Segoe UI Symbol" w:hint="eastAsia"/>
          <w:sz w:val="22"/>
        </w:rPr>
        <w:t>、</w:t>
      </w:r>
      <w:r w:rsidR="00A85F3F" w:rsidRPr="001F07CF">
        <w:rPr>
          <w:rFonts w:asciiTheme="majorEastAsia" w:eastAsiaTheme="majorEastAsia" w:hAnsiTheme="majorEastAsia" w:cs="Segoe UI Symbol" w:hint="eastAsia"/>
          <w:sz w:val="22"/>
        </w:rPr>
        <w:t>キリスト教会ではマタイ</w:t>
      </w:r>
      <w:r w:rsidR="00E24137">
        <w:rPr>
          <w:rFonts w:asciiTheme="majorEastAsia" w:eastAsiaTheme="majorEastAsia" w:hAnsiTheme="majorEastAsia" w:cs="Segoe UI Symbol" w:hint="eastAsia"/>
          <w:sz w:val="22"/>
        </w:rPr>
        <w:t>の福音書</w:t>
      </w:r>
      <w:r w:rsidR="00A85F3F" w:rsidRPr="001F07CF">
        <w:rPr>
          <w:rFonts w:asciiTheme="majorEastAsia" w:eastAsiaTheme="majorEastAsia" w:hAnsiTheme="majorEastAsia" w:cs="Segoe UI Symbol" w:hint="eastAsia"/>
          <w:sz w:val="22"/>
        </w:rPr>
        <w:t>6章にある祈りを「主の祈り」と呼んでいますが、</w:t>
      </w:r>
      <w:r w:rsidR="00E24137">
        <w:rPr>
          <w:rFonts w:asciiTheme="majorEastAsia" w:eastAsiaTheme="majorEastAsia" w:hAnsiTheme="majorEastAsia" w:cs="Segoe UI Symbol" w:hint="eastAsia"/>
          <w:sz w:val="22"/>
        </w:rPr>
        <w:t>そ</w:t>
      </w:r>
      <w:r w:rsidR="00A85F3F" w:rsidRPr="001F07CF">
        <w:rPr>
          <w:rFonts w:asciiTheme="majorEastAsia" w:eastAsiaTheme="majorEastAsia" w:hAnsiTheme="majorEastAsia" w:cs="Segoe UI Symbol" w:hint="eastAsia"/>
          <w:sz w:val="22"/>
        </w:rPr>
        <w:t>れは主が弟子たちにどのように祈ったら良い</w:t>
      </w:r>
      <w:r w:rsidR="00545610">
        <w:rPr>
          <w:rFonts w:asciiTheme="majorEastAsia" w:eastAsiaTheme="majorEastAsia" w:hAnsiTheme="majorEastAsia" w:cs="Segoe UI Symbol" w:hint="eastAsia"/>
          <w:sz w:val="22"/>
        </w:rPr>
        <w:t>の</w:t>
      </w:r>
      <w:r w:rsidR="00A85F3F" w:rsidRPr="001F07CF">
        <w:rPr>
          <w:rFonts w:asciiTheme="majorEastAsia" w:eastAsiaTheme="majorEastAsia" w:hAnsiTheme="majorEastAsia" w:cs="Segoe UI Symbol" w:hint="eastAsia"/>
          <w:sz w:val="22"/>
        </w:rPr>
        <w:t>かを教えられたものであってイエス様</w:t>
      </w:r>
      <w:r w:rsidR="00545610">
        <w:rPr>
          <w:rFonts w:asciiTheme="majorEastAsia" w:eastAsiaTheme="majorEastAsia" w:hAnsiTheme="majorEastAsia" w:cs="Segoe UI Symbol" w:hint="eastAsia"/>
          <w:sz w:val="22"/>
        </w:rPr>
        <w:t>の</w:t>
      </w:r>
      <w:r w:rsidR="00A85F3F" w:rsidRPr="001F07CF">
        <w:rPr>
          <w:rFonts w:asciiTheme="majorEastAsia" w:eastAsiaTheme="majorEastAsia" w:hAnsiTheme="majorEastAsia" w:cs="Segoe UI Symbol" w:hint="eastAsia"/>
          <w:sz w:val="22"/>
        </w:rPr>
        <w:t>祈り</w:t>
      </w:r>
      <w:r w:rsidR="00FF04F9">
        <w:rPr>
          <w:rFonts w:asciiTheme="majorEastAsia" w:eastAsiaTheme="majorEastAsia" w:hAnsiTheme="majorEastAsia" w:cs="Segoe UI Symbol" w:hint="eastAsia"/>
          <w:sz w:val="22"/>
        </w:rPr>
        <w:t>そのもの</w:t>
      </w:r>
      <w:r w:rsidR="00A85F3F" w:rsidRPr="001F07CF">
        <w:rPr>
          <w:rFonts w:asciiTheme="majorEastAsia" w:eastAsiaTheme="majorEastAsia" w:hAnsiTheme="majorEastAsia" w:cs="Segoe UI Symbol" w:hint="eastAsia"/>
          <w:sz w:val="22"/>
        </w:rPr>
        <w:t>ではありません。実際には、このヨハネ</w:t>
      </w:r>
      <w:r w:rsidR="00E24137">
        <w:rPr>
          <w:rFonts w:asciiTheme="majorEastAsia" w:eastAsiaTheme="majorEastAsia" w:hAnsiTheme="majorEastAsia" w:cs="Segoe UI Symbol" w:hint="eastAsia"/>
          <w:sz w:val="22"/>
        </w:rPr>
        <w:t>の福音書</w:t>
      </w:r>
      <w:r w:rsidR="00A85F3F" w:rsidRPr="001F07CF">
        <w:rPr>
          <w:rFonts w:asciiTheme="majorEastAsia" w:eastAsiaTheme="majorEastAsia" w:hAnsiTheme="majorEastAsia" w:cs="Segoe UI Symbol" w:hint="eastAsia"/>
          <w:sz w:val="22"/>
        </w:rPr>
        <w:t>17章</w:t>
      </w:r>
      <w:r w:rsidR="00545610">
        <w:rPr>
          <w:rFonts w:asciiTheme="majorEastAsia" w:eastAsiaTheme="majorEastAsia" w:hAnsiTheme="majorEastAsia" w:cs="Segoe UI Symbol" w:hint="eastAsia"/>
          <w:sz w:val="22"/>
        </w:rPr>
        <w:t>が</w:t>
      </w:r>
      <w:r w:rsidR="00A85F3F" w:rsidRPr="001F07CF">
        <w:rPr>
          <w:rFonts w:asciiTheme="majorEastAsia" w:eastAsiaTheme="majorEastAsia" w:hAnsiTheme="majorEastAsia" w:cs="Segoe UI Symbol" w:hint="eastAsia"/>
          <w:sz w:val="22"/>
        </w:rPr>
        <w:t>、主の祈りと呼ばれる箇所です。</w:t>
      </w:r>
    </w:p>
    <w:p w14:paraId="4E7C454D" w14:textId="77777777" w:rsidR="00A85F3F" w:rsidRPr="001F07CF" w:rsidRDefault="00A85F3F" w:rsidP="00AC6E52">
      <w:pPr>
        <w:ind w:firstLineChars="100" w:firstLine="220"/>
        <w:rPr>
          <w:rFonts w:asciiTheme="majorEastAsia" w:eastAsiaTheme="majorEastAsia" w:hAnsiTheme="majorEastAsia" w:cs="Segoe UI Symbol"/>
          <w:sz w:val="22"/>
        </w:rPr>
      </w:pPr>
    </w:p>
    <w:p w14:paraId="107B79D6" w14:textId="77777777" w:rsidR="00A85F3F" w:rsidRPr="001F07CF" w:rsidRDefault="00A85F3F" w:rsidP="00AC6E52">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この祈りは三つの部分に分けられます。まず、1節から5節まで</w:t>
      </w:r>
      <w:r w:rsidR="00E956CA">
        <w:rPr>
          <w:rFonts w:asciiTheme="majorEastAsia" w:eastAsiaTheme="majorEastAsia" w:hAnsiTheme="majorEastAsia" w:cs="Segoe UI Symbol" w:hint="eastAsia"/>
          <w:sz w:val="22"/>
        </w:rPr>
        <w:t>ですが、</w:t>
      </w:r>
      <w:r w:rsidR="00E24137">
        <w:rPr>
          <w:rFonts w:asciiTheme="majorEastAsia" w:eastAsiaTheme="majorEastAsia" w:hAnsiTheme="majorEastAsia" w:cs="Segoe UI Symbol" w:hint="eastAsia"/>
          <w:sz w:val="22"/>
        </w:rPr>
        <w:t>ここで</w:t>
      </w:r>
      <w:r w:rsidRPr="001F07CF">
        <w:rPr>
          <w:rFonts w:asciiTheme="majorEastAsia" w:eastAsiaTheme="majorEastAsia" w:hAnsiTheme="majorEastAsia" w:cs="Segoe UI Symbol" w:hint="eastAsia"/>
          <w:sz w:val="22"/>
        </w:rPr>
        <w:t>イエス様</w:t>
      </w:r>
      <w:r w:rsidR="00E956CA">
        <w:rPr>
          <w:rFonts w:asciiTheme="majorEastAsia" w:eastAsiaTheme="majorEastAsia" w:hAnsiTheme="majorEastAsia" w:cs="Segoe UI Symbol" w:hint="eastAsia"/>
          <w:sz w:val="22"/>
        </w:rPr>
        <w:t>は</w:t>
      </w:r>
      <w:r w:rsidRPr="001F07CF">
        <w:rPr>
          <w:rFonts w:asciiTheme="majorEastAsia" w:eastAsiaTheme="majorEastAsia" w:hAnsiTheme="majorEastAsia" w:cs="Segoe UI Symbol" w:hint="eastAsia"/>
          <w:sz w:val="22"/>
        </w:rPr>
        <w:t>ご自分のために祈られ</w:t>
      </w:r>
      <w:r w:rsidR="00E956CA">
        <w:rPr>
          <w:rFonts w:asciiTheme="majorEastAsia" w:eastAsiaTheme="majorEastAsia" w:hAnsiTheme="majorEastAsia" w:cs="Segoe UI Symbol" w:hint="eastAsia"/>
          <w:sz w:val="22"/>
        </w:rPr>
        <w:t>ました。</w:t>
      </w:r>
      <w:r w:rsidRPr="001F07CF">
        <w:rPr>
          <w:rFonts w:asciiTheme="majorEastAsia" w:eastAsiaTheme="majorEastAsia" w:hAnsiTheme="majorEastAsia" w:cs="Segoe UI Symbol" w:hint="eastAsia"/>
          <w:sz w:val="22"/>
        </w:rPr>
        <w:t>次に6節から19節までです</w:t>
      </w:r>
      <w:r w:rsidR="00E24137">
        <w:rPr>
          <w:rFonts w:asciiTheme="majorEastAsia" w:eastAsiaTheme="majorEastAsia" w:hAnsiTheme="majorEastAsia" w:cs="Segoe UI Symbol" w:hint="eastAsia"/>
          <w:sz w:val="22"/>
        </w:rPr>
        <w:t>。</w:t>
      </w:r>
      <w:r w:rsidRPr="001F07CF">
        <w:rPr>
          <w:rFonts w:asciiTheme="majorEastAsia" w:eastAsiaTheme="majorEastAsia" w:hAnsiTheme="majorEastAsia" w:cs="Segoe UI Symbol" w:hint="eastAsia"/>
          <w:sz w:val="22"/>
        </w:rPr>
        <w:t>そこには弟子たちのため</w:t>
      </w:r>
      <w:r w:rsidR="00E24137">
        <w:rPr>
          <w:rFonts w:asciiTheme="majorEastAsia" w:eastAsiaTheme="majorEastAsia" w:hAnsiTheme="majorEastAsia" w:cs="Segoe UI Symbol" w:hint="eastAsia"/>
          <w:sz w:val="22"/>
        </w:rPr>
        <w:t>の祈り</w:t>
      </w:r>
      <w:r w:rsidRPr="001F07CF">
        <w:rPr>
          <w:rFonts w:asciiTheme="majorEastAsia" w:eastAsiaTheme="majorEastAsia" w:hAnsiTheme="majorEastAsia" w:cs="Segoe UI Symbol" w:hint="eastAsia"/>
          <w:sz w:val="22"/>
        </w:rPr>
        <w:t>が記されてあります。そして、20節から26節まで</w:t>
      </w:r>
      <w:r w:rsidR="00E956CA">
        <w:rPr>
          <w:rFonts w:asciiTheme="majorEastAsia" w:eastAsiaTheme="majorEastAsia" w:hAnsiTheme="majorEastAsia" w:cs="Segoe UI Symbol" w:hint="eastAsia"/>
          <w:sz w:val="22"/>
        </w:rPr>
        <w:t>は</w:t>
      </w:r>
      <w:r w:rsidRPr="001F07CF">
        <w:rPr>
          <w:rFonts w:asciiTheme="majorEastAsia" w:eastAsiaTheme="majorEastAsia" w:hAnsiTheme="majorEastAsia" w:cs="Segoe UI Symbol" w:hint="eastAsia"/>
          <w:sz w:val="22"/>
        </w:rPr>
        <w:t>、すべての時代の、すべてのクリスチャンのためのとりなしの祈り</w:t>
      </w:r>
      <w:r w:rsidR="0029524D">
        <w:rPr>
          <w:rFonts w:asciiTheme="majorEastAsia" w:eastAsiaTheme="majorEastAsia" w:hAnsiTheme="majorEastAsia" w:cs="Segoe UI Symbol" w:hint="eastAsia"/>
          <w:sz w:val="22"/>
        </w:rPr>
        <w:t>です。</w:t>
      </w:r>
      <w:r w:rsidRPr="001F07CF">
        <w:rPr>
          <w:rFonts w:asciiTheme="majorEastAsia" w:eastAsiaTheme="majorEastAsia" w:hAnsiTheme="majorEastAsia" w:cs="Segoe UI Symbol" w:hint="eastAsia"/>
          <w:sz w:val="22"/>
        </w:rPr>
        <w:t>きょうは、その最初の</w:t>
      </w:r>
      <w:r w:rsidR="00E956CA">
        <w:rPr>
          <w:rFonts w:asciiTheme="majorEastAsia" w:eastAsiaTheme="majorEastAsia" w:hAnsiTheme="majorEastAsia" w:cs="Segoe UI Symbol" w:hint="eastAsia"/>
          <w:sz w:val="22"/>
        </w:rPr>
        <w:t>部分です。</w:t>
      </w:r>
      <w:r w:rsidRPr="001F07CF">
        <w:rPr>
          <w:rFonts w:asciiTheme="majorEastAsia" w:eastAsiaTheme="majorEastAsia" w:hAnsiTheme="majorEastAsia" w:cs="Segoe UI Symbol" w:hint="eastAsia"/>
          <w:sz w:val="22"/>
        </w:rPr>
        <w:t>イエス様がご自身のために祈られた祈り</w:t>
      </w:r>
      <w:r w:rsidR="00E956CA">
        <w:rPr>
          <w:rFonts w:asciiTheme="majorEastAsia" w:eastAsiaTheme="majorEastAsia" w:hAnsiTheme="majorEastAsia" w:cs="Segoe UI Symbol" w:hint="eastAsia"/>
          <w:sz w:val="22"/>
        </w:rPr>
        <w:t>です。</w:t>
      </w:r>
    </w:p>
    <w:p w14:paraId="6BFDB891" w14:textId="77777777" w:rsidR="00A85F3F" w:rsidRPr="001F07CF" w:rsidRDefault="00A85F3F" w:rsidP="00AC6E52">
      <w:pPr>
        <w:ind w:firstLineChars="100" w:firstLine="220"/>
        <w:rPr>
          <w:rFonts w:asciiTheme="majorEastAsia" w:eastAsiaTheme="majorEastAsia" w:hAnsiTheme="majorEastAsia" w:cs="Segoe UI Symbol"/>
          <w:sz w:val="22"/>
        </w:rPr>
      </w:pPr>
    </w:p>
    <w:p w14:paraId="7F9E8ADB" w14:textId="77777777" w:rsidR="00A85F3F" w:rsidRPr="001F07CF" w:rsidRDefault="00A85F3F" w:rsidP="00AC6E52">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ここでイエス様は</w:t>
      </w:r>
      <w:r w:rsidR="0029524D">
        <w:rPr>
          <w:rFonts w:asciiTheme="majorEastAsia" w:eastAsiaTheme="majorEastAsia" w:hAnsiTheme="majorEastAsia" w:cs="Segoe UI Symbol" w:hint="eastAsia"/>
          <w:sz w:val="22"/>
        </w:rPr>
        <w:t>、</w:t>
      </w:r>
      <w:r w:rsidR="004821D3" w:rsidRPr="001F07CF">
        <w:rPr>
          <w:rFonts w:asciiTheme="majorEastAsia" w:eastAsiaTheme="majorEastAsia" w:hAnsiTheme="majorEastAsia" w:cs="Segoe UI Symbol" w:hint="eastAsia"/>
          <w:sz w:val="22"/>
        </w:rPr>
        <w:t>声に出さないで祈ることもできましたが、あえて声に出して祈られました。なぜでしょうか?それは、弟子たちがそれを聞くことができるためです。さらに、</w:t>
      </w:r>
      <w:r w:rsidR="0029524D">
        <w:rPr>
          <w:rFonts w:asciiTheme="majorEastAsia" w:eastAsiaTheme="majorEastAsia" w:hAnsiTheme="majorEastAsia" w:cs="Segoe UI Symbol" w:hint="eastAsia"/>
          <w:sz w:val="22"/>
        </w:rPr>
        <w:t>現代に</w:t>
      </w:r>
      <w:r w:rsidR="004821D3" w:rsidRPr="001F07CF">
        <w:rPr>
          <w:rFonts w:asciiTheme="majorEastAsia" w:eastAsiaTheme="majorEastAsia" w:hAnsiTheme="majorEastAsia" w:cs="Segoe UI Symbol" w:hint="eastAsia"/>
          <w:sz w:val="22"/>
        </w:rPr>
        <w:t>生き</w:t>
      </w:r>
      <w:r w:rsidR="0029524D">
        <w:rPr>
          <w:rFonts w:asciiTheme="majorEastAsia" w:eastAsiaTheme="majorEastAsia" w:hAnsiTheme="majorEastAsia" w:cs="Segoe UI Symbol" w:hint="eastAsia"/>
          <w:sz w:val="22"/>
        </w:rPr>
        <w:t>ている</w:t>
      </w:r>
      <w:r w:rsidR="004821D3" w:rsidRPr="001F07CF">
        <w:rPr>
          <w:rFonts w:asciiTheme="majorEastAsia" w:eastAsiaTheme="majorEastAsia" w:hAnsiTheme="majorEastAsia" w:cs="Segoe UI Symbol" w:hint="eastAsia"/>
          <w:sz w:val="22"/>
        </w:rPr>
        <w:t>私たちすべてのクリスチャンが聞くことができるためで</w:t>
      </w:r>
      <w:r w:rsidR="0029524D">
        <w:rPr>
          <w:rFonts w:asciiTheme="majorEastAsia" w:eastAsiaTheme="majorEastAsia" w:hAnsiTheme="majorEastAsia" w:cs="Segoe UI Symbol" w:hint="eastAsia"/>
          <w:sz w:val="22"/>
        </w:rPr>
        <w:t>す。</w:t>
      </w:r>
      <w:r w:rsidR="004821D3" w:rsidRPr="001F07CF">
        <w:rPr>
          <w:rFonts w:asciiTheme="majorEastAsia" w:eastAsiaTheme="majorEastAsia" w:hAnsiTheme="majorEastAsia" w:cs="Segoe UI Symbol" w:hint="eastAsia"/>
          <w:sz w:val="22"/>
        </w:rPr>
        <w:t>というのは、この祈りを通してイエス様と父なる神がどれほど親しい関係である</w:t>
      </w:r>
      <w:r w:rsidR="0029524D">
        <w:rPr>
          <w:rFonts w:asciiTheme="majorEastAsia" w:eastAsiaTheme="majorEastAsia" w:hAnsiTheme="majorEastAsia" w:cs="Segoe UI Symbol" w:hint="eastAsia"/>
          <w:sz w:val="22"/>
        </w:rPr>
        <w:t>のかを</w:t>
      </w:r>
      <w:r w:rsidR="00D31E0F">
        <w:rPr>
          <w:rFonts w:asciiTheme="majorEastAsia" w:eastAsiaTheme="majorEastAsia" w:hAnsiTheme="majorEastAsia" w:cs="Segoe UI Symbol" w:hint="eastAsia"/>
          <w:sz w:val="22"/>
        </w:rPr>
        <w:t>知ることができますし、</w:t>
      </w:r>
      <w:r w:rsidR="004821D3" w:rsidRPr="001F07CF">
        <w:rPr>
          <w:rFonts w:asciiTheme="majorEastAsia" w:eastAsiaTheme="majorEastAsia" w:hAnsiTheme="majorEastAsia" w:cs="Segoe UI Symbol" w:hint="eastAsia"/>
          <w:sz w:val="22"/>
        </w:rPr>
        <w:t>また、イエス</w:t>
      </w:r>
      <w:r w:rsidR="0029524D">
        <w:rPr>
          <w:rFonts w:asciiTheme="majorEastAsia" w:eastAsiaTheme="majorEastAsia" w:hAnsiTheme="majorEastAsia" w:cs="Segoe UI Symbol" w:hint="eastAsia"/>
          <w:sz w:val="22"/>
        </w:rPr>
        <w:t>様</w:t>
      </w:r>
      <w:r w:rsidR="004821D3" w:rsidRPr="001F07CF">
        <w:rPr>
          <w:rFonts w:asciiTheme="majorEastAsia" w:eastAsiaTheme="majorEastAsia" w:hAnsiTheme="majorEastAsia" w:cs="Segoe UI Symbol" w:hint="eastAsia"/>
          <w:sz w:val="22"/>
        </w:rPr>
        <w:t>がだれである</w:t>
      </w:r>
      <w:r w:rsidR="00FF04F9">
        <w:rPr>
          <w:rFonts w:asciiTheme="majorEastAsia" w:eastAsiaTheme="majorEastAsia" w:hAnsiTheme="majorEastAsia" w:cs="Segoe UI Symbol" w:hint="eastAsia"/>
          <w:sz w:val="22"/>
        </w:rPr>
        <w:t>の</w:t>
      </w:r>
      <w:r w:rsidR="004821D3" w:rsidRPr="001F07CF">
        <w:rPr>
          <w:rFonts w:asciiTheme="majorEastAsia" w:eastAsiaTheme="majorEastAsia" w:hAnsiTheme="majorEastAsia" w:cs="Segoe UI Symbol" w:hint="eastAsia"/>
          <w:sz w:val="22"/>
        </w:rPr>
        <w:t>かをはっきりと知ることができ</w:t>
      </w:r>
      <w:r w:rsidR="0029524D">
        <w:rPr>
          <w:rFonts w:asciiTheme="majorEastAsia" w:eastAsiaTheme="majorEastAsia" w:hAnsiTheme="majorEastAsia" w:cs="Segoe UI Symbol" w:hint="eastAsia"/>
          <w:sz w:val="22"/>
        </w:rPr>
        <w:t>るからです。</w:t>
      </w:r>
      <w:r w:rsidR="004821D3" w:rsidRPr="001F07CF">
        <w:rPr>
          <w:rFonts w:asciiTheme="majorEastAsia" w:eastAsiaTheme="majorEastAsia" w:hAnsiTheme="majorEastAsia" w:cs="Segoe UI Symbol" w:hint="eastAsia"/>
          <w:sz w:val="22"/>
        </w:rPr>
        <w:t>そして、イエス様があなたと私、すべてのクリスチャンのためにとりなしておられること</w:t>
      </w:r>
      <w:r w:rsidR="00D31E0F">
        <w:rPr>
          <w:rFonts w:asciiTheme="majorEastAsia" w:eastAsiaTheme="majorEastAsia" w:hAnsiTheme="majorEastAsia" w:cs="Segoe UI Symbol" w:hint="eastAsia"/>
          <w:sz w:val="22"/>
        </w:rPr>
        <w:t>を知ることができ</w:t>
      </w:r>
      <w:r w:rsidR="00E956CA">
        <w:rPr>
          <w:rFonts w:asciiTheme="majorEastAsia" w:eastAsiaTheme="majorEastAsia" w:hAnsiTheme="majorEastAsia" w:cs="Segoe UI Symbol" w:hint="eastAsia"/>
          <w:sz w:val="22"/>
        </w:rPr>
        <w:t>るからで</w:t>
      </w:r>
      <w:r w:rsidR="00D31E0F">
        <w:rPr>
          <w:rFonts w:asciiTheme="majorEastAsia" w:eastAsiaTheme="majorEastAsia" w:hAnsiTheme="majorEastAsia" w:cs="Segoe UI Symbol" w:hint="eastAsia"/>
          <w:sz w:val="22"/>
        </w:rPr>
        <w:t>す。</w:t>
      </w:r>
    </w:p>
    <w:p w14:paraId="00420141" w14:textId="77777777" w:rsidR="004821D3" w:rsidRPr="001F07CF" w:rsidRDefault="004821D3" w:rsidP="00AC6E52">
      <w:pPr>
        <w:ind w:firstLineChars="100" w:firstLine="220"/>
        <w:rPr>
          <w:rFonts w:asciiTheme="majorEastAsia" w:eastAsiaTheme="majorEastAsia" w:hAnsiTheme="majorEastAsia" w:cs="Segoe UI Symbol"/>
          <w:sz w:val="22"/>
        </w:rPr>
      </w:pPr>
    </w:p>
    <w:p w14:paraId="7F36BA4E" w14:textId="77777777" w:rsidR="004821D3" w:rsidRPr="001F07CF" w:rsidRDefault="004821D3" w:rsidP="00AC6E52">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それでは、イエス様の祈りを見ていきましょう。</w:t>
      </w:r>
      <w:r w:rsidR="00FF04F9">
        <w:rPr>
          <w:rFonts w:asciiTheme="majorEastAsia" w:eastAsiaTheme="majorEastAsia" w:hAnsiTheme="majorEastAsia" w:cs="Segoe UI Symbol" w:hint="eastAsia"/>
          <w:sz w:val="22"/>
        </w:rPr>
        <w:t>1節の後半をご覧ください。</w:t>
      </w:r>
      <w:r w:rsidRPr="001F07CF">
        <w:rPr>
          <w:rFonts w:asciiTheme="majorEastAsia" w:eastAsiaTheme="majorEastAsia" w:hAnsiTheme="majorEastAsia" w:cs="Segoe UI Symbol" w:hint="eastAsia"/>
          <w:sz w:val="22"/>
        </w:rPr>
        <w:t>イエス様はまず、</w:t>
      </w:r>
      <w:r w:rsidRPr="00D31E0F">
        <w:rPr>
          <w:rFonts w:asciiTheme="majorEastAsia" w:eastAsiaTheme="majorEastAsia" w:hAnsiTheme="majorEastAsia" w:cs="Segoe UI Symbol" w:hint="eastAsia"/>
          <w:color w:val="0000FF"/>
          <w:sz w:val="22"/>
        </w:rPr>
        <w:t>「父よ、時が来ました。」</w:t>
      </w:r>
      <w:r w:rsidRPr="001F07CF">
        <w:rPr>
          <w:rFonts w:asciiTheme="majorEastAsia" w:eastAsiaTheme="majorEastAsia" w:hAnsiTheme="majorEastAsia" w:cs="Segoe UI Symbol" w:hint="eastAsia"/>
          <w:sz w:val="22"/>
        </w:rPr>
        <w:t>と言われました。「父」とは、アラム語で「アバ」です。</w:t>
      </w:r>
      <w:r w:rsidR="00D31E0F">
        <w:rPr>
          <w:rFonts w:asciiTheme="majorEastAsia" w:eastAsiaTheme="majorEastAsia" w:hAnsiTheme="majorEastAsia" w:cs="Segoe UI Symbol" w:hint="eastAsia"/>
          <w:sz w:val="22"/>
        </w:rPr>
        <w:t>これは</w:t>
      </w:r>
      <w:r w:rsidRPr="001F07CF">
        <w:rPr>
          <w:rFonts w:asciiTheme="majorEastAsia" w:eastAsiaTheme="majorEastAsia" w:hAnsiTheme="majorEastAsia" w:cs="Segoe UI Symbol" w:hint="eastAsia"/>
          <w:sz w:val="22"/>
        </w:rPr>
        <w:t>父に対する親しい呼び方で、</w:t>
      </w:r>
      <w:r w:rsidR="0029524D">
        <w:rPr>
          <w:rFonts w:asciiTheme="majorEastAsia" w:eastAsiaTheme="majorEastAsia" w:hAnsiTheme="majorEastAsia" w:cs="Segoe UI Symbol" w:hint="eastAsia"/>
          <w:sz w:val="22"/>
        </w:rPr>
        <w:t>今日の言葉では</w:t>
      </w:r>
      <w:r w:rsidRPr="001F07CF">
        <w:rPr>
          <w:rFonts w:asciiTheme="majorEastAsia" w:eastAsiaTheme="majorEastAsia" w:hAnsiTheme="majorEastAsia" w:cs="Segoe UI Symbol" w:hint="eastAsia"/>
          <w:sz w:val="22"/>
        </w:rPr>
        <w:t>「パパ」とか、「お父さん」という感じです。イエス様は父なる神を、いつも「アバ」と親しく呼びかけられました。</w:t>
      </w:r>
    </w:p>
    <w:p w14:paraId="71963C2B" w14:textId="77777777" w:rsidR="0073195F" w:rsidRPr="001F07CF" w:rsidRDefault="0073195F" w:rsidP="00AC6E52">
      <w:pPr>
        <w:ind w:firstLineChars="100" w:firstLine="220"/>
        <w:rPr>
          <w:rFonts w:asciiTheme="majorEastAsia" w:eastAsiaTheme="majorEastAsia" w:hAnsiTheme="majorEastAsia" w:cs="Segoe UI Symbol"/>
          <w:sz w:val="22"/>
        </w:rPr>
      </w:pPr>
    </w:p>
    <w:p w14:paraId="2B8F332F" w14:textId="77777777" w:rsidR="001033BB" w:rsidRPr="001F07CF" w:rsidRDefault="004821D3" w:rsidP="00AC6E52">
      <w:pPr>
        <w:ind w:firstLineChars="100" w:firstLine="220"/>
        <w:rPr>
          <w:rFonts w:asciiTheme="majorEastAsia" w:eastAsiaTheme="majorEastAsia" w:hAnsiTheme="majorEastAsia" w:cs="Segoe UI Symbol"/>
          <w:sz w:val="22"/>
        </w:rPr>
      </w:pPr>
      <w:r w:rsidRPr="00D31E0F">
        <w:rPr>
          <w:rFonts w:asciiTheme="majorEastAsia" w:eastAsiaTheme="majorEastAsia" w:hAnsiTheme="majorEastAsia" w:cs="Segoe UI Symbol" w:hint="eastAsia"/>
          <w:color w:val="0000FF"/>
          <w:sz w:val="22"/>
        </w:rPr>
        <w:t>「時が来ました」</w:t>
      </w:r>
      <w:r w:rsidRPr="001F07CF">
        <w:rPr>
          <w:rFonts w:asciiTheme="majorEastAsia" w:eastAsiaTheme="majorEastAsia" w:hAnsiTheme="majorEastAsia" w:cs="Segoe UI Symbol" w:hint="eastAsia"/>
          <w:sz w:val="22"/>
        </w:rPr>
        <w:t>何の時でしょうか。十字架に掛</w:t>
      </w:r>
      <w:r w:rsidR="0029524D">
        <w:rPr>
          <w:rFonts w:asciiTheme="majorEastAsia" w:eastAsiaTheme="majorEastAsia" w:hAnsiTheme="majorEastAsia" w:cs="Segoe UI Symbol" w:hint="eastAsia"/>
          <w:sz w:val="22"/>
        </w:rPr>
        <w:t>けられる時です。</w:t>
      </w:r>
      <w:r w:rsidR="0029524D" w:rsidRPr="0029524D">
        <w:rPr>
          <w:rFonts w:asciiTheme="majorEastAsia" w:eastAsiaTheme="majorEastAsia" w:hAnsiTheme="majorEastAsia" w:cs="Segoe UI Symbol" w:hint="eastAsia"/>
          <w:sz w:val="22"/>
        </w:rPr>
        <w:t>ヨハネの福音書で「時」とある</w:t>
      </w:r>
      <w:r w:rsidR="0029524D">
        <w:rPr>
          <w:rFonts w:asciiTheme="majorEastAsia" w:eastAsiaTheme="majorEastAsia" w:hAnsiTheme="majorEastAsia" w:cs="Segoe UI Symbol" w:hint="eastAsia"/>
          <w:sz w:val="22"/>
        </w:rPr>
        <w:t>時は、</w:t>
      </w:r>
      <w:r w:rsidR="0029524D" w:rsidRPr="0029524D">
        <w:rPr>
          <w:rFonts w:asciiTheme="majorEastAsia" w:eastAsiaTheme="majorEastAsia" w:hAnsiTheme="majorEastAsia" w:cs="Segoe UI Symbol" w:hint="eastAsia"/>
          <w:sz w:val="22"/>
        </w:rPr>
        <w:t>十字架の時を</w:t>
      </w:r>
      <w:r w:rsidR="00FF04F9">
        <w:rPr>
          <w:rFonts w:asciiTheme="majorEastAsia" w:eastAsiaTheme="majorEastAsia" w:hAnsiTheme="majorEastAsia" w:cs="Segoe UI Symbol" w:hint="eastAsia"/>
          <w:sz w:val="22"/>
        </w:rPr>
        <w:t>意味しています</w:t>
      </w:r>
      <w:r w:rsidR="0029524D">
        <w:rPr>
          <w:rFonts w:asciiTheme="majorEastAsia" w:eastAsiaTheme="majorEastAsia" w:hAnsiTheme="majorEastAsia" w:cs="Segoe UI Symbol" w:hint="eastAsia"/>
          <w:sz w:val="22"/>
        </w:rPr>
        <w:t>。</w:t>
      </w:r>
      <w:r w:rsidRPr="001F07CF">
        <w:rPr>
          <w:rFonts w:asciiTheme="majorEastAsia" w:eastAsiaTheme="majorEastAsia" w:hAnsiTheme="majorEastAsia" w:cs="Segoe UI Symbol" w:hint="eastAsia"/>
          <w:sz w:val="22"/>
        </w:rPr>
        <w:t>イエス様は十字架に掛かって死なれるために来</w:t>
      </w:r>
      <w:r w:rsidR="0029524D">
        <w:rPr>
          <w:rFonts w:asciiTheme="majorEastAsia" w:eastAsiaTheme="majorEastAsia" w:hAnsiTheme="majorEastAsia" w:cs="Segoe UI Symbol" w:hint="eastAsia"/>
          <w:sz w:val="22"/>
        </w:rPr>
        <w:t>られました。</w:t>
      </w:r>
      <w:r w:rsidRPr="001F07CF">
        <w:rPr>
          <w:rFonts w:asciiTheme="majorEastAsia" w:eastAsiaTheme="majorEastAsia" w:hAnsiTheme="majorEastAsia" w:cs="Segoe UI Symbol" w:hint="eastAsia"/>
          <w:sz w:val="22"/>
        </w:rPr>
        <w:t>それは、私たちの罪の身代わりとなってご自分のいのちを与えるためです。イエス様はこれまで何度も「わたしの時は来ていません」と言われましたが、12:23で初めて、</w:t>
      </w:r>
      <w:r w:rsidRPr="00D31E0F">
        <w:rPr>
          <w:rFonts w:asciiTheme="majorEastAsia" w:eastAsiaTheme="majorEastAsia" w:hAnsiTheme="majorEastAsia" w:cs="Segoe UI Symbol" w:hint="eastAsia"/>
          <w:color w:val="0000FF"/>
          <w:sz w:val="22"/>
        </w:rPr>
        <w:t>「人の子が栄光を受ける時が来ました。」</w:t>
      </w:r>
      <w:r w:rsidRPr="001F07CF">
        <w:rPr>
          <w:rFonts w:asciiTheme="majorEastAsia" w:eastAsiaTheme="majorEastAsia" w:hAnsiTheme="majorEastAsia" w:cs="Segoe UI Symbol" w:hint="eastAsia"/>
          <w:sz w:val="22"/>
        </w:rPr>
        <w:t>と言われました。</w:t>
      </w:r>
      <w:r w:rsidR="00D31E0F">
        <w:rPr>
          <w:rFonts w:asciiTheme="majorEastAsia" w:eastAsiaTheme="majorEastAsia" w:hAnsiTheme="majorEastAsia" w:cs="Segoe UI Symbol" w:hint="eastAsia"/>
          <w:sz w:val="22"/>
        </w:rPr>
        <w:t>それで、</w:t>
      </w:r>
      <w:r w:rsidRPr="001F07CF">
        <w:rPr>
          <w:rFonts w:asciiTheme="majorEastAsia" w:eastAsiaTheme="majorEastAsia" w:hAnsiTheme="majorEastAsia" w:cs="Segoe UI Symbol" w:hint="eastAsia"/>
          <w:sz w:val="22"/>
        </w:rPr>
        <w:t>1</w:t>
      </w:r>
      <w:r w:rsidRPr="001F07CF">
        <w:rPr>
          <w:rFonts w:asciiTheme="majorEastAsia" w:eastAsiaTheme="majorEastAsia" w:hAnsiTheme="majorEastAsia" w:cs="Segoe UI Symbol"/>
          <w:sz w:val="22"/>
        </w:rPr>
        <w:t>3:1</w:t>
      </w:r>
      <w:r w:rsidRPr="001F07CF">
        <w:rPr>
          <w:rFonts w:asciiTheme="majorEastAsia" w:eastAsiaTheme="majorEastAsia" w:hAnsiTheme="majorEastAsia" w:cs="Segoe UI Symbol" w:hint="eastAsia"/>
          <w:sz w:val="22"/>
        </w:rPr>
        <w:t>で</w:t>
      </w:r>
      <w:r w:rsidR="00E956CA">
        <w:rPr>
          <w:rFonts w:asciiTheme="majorEastAsia" w:eastAsiaTheme="majorEastAsia" w:hAnsiTheme="majorEastAsia" w:cs="Segoe UI Symbol" w:hint="eastAsia"/>
          <w:sz w:val="22"/>
        </w:rPr>
        <w:t>は</w:t>
      </w:r>
      <w:r w:rsidRPr="001F07CF">
        <w:rPr>
          <w:rFonts w:asciiTheme="majorEastAsia" w:eastAsiaTheme="majorEastAsia" w:hAnsiTheme="majorEastAsia" w:cs="Segoe UI Symbol" w:hint="eastAsia"/>
          <w:sz w:val="22"/>
        </w:rPr>
        <w:t>ご自分の時が来たことを知られたイエスは</w:t>
      </w:r>
      <w:r w:rsidR="00E956CA">
        <w:rPr>
          <w:rFonts w:asciiTheme="majorEastAsia" w:eastAsiaTheme="majorEastAsia" w:hAnsiTheme="majorEastAsia" w:cs="Segoe UI Symbol" w:hint="eastAsia"/>
          <w:sz w:val="22"/>
        </w:rPr>
        <w:t>、最後まで</w:t>
      </w:r>
      <w:r w:rsidRPr="001F07CF">
        <w:rPr>
          <w:rFonts w:asciiTheme="majorEastAsia" w:eastAsiaTheme="majorEastAsia" w:hAnsiTheme="majorEastAsia" w:cs="Segoe UI Symbol" w:hint="eastAsia"/>
          <w:sz w:val="22"/>
        </w:rPr>
        <w:t>弟子たち</w:t>
      </w:r>
      <w:r w:rsidR="00E956CA">
        <w:rPr>
          <w:rFonts w:asciiTheme="majorEastAsia" w:eastAsiaTheme="majorEastAsia" w:hAnsiTheme="majorEastAsia" w:cs="Segoe UI Symbol" w:hint="eastAsia"/>
          <w:sz w:val="22"/>
        </w:rPr>
        <w:t>を愛され、彼らの足を</w:t>
      </w:r>
      <w:r w:rsidRPr="001F07CF">
        <w:rPr>
          <w:rFonts w:asciiTheme="majorEastAsia" w:eastAsiaTheme="majorEastAsia" w:hAnsiTheme="majorEastAsia" w:cs="Segoe UI Symbol" w:hint="eastAsia"/>
          <w:sz w:val="22"/>
        </w:rPr>
        <w:t>洗われ</w:t>
      </w:r>
      <w:r w:rsidR="00E956CA">
        <w:rPr>
          <w:rFonts w:asciiTheme="majorEastAsia" w:eastAsiaTheme="majorEastAsia" w:hAnsiTheme="majorEastAsia" w:cs="Segoe UI Symbol" w:hint="eastAsia"/>
          <w:sz w:val="22"/>
        </w:rPr>
        <w:t>ました。そして、彼らだけに最後のメッセージをされたのです。</w:t>
      </w:r>
      <w:r w:rsidR="00D31E0F">
        <w:rPr>
          <w:rFonts w:asciiTheme="majorEastAsia" w:eastAsiaTheme="majorEastAsia" w:hAnsiTheme="majorEastAsia" w:cs="Segoe UI Symbol" w:hint="eastAsia"/>
          <w:sz w:val="22"/>
        </w:rPr>
        <w:t>それが16章までの内容です。</w:t>
      </w:r>
      <w:r w:rsidR="00E072D9" w:rsidRPr="001F07CF">
        <w:rPr>
          <w:rFonts w:asciiTheme="majorEastAsia" w:eastAsiaTheme="majorEastAsia" w:hAnsiTheme="majorEastAsia" w:cs="Segoe UI Symbol" w:hint="eastAsia"/>
          <w:sz w:val="22"/>
        </w:rPr>
        <w:t>そして、ここでイエス</w:t>
      </w:r>
      <w:r w:rsidR="0029524D">
        <w:rPr>
          <w:rFonts w:asciiTheme="majorEastAsia" w:eastAsiaTheme="majorEastAsia" w:hAnsiTheme="majorEastAsia" w:cs="Segoe UI Symbol" w:hint="eastAsia"/>
          <w:sz w:val="22"/>
        </w:rPr>
        <w:t>様</w:t>
      </w:r>
      <w:r w:rsidR="00E072D9" w:rsidRPr="001F07CF">
        <w:rPr>
          <w:rFonts w:asciiTheme="majorEastAsia" w:eastAsiaTheme="majorEastAsia" w:hAnsiTheme="majorEastAsia" w:cs="Segoe UI Symbol" w:hint="eastAsia"/>
          <w:sz w:val="22"/>
        </w:rPr>
        <w:t>は父なる神に向かって、「時が来ました」と言われました。ついに、その時</w:t>
      </w:r>
      <w:r w:rsidR="00FF04F9">
        <w:rPr>
          <w:rFonts w:asciiTheme="majorEastAsia" w:eastAsiaTheme="majorEastAsia" w:hAnsiTheme="majorEastAsia" w:cs="Segoe UI Symbol" w:hint="eastAsia"/>
          <w:sz w:val="22"/>
        </w:rPr>
        <w:t>が来ました。</w:t>
      </w:r>
      <w:r w:rsidR="00E072D9" w:rsidRPr="001F07CF">
        <w:rPr>
          <w:rFonts w:asciiTheme="majorEastAsia" w:eastAsiaTheme="majorEastAsia" w:hAnsiTheme="majorEastAsia" w:cs="Segoe UI Symbol" w:hint="eastAsia"/>
          <w:sz w:val="22"/>
        </w:rPr>
        <w:t>十字架に掛かる時が来たのです。</w:t>
      </w:r>
      <w:r w:rsidR="00E956CA">
        <w:rPr>
          <w:rFonts w:asciiTheme="majorEastAsia" w:eastAsiaTheme="majorEastAsia" w:hAnsiTheme="majorEastAsia" w:cs="Segoe UI Symbol" w:hint="eastAsia"/>
          <w:sz w:val="22"/>
        </w:rPr>
        <w:t>この</w:t>
      </w:r>
      <w:r w:rsidR="0029524D">
        <w:rPr>
          <w:rFonts w:asciiTheme="majorEastAsia" w:eastAsiaTheme="majorEastAsia" w:hAnsiTheme="majorEastAsia" w:cs="Segoe UI Symbol" w:hint="eastAsia"/>
          <w:sz w:val="22"/>
        </w:rPr>
        <w:t>翌日、</w:t>
      </w:r>
      <w:r w:rsidR="00FF04F9">
        <w:rPr>
          <w:rFonts w:asciiTheme="majorEastAsia" w:eastAsiaTheme="majorEastAsia" w:hAnsiTheme="majorEastAsia" w:cs="Segoe UI Symbol" w:hint="eastAsia"/>
          <w:sz w:val="22"/>
        </w:rPr>
        <w:t>イエス様は</w:t>
      </w:r>
      <w:r w:rsidR="00E956CA">
        <w:rPr>
          <w:rFonts w:asciiTheme="majorEastAsia" w:eastAsiaTheme="majorEastAsia" w:hAnsiTheme="majorEastAsia" w:cs="Segoe UI Symbol" w:hint="eastAsia"/>
          <w:sz w:val="22"/>
        </w:rPr>
        <w:t>十字架に</w:t>
      </w:r>
      <w:r w:rsidR="00FF04F9">
        <w:rPr>
          <w:rFonts w:asciiTheme="majorEastAsia" w:eastAsiaTheme="majorEastAsia" w:hAnsiTheme="majorEastAsia" w:cs="Segoe UI Symbol" w:hint="eastAsia"/>
          <w:sz w:val="22"/>
        </w:rPr>
        <w:t>付けられることになります。</w:t>
      </w:r>
    </w:p>
    <w:p w14:paraId="2FAB6BC4" w14:textId="77777777" w:rsidR="00E072D9" w:rsidRPr="001F07CF" w:rsidRDefault="00E072D9" w:rsidP="00AC6E52">
      <w:pPr>
        <w:ind w:firstLineChars="100" w:firstLine="220"/>
        <w:rPr>
          <w:rFonts w:asciiTheme="majorEastAsia" w:eastAsiaTheme="majorEastAsia" w:hAnsiTheme="majorEastAsia" w:cs="Segoe UI Symbol"/>
          <w:sz w:val="22"/>
        </w:rPr>
      </w:pPr>
    </w:p>
    <w:p w14:paraId="5E5201F0" w14:textId="77777777" w:rsidR="00A147DF" w:rsidRDefault="00E072D9" w:rsidP="0019712D">
      <w:pPr>
        <w:ind w:firstLineChars="100" w:firstLine="220"/>
        <w:rPr>
          <w:rFonts w:asciiTheme="majorEastAsia" w:eastAsiaTheme="majorEastAsia" w:hAnsiTheme="majorEastAsia" w:cs="Segoe UI Symbol"/>
          <w:sz w:val="22"/>
        </w:rPr>
      </w:pPr>
      <w:r w:rsidRPr="00D31E0F">
        <w:rPr>
          <w:rFonts w:asciiTheme="majorEastAsia" w:eastAsiaTheme="majorEastAsia" w:hAnsiTheme="majorEastAsia" w:cs="Segoe UI Symbol" w:hint="eastAsia"/>
          <w:color w:val="0000FF"/>
          <w:sz w:val="22"/>
        </w:rPr>
        <w:t>「子があなたの栄光を現すために、子の栄光を現してください。」</w:t>
      </w:r>
      <w:r w:rsidRPr="001F07CF">
        <w:rPr>
          <w:rFonts w:asciiTheme="majorEastAsia" w:eastAsiaTheme="majorEastAsia" w:hAnsiTheme="majorEastAsia" w:cs="Segoe UI Symbol" w:hint="eastAsia"/>
          <w:sz w:val="22"/>
        </w:rPr>
        <w:t>どういう意味でしょうか?イエス様が十字架に掛かること</w:t>
      </w:r>
      <w:r w:rsidR="00E956CA">
        <w:rPr>
          <w:rFonts w:asciiTheme="majorEastAsia" w:eastAsiaTheme="majorEastAsia" w:hAnsiTheme="majorEastAsia" w:cs="Segoe UI Symbol" w:hint="eastAsia"/>
          <w:sz w:val="22"/>
        </w:rPr>
        <w:t>が</w:t>
      </w:r>
      <w:r w:rsidRPr="001F07CF">
        <w:rPr>
          <w:rFonts w:asciiTheme="majorEastAsia" w:eastAsiaTheme="majorEastAsia" w:hAnsiTheme="majorEastAsia" w:cs="Segoe UI Symbol" w:hint="eastAsia"/>
          <w:sz w:val="22"/>
        </w:rPr>
        <w:t>神の栄光を現すことであり、子の栄光を現すことでもあ</w:t>
      </w:r>
      <w:r w:rsidR="00FF04F9">
        <w:rPr>
          <w:rFonts w:asciiTheme="majorEastAsia" w:eastAsiaTheme="majorEastAsia" w:hAnsiTheme="majorEastAsia" w:cs="Segoe UI Symbol" w:hint="eastAsia"/>
          <w:sz w:val="22"/>
        </w:rPr>
        <w:t>るということです。</w:t>
      </w:r>
      <w:r w:rsidRPr="001F07CF">
        <w:rPr>
          <w:rFonts w:asciiTheme="majorEastAsia" w:eastAsiaTheme="majorEastAsia" w:hAnsiTheme="majorEastAsia" w:cs="Segoe UI Symbol" w:hint="eastAsia"/>
          <w:sz w:val="22"/>
        </w:rPr>
        <w:t>どうしてですか?それは、信じる者</w:t>
      </w:r>
      <w:r w:rsidR="00E956CA">
        <w:rPr>
          <w:rFonts w:asciiTheme="majorEastAsia" w:eastAsiaTheme="majorEastAsia" w:hAnsiTheme="majorEastAsia" w:cs="Segoe UI Symbol" w:hint="eastAsia"/>
          <w:sz w:val="22"/>
        </w:rPr>
        <w:t>がみな、永遠のいのちを持つためです。</w:t>
      </w:r>
      <w:r w:rsidR="00A147DF">
        <w:rPr>
          <w:rFonts w:asciiTheme="majorEastAsia" w:eastAsiaTheme="majorEastAsia" w:hAnsiTheme="majorEastAsia" w:cs="Segoe UI Symbol" w:hint="eastAsia"/>
          <w:sz w:val="22"/>
        </w:rPr>
        <w:t>そのために神は、</w:t>
      </w:r>
      <w:r w:rsidR="00F11858" w:rsidRPr="001F07CF">
        <w:rPr>
          <w:rFonts w:asciiTheme="majorEastAsia" w:eastAsiaTheme="majorEastAsia" w:hAnsiTheme="majorEastAsia" w:cs="Segoe UI Symbol" w:hint="eastAsia"/>
          <w:sz w:val="22"/>
        </w:rPr>
        <w:t>すべてを支配する権威を子に与えてくださいました。それは、父が下さったすべての人に、子が永遠のいのちを与えるためです。</w:t>
      </w:r>
      <w:r w:rsidR="00A147DF">
        <w:rPr>
          <w:rFonts w:asciiTheme="majorEastAsia" w:eastAsiaTheme="majorEastAsia" w:hAnsiTheme="majorEastAsia" w:cs="Segoe UI Symbol" w:hint="eastAsia"/>
          <w:sz w:val="22"/>
        </w:rPr>
        <w:t>イエス様が</w:t>
      </w:r>
      <w:r w:rsidR="00F11858" w:rsidRPr="001F07CF">
        <w:rPr>
          <w:rFonts w:asciiTheme="majorEastAsia" w:eastAsiaTheme="majorEastAsia" w:hAnsiTheme="majorEastAsia" w:cs="Segoe UI Symbol" w:hint="eastAsia"/>
          <w:sz w:val="22"/>
        </w:rPr>
        <w:t>永遠のいのちを与えてくださいます。</w:t>
      </w:r>
    </w:p>
    <w:p w14:paraId="0B2135D3" w14:textId="77777777" w:rsidR="00A147DF" w:rsidRDefault="00A147DF" w:rsidP="0019712D">
      <w:pPr>
        <w:ind w:firstLineChars="100" w:firstLine="220"/>
        <w:rPr>
          <w:rFonts w:asciiTheme="majorEastAsia" w:eastAsiaTheme="majorEastAsia" w:hAnsiTheme="majorEastAsia" w:cs="Segoe UI Symbol"/>
          <w:sz w:val="22"/>
        </w:rPr>
      </w:pPr>
    </w:p>
    <w:p w14:paraId="141A86C5" w14:textId="77777777" w:rsidR="00FF04F9" w:rsidRDefault="00F11858" w:rsidP="0019712D">
      <w:pPr>
        <w:ind w:firstLineChars="100" w:firstLine="220"/>
        <w:rPr>
          <w:rFonts w:asciiTheme="majorEastAsia" w:eastAsiaTheme="majorEastAsia" w:hAnsiTheme="majorEastAsia" w:cs="Segoe UI Symbol"/>
          <w:color w:val="0000FF"/>
          <w:sz w:val="22"/>
        </w:rPr>
      </w:pPr>
      <w:r w:rsidRPr="001F07CF">
        <w:rPr>
          <w:rFonts w:asciiTheme="majorEastAsia" w:eastAsiaTheme="majorEastAsia" w:hAnsiTheme="majorEastAsia" w:cs="Segoe UI Symbol" w:hint="eastAsia"/>
          <w:sz w:val="22"/>
        </w:rPr>
        <w:t>ヨハネ5:24にはこうあります。</w:t>
      </w:r>
      <w:r w:rsidRPr="001F07CF">
        <w:rPr>
          <w:rFonts w:asciiTheme="majorEastAsia" w:eastAsiaTheme="majorEastAsia" w:hAnsiTheme="majorEastAsia" w:cs="Segoe UI Symbol" w:hint="eastAsia"/>
          <w:color w:val="0000FF"/>
          <w:sz w:val="22"/>
        </w:rPr>
        <w:t>「まことに、まことに、あなたがたに言います。わたしのことばを聞いて、わたしを遣わされた方を信じる者は、永遠のいのちを持ち、さばきに会うことがなく、死からいのちに移っているのです。」</w:t>
      </w:r>
    </w:p>
    <w:p w14:paraId="58B0DFFF" w14:textId="77777777" w:rsidR="003D34AA" w:rsidRPr="001F07CF" w:rsidRDefault="00F11858"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イエスの言葉を聞いて、イエスを信じる者は、永遠のいのちを持ち、さばきに会うことがなく、死からいのちに移ってい</w:t>
      </w:r>
      <w:r w:rsidR="00FF04F9">
        <w:rPr>
          <w:rFonts w:asciiTheme="majorEastAsia" w:eastAsiaTheme="majorEastAsia" w:hAnsiTheme="majorEastAsia" w:cs="Segoe UI Symbol" w:hint="eastAsia"/>
          <w:sz w:val="22"/>
        </w:rPr>
        <w:t>ます</w:t>
      </w:r>
      <w:r w:rsidRPr="001F07CF">
        <w:rPr>
          <w:rFonts w:asciiTheme="majorEastAsia" w:eastAsiaTheme="majorEastAsia" w:hAnsiTheme="majorEastAsia" w:cs="Segoe UI Symbol" w:hint="eastAsia"/>
          <w:sz w:val="22"/>
        </w:rPr>
        <w:t>。ここでは、移るでしょうとか、移る</w:t>
      </w:r>
      <w:r w:rsidR="00225BFE">
        <w:rPr>
          <w:rFonts w:asciiTheme="majorEastAsia" w:eastAsiaTheme="majorEastAsia" w:hAnsiTheme="majorEastAsia" w:cs="Segoe UI Symbol" w:hint="eastAsia"/>
          <w:sz w:val="22"/>
        </w:rPr>
        <w:t>に違いないというのではなく、</w:t>
      </w:r>
      <w:r w:rsidR="00BB668C">
        <w:rPr>
          <w:rFonts w:asciiTheme="majorEastAsia" w:eastAsiaTheme="majorEastAsia" w:hAnsiTheme="majorEastAsia" w:cs="Segoe UI Symbol" w:hint="eastAsia"/>
          <w:sz w:val="22"/>
        </w:rPr>
        <w:t>その瞬間に移っているのです。</w:t>
      </w:r>
      <w:r w:rsidRPr="001F07CF">
        <w:rPr>
          <w:rFonts w:asciiTheme="majorEastAsia" w:eastAsiaTheme="majorEastAsia" w:hAnsiTheme="majorEastAsia" w:cs="Segoe UI Symbol" w:hint="eastAsia"/>
          <w:sz w:val="22"/>
        </w:rPr>
        <w:t>イエスを信じる者は、</w:t>
      </w:r>
      <w:r w:rsidR="00BB668C">
        <w:rPr>
          <w:rFonts w:asciiTheme="majorEastAsia" w:eastAsiaTheme="majorEastAsia" w:hAnsiTheme="majorEastAsia" w:cs="Segoe UI Symbol" w:hint="eastAsia"/>
          <w:sz w:val="22"/>
        </w:rPr>
        <w:t>その瞬間に</w:t>
      </w:r>
      <w:r w:rsidRPr="001F07CF">
        <w:rPr>
          <w:rFonts w:asciiTheme="majorEastAsia" w:eastAsiaTheme="majorEastAsia" w:hAnsiTheme="majorEastAsia" w:cs="Segoe UI Symbol" w:hint="eastAsia"/>
          <w:sz w:val="22"/>
        </w:rPr>
        <w:t>永遠のいのち</w:t>
      </w:r>
      <w:r w:rsidR="00BB668C">
        <w:rPr>
          <w:rFonts w:asciiTheme="majorEastAsia" w:eastAsiaTheme="majorEastAsia" w:hAnsiTheme="majorEastAsia" w:cs="Segoe UI Symbol" w:hint="eastAsia"/>
          <w:sz w:val="22"/>
        </w:rPr>
        <w:t>を持つのです。</w:t>
      </w:r>
      <w:r w:rsidRPr="001F07CF">
        <w:rPr>
          <w:rFonts w:asciiTheme="majorEastAsia" w:eastAsiaTheme="majorEastAsia" w:hAnsiTheme="majorEastAsia" w:cs="Segoe UI Symbol" w:hint="eastAsia"/>
          <w:sz w:val="22"/>
        </w:rPr>
        <w:t>それは死んでからのことだけでなく、まだ死んでいない、この世にあってもということです。</w:t>
      </w:r>
      <w:r w:rsidR="0029524D">
        <w:rPr>
          <w:rFonts w:asciiTheme="majorEastAsia" w:eastAsiaTheme="majorEastAsia" w:hAnsiTheme="majorEastAsia" w:cs="Segoe UI Symbol" w:hint="eastAsia"/>
          <w:sz w:val="22"/>
        </w:rPr>
        <w:t>この世にあって天国</w:t>
      </w:r>
      <w:r w:rsidR="00341E84">
        <w:rPr>
          <w:rFonts w:asciiTheme="majorEastAsia" w:eastAsiaTheme="majorEastAsia" w:hAnsiTheme="majorEastAsia" w:cs="Segoe UI Symbol" w:hint="eastAsia"/>
          <w:sz w:val="22"/>
        </w:rPr>
        <w:t>を味わうことができるのです。なぜなら、</w:t>
      </w:r>
      <w:r w:rsidRPr="001F07CF">
        <w:rPr>
          <w:rFonts w:asciiTheme="majorEastAsia" w:eastAsiaTheme="majorEastAsia" w:hAnsiTheme="majorEastAsia" w:cs="Segoe UI Symbol" w:hint="eastAsia"/>
          <w:sz w:val="22"/>
        </w:rPr>
        <w:t>神がともにおられ</w:t>
      </w:r>
      <w:r w:rsidR="00341E84">
        <w:rPr>
          <w:rFonts w:asciiTheme="majorEastAsia" w:eastAsiaTheme="majorEastAsia" w:hAnsiTheme="majorEastAsia" w:cs="Segoe UI Symbol" w:hint="eastAsia"/>
          <w:sz w:val="22"/>
        </w:rPr>
        <w:t>ところ、それが天国だからです。イエス様を信じてすべての罪が赦されると、神はご自身のいのちであられる聖霊を送ってくださいます。この聖霊によってさながら天国を味わうことができるのです。</w:t>
      </w:r>
      <w:r w:rsidRPr="001F07CF">
        <w:rPr>
          <w:rFonts w:asciiTheme="majorEastAsia" w:eastAsiaTheme="majorEastAsia" w:hAnsiTheme="majorEastAsia" w:cs="Segoe UI Symbol" w:hint="eastAsia"/>
          <w:sz w:val="22"/>
        </w:rPr>
        <w:t>イエス様は、</w:t>
      </w:r>
      <w:r w:rsidR="00341E84">
        <w:rPr>
          <w:rFonts w:asciiTheme="majorEastAsia" w:eastAsiaTheme="majorEastAsia" w:hAnsiTheme="majorEastAsia" w:cs="Segoe UI Symbol" w:hint="eastAsia"/>
          <w:sz w:val="22"/>
        </w:rPr>
        <w:t>この永遠のいのちを与える</w:t>
      </w:r>
      <w:r w:rsidRPr="001F07CF">
        <w:rPr>
          <w:rFonts w:asciiTheme="majorEastAsia" w:eastAsiaTheme="majorEastAsia" w:hAnsiTheme="majorEastAsia" w:cs="Segoe UI Symbol" w:hint="eastAsia"/>
          <w:sz w:val="22"/>
        </w:rPr>
        <w:t>ために来てくださったのです。</w:t>
      </w:r>
    </w:p>
    <w:p w14:paraId="148E2ED4" w14:textId="77777777" w:rsidR="00F11858" w:rsidRPr="001F07CF" w:rsidRDefault="00F11858" w:rsidP="0019712D">
      <w:pPr>
        <w:ind w:firstLineChars="100" w:firstLine="220"/>
        <w:rPr>
          <w:rFonts w:asciiTheme="majorEastAsia" w:eastAsiaTheme="majorEastAsia" w:hAnsiTheme="majorEastAsia" w:cs="Segoe UI Symbol"/>
          <w:sz w:val="22"/>
        </w:rPr>
      </w:pPr>
    </w:p>
    <w:p w14:paraId="2DA731CA" w14:textId="77777777" w:rsidR="00F11858" w:rsidRPr="001F07CF" w:rsidRDefault="00F11858"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しかしここには、「それは、あなたが下さったすべての人に」とあります。それは</w:t>
      </w:r>
      <w:r w:rsidR="00BB668C">
        <w:rPr>
          <w:rFonts w:asciiTheme="majorEastAsia" w:eastAsiaTheme="majorEastAsia" w:hAnsiTheme="majorEastAsia" w:cs="Segoe UI Symbol" w:hint="eastAsia"/>
          <w:sz w:val="22"/>
        </w:rPr>
        <w:t>、</w:t>
      </w:r>
      <w:r w:rsidRPr="001F07CF">
        <w:rPr>
          <w:rFonts w:asciiTheme="majorEastAsia" w:eastAsiaTheme="majorEastAsia" w:hAnsiTheme="majorEastAsia" w:cs="Segoe UI Symbol" w:hint="eastAsia"/>
          <w:sz w:val="22"/>
        </w:rPr>
        <w:t>だれ</w:t>
      </w:r>
      <w:r w:rsidR="00BB668C">
        <w:rPr>
          <w:rFonts w:asciiTheme="majorEastAsia" w:eastAsiaTheme="majorEastAsia" w:hAnsiTheme="majorEastAsia" w:cs="Segoe UI Symbol" w:hint="eastAsia"/>
          <w:sz w:val="22"/>
        </w:rPr>
        <w:t>にで</w:t>
      </w:r>
      <w:r w:rsidRPr="001F07CF">
        <w:rPr>
          <w:rFonts w:asciiTheme="majorEastAsia" w:eastAsiaTheme="majorEastAsia" w:hAnsiTheme="majorEastAsia" w:cs="Segoe UI Symbol" w:hint="eastAsia"/>
          <w:sz w:val="22"/>
        </w:rPr>
        <w:t>もではなく、神がくださったすべての人</w:t>
      </w:r>
      <w:r w:rsidR="00BB668C">
        <w:rPr>
          <w:rFonts w:asciiTheme="majorEastAsia" w:eastAsiaTheme="majorEastAsia" w:hAnsiTheme="majorEastAsia" w:cs="Segoe UI Symbol" w:hint="eastAsia"/>
          <w:sz w:val="22"/>
        </w:rPr>
        <w:t>に、</w:t>
      </w:r>
      <w:r w:rsidRPr="001F07CF">
        <w:rPr>
          <w:rFonts w:asciiTheme="majorEastAsia" w:eastAsiaTheme="majorEastAsia" w:hAnsiTheme="majorEastAsia" w:cs="Segoe UI Symbol" w:hint="eastAsia"/>
          <w:sz w:val="22"/>
        </w:rPr>
        <w:t>です。6:44には、</w:t>
      </w:r>
      <w:r w:rsidRPr="001F07CF">
        <w:rPr>
          <w:rFonts w:asciiTheme="majorEastAsia" w:eastAsiaTheme="majorEastAsia" w:hAnsiTheme="majorEastAsia" w:cs="Segoe UI Symbol" w:hint="eastAsia"/>
          <w:color w:val="0000FF"/>
          <w:sz w:val="22"/>
        </w:rPr>
        <w:t>「わたしを遣わされた父が引き寄せてくださらなければ、だれもわたしのもとに来ることはできません。」</w:t>
      </w:r>
      <w:r w:rsidRPr="001F07CF">
        <w:rPr>
          <w:rFonts w:asciiTheme="majorEastAsia" w:eastAsiaTheme="majorEastAsia" w:hAnsiTheme="majorEastAsia" w:cs="Segoe UI Symbol" w:hint="eastAsia"/>
          <w:sz w:val="22"/>
        </w:rPr>
        <w:t>とあります。父なる神が引き寄せてくれなければ、だれも父のもとに行くことはできないのです。それは、</w:t>
      </w:r>
      <w:r w:rsidR="008E1A74" w:rsidRPr="001F07CF">
        <w:rPr>
          <w:rFonts w:asciiTheme="majorEastAsia" w:eastAsiaTheme="majorEastAsia" w:hAnsiTheme="majorEastAsia" w:cs="Segoe UI Symbol" w:hint="eastAsia"/>
          <w:sz w:val="22"/>
        </w:rPr>
        <w:t>15:16でイエス様が言われたことでもあります。</w:t>
      </w:r>
      <w:r w:rsidR="008E1A74" w:rsidRPr="00225BFE">
        <w:rPr>
          <w:rFonts w:asciiTheme="majorEastAsia" w:eastAsiaTheme="majorEastAsia" w:hAnsiTheme="majorEastAsia" w:cs="Segoe UI Symbol" w:hint="eastAsia"/>
          <w:color w:val="0000FF"/>
          <w:sz w:val="22"/>
        </w:rPr>
        <w:t>「あなたがたがわたしを選んだのではありません。わたしがあなたがたを選び、あなたがたを任命しました。」</w:t>
      </w:r>
      <w:r w:rsidR="008E1A74" w:rsidRPr="001F07CF">
        <w:rPr>
          <w:rFonts w:asciiTheme="majorEastAsia" w:eastAsiaTheme="majorEastAsia" w:hAnsiTheme="majorEastAsia" w:cs="Segoe UI Symbol" w:hint="eastAsia"/>
          <w:sz w:val="22"/>
        </w:rPr>
        <w:t>私たちがイエス様を選んだのではありません。イエス様が</w:t>
      </w:r>
      <w:r w:rsidR="00BB668C">
        <w:rPr>
          <w:rFonts w:asciiTheme="majorEastAsia" w:eastAsiaTheme="majorEastAsia" w:hAnsiTheme="majorEastAsia" w:cs="Segoe UI Symbol" w:hint="eastAsia"/>
          <w:sz w:val="22"/>
        </w:rPr>
        <w:t>私たちを</w:t>
      </w:r>
      <w:r w:rsidR="008E1A74" w:rsidRPr="001F07CF">
        <w:rPr>
          <w:rFonts w:asciiTheme="majorEastAsia" w:eastAsiaTheme="majorEastAsia" w:hAnsiTheme="majorEastAsia" w:cs="Segoe UI Symbol" w:hint="eastAsia"/>
          <w:sz w:val="22"/>
        </w:rPr>
        <w:t>選んでくださいました。父が</w:t>
      </w:r>
      <w:r w:rsidR="00BB668C">
        <w:rPr>
          <w:rFonts w:asciiTheme="majorEastAsia" w:eastAsiaTheme="majorEastAsia" w:hAnsiTheme="majorEastAsia" w:cs="Segoe UI Symbol" w:hint="eastAsia"/>
          <w:sz w:val="22"/>
        </w:rPr>
        <w:t>私たちを</w:t>
      </w:r>
      <w:r w:rsidR="008E1A74" w:rsidRPr="001F07CF">
        <w:rPr>
          <w:rFonts w:asciiTheme="majorEastAsia" w:eastAsiaTheme="majorEastAsia" w:hAnsiTheme="majorEastAsia" w:cs="Segoe UI Symbol" w:hint="eastAsia"/>
          <w:sz w:val="22"/>
        </w:rPr>
        <w:t>引き寄せてくださったので、</w:t>
      </w:r>
      <w:r w:rsidR="00BB668C">
        <w:rPr>
          <w:rFonts w:asciiTheme="majorEastAsia" w:eastAsiaTheme="majorEastAsia" w:hAnsiTheme="majorEastAsia" w:cs="Segoe UI Symbol" w:hint="eastAsia"/>
          <w:sz w:val="22"/>
        </w:rPr>
        <w:t>私たちは</w:t>
      </w:r>
      <w:r w:rsidR="008E1A74" w:rsidRPr="001F07CF">
        <w:rPr>
          <w:rFonts w:asciiTheme="majorEastAsia" w:eastAsiaTheme="majorEastAsia" w:hAnsiTheme="majorEastAsia" w:cs="Segoe UI Symbol" w:hint="eastAsia"/>
          <w:sz w:val="22"/>
        </w:rPr>
        <w:t>イエスのもとに来ることができたのです。</w:t>
      </w:r>
    </w:p>
    <w:p w14:paraId="022DE3C2" w14:textId="77777777" w:rsidR="008E1A74" w:rsidRPr="001F07CF" w:rsidRDefault="008E1A74" w:rsidP="0019712D">
      <w:pPr>
        <w:ind w:firstLineChars="100" w:firstLine="220"/>
        <w:rPr>
          <w:rFonts w:asciiTheme="majorEastAsia" w:eastAsiaTheme="majorEastAsia" w:hAnsiTheme="majorEastAsia" w:cs="Segoe UI Symbol"/>
          <w:sz w:val="22"/>
        </w:rPr>
      </w:pPr>
    </w:p>
    <w:p w14:paraId="358746FE" w14:textId="77777777" w:rsidR="00541BD7" w:rsidRDefault="00FF04F9" w:rsidP="0019712D">
      <w:pPr>
        <w:ind w:firstLineChars="100" w:firstLine="220"/>
        <w:rPr>
          <w:rFonts w:asciiTheme="majorEastAsia" w:eastAsiaTheme="majorEastAsia" w:hAnsiTheme="majorEastAsia" w:cs="Segoe UI Symbol"/>
          <w:sz w:val="22"/>
        </w:rPr>
      </w:pPr>
      <w:r>
        <w:rPr>
          <w:rFonts w:asciiTheme="majorEastAsia" w:eastAsiaTheme="majorEastAsia" w:hAnsiTheme="majorEastAsia" w:cs="Segoe UI Symbol" w:hint="eastAsia"/>
          <w:sz w:val="22"/>
        </w:rPr>
        <w:t>1990年7月、</w:t>
      </w:r>
      <w:r w:rsidR="008E1A74" w:rsidRPr="001F07CF">
        <w:rPr>
          <w:rFonts w:asciiTheme="majorEastAsia" w:eastAsiaTheme="majorEastAsia" w:hAnsiTheme="majorEastAsia" w:cs="Segoe UI Symbol" w:hint="eastAsia"/>
          <w:sz w:val="22"/>
        </w:rPr>
        <w:t>福島で牧師をしていた時</w:t>
      </w:r>
      <w:r w:rsidR="00BB668C">
        <w:rPr>
          <w:rFonts w:asciiTheme="majorEastAsia" w:eastAsiaTheme="majorEastAsia" w:hAnsiTheme="majorEastAsia" w:cs="Segoe UI Symbol" w:hint="eastAsia"/>
          <w:sz w:val="22"/>
        </w:rPr>
        <w:t>、</w:t>
      </w:r>
      <w:r w:rsidR="008E1A74" w:rsidRPr="001F07CF">
        <w:rPr>
          <w:rFonts w:asciiTheme="majorEastAsia" w:eastAsiaTheme="majorEastAsia" w:hAnsiTheme="majorEastAsia" w:cs="Segoe UI Symbol" w:hint="eastAsia"/>
          <w:sz w:val="22"/>
        </w:rPr>
        <w:t>金沢哲夫兄</w:t>
      </w:r>
      <w:r w:rsidR="00BB668C">
        <w:rPr>
          <w:rFonts w:asciiTheme="majorEastAsia" w:eastAsiaTheme="majorEastAsia" w:hAnsiTheme="majorEastAsia" w:cs="Segoe UI Symbol" w:hint="eastAsia"/>
          <w:sz w:val="22"/>
        </w:rPr>
        <w:t>という方が</w:t>
      </w:r>
      <w:r w:rsidR="00225BFE">
        <w:rPr>
          <w:rFonts w:asciiTheme="majorEastAsia" w:eastAsiaTheme="majorEastAsia" w:hAnsiTheme="majorEastAsia" w:cs="Segoe UI Symbol" w:hint="eastAsia"/>
          <w:sz w:val="22"/>
        </w:rPr>
        <w:t>信仰に導かれ</w:t>
      </w:r>
      <w:r>
        <w:rPr>
          <w:rFonts w:asciiTheme="majorEastAsia" w:eastAsiaTheme="majorEastAsia" w:hAnsiTheme="majorEastAsia" w:cs="Segoe UI Symbol" w:hint="eastAsia"/>
          <w:sz w:val="22"/>
        </w:rPr>
        <w:t>受洗しました。</w:t>
      </w:r>
      <w:r w:rsidR="00225BFE">
        <w:rPr>
          <w:rFonts w:asciiTheme="majorEastAsia" w:eastAsiaTheme="majorEastAsia" w:hAnsiTheme="majorEastAsia" w:cs="Segoe UI Symbol" w:hint="eastAsia"/>
          <w:sz w:val="22"/>
        </w:rPr>
        <w:t>金沢兄は、</w:t>
      </w:r>
      <w:r w:rsidR="0073195F" w:rsidRPr="001F07CF">
        <w:rPr>
          <w:rFonts w:asciiTheme="majorEastAsia" w:eastAsiaTheme="majorEastAsia" w:hAnsiTheme="majorEastAsia" w:cs="Segoe UI Symbol" w:hint="eastAsia"/>
          <w:sz w:val="22"/>
        </w:rPr>
        <w:t>精神的な病を患っていましたがその中で純粋に</w:t>
      </w:r>
      <w:r>
        <w:rPr>
          <w:rFonts w:asciiTheme="majorEastAsia" w:eastAsiaTheme="majorEastAsia" w:hAnsiTheme="majorEastAsia" w:cs="Segoe UI Symbol" w:hint="eastAsia"/>
          <w:sz w:val="22"/>
        </w:rPr>
        <w:t>求道し、</w:t>
      </w:r>
      <w:r w:rsidR="0073195F" w:rsidRPr="001F07CF">
        <w:rPr>
          <w:rFonts w:asciiTheme="majorEastAsia" w:eastAsiaTheme="majorEastAsia" w:hAnsiTheme="majorEastAsia" w:cs="Segoe UI Symbol" w:hint="eastAsia"/>
          <w:sz w:val="22"/>
        </w:rPr>
        <w:t>救</w:t>
      </w:r>
      <w:r>
        <w:rPr>
          <w:rFonts w:asciiTheme="majorEastAsia" w:eastAsiaTheme="majorEastAsia" w:hAnsiTheme="majorEastAsia" w:cs="Segoe UI Symbol" w:hint="eastAsia"/>
          <w:sz w:val="22"/>
        </w:rPr>
        <w:t>われました。</w:t>
      </w:r>
      <w:r w:rsidR="00225BFE">
        <w:rPr>
          <w:rFonts w:asciiTheme="majorEastAsia" w:eastAsiaTheme="majorEastAsia" w:hAnsiTheme="majorEastAsia" w:cs="Segoe UI Symbol" w:hint="eastAsia"/>
          <w:sz w:val="22"/>
        </w:rPr>
        <w:t>以来</w:t>
      </w:r>
      <w:r w:rsidR="0073195F" w:rsidRPr="001F07CF">
        <w:rPr>
          <w:rFonts w:asciiTheme="majorEastAsia" w:eastAsiaTheme="majorEastAsia" w:hAnsiTheme="majorEastAsia" w:cs="Segoe UI Symbol" w:hint="eastAsia"/>
          <w:sz w:val="22"/>
        </w:rPr>
        <w:t>30年</w:t>
      </w:r>
      <w:r w:rsidR="00225BFE">
        <w:rPr>
          <w:rFonts w:asciiTheme="majorEastAsia" w:eastAsiaTheme="majorEastAsia" w:hAnsiTheme="majorEastAsia" w:cs="Segoe UI Symbol" w:hint="eastAsia"/>
          <w:sz w:val="22"/>
        </w:rPr>
        <w:t>間、</w:t>
      </w:r>
      <w:r>
        <w:rPr>
          <w:rFonts w:asciiTheme="majorEastAsia" w:eastAsiaTheme="majorEastAsia" w:hAnsiTheme="majorEastAsia" w:cs="Segoe UI Symbol" w:hint="eastAsia"/>
          <w:sz w:val="22"/>
        </w:rPr>
        <w:t>病気のために</w:t>
      </w:r>
      <w:r w:rsidR="0073195F" w:rsidRPr="001F07CF">
        <w:rPr>
          <w:rFonts w:asciiTheme="majorEastAsia" w:eastAsiaTheme="majorEastAsia" w:hAnsiTheme="majorEastAsia" w:cs="Segoe UI Symbol" w:hint="eastAsia"/>
          <w:sz w:val="22"/>
        </w:rPr>
        <w:t>なかなか教会に来ることができませんでしたが、その信仰を</w:t>
      </w:r>
      <w:r w:rsidR="00541BD7">
        <w:rPr>
          <w:rFonts w:asciiTheme="majorEastAsia" w:eastAsiaTheme="majorEastAsia" w:hAnsiTheme="majorEastAsia" w:cs="Segoe UI Symbol" w:hint="eastAsia"/>
          <w:sz w:val="22"/>
        </w:rPr>
        <w:t>詩集に</w:t>
      </w:r>
      <w:r w:rsidR="0073195F" w:rsidRPr="001F07CF">
        <w:rPr>
          <w:rFonts w:asciiTheme="majorEastAsia" w:eastAsiaTheme="majorEastAsia" w:hAnsiTheme="majorEastAsia" w:cs="Segoe UI Symbol" w:hint="eastAsia"/>
          <w:sz w:val="22"/>
        </w:rPr>
        <w:t>まとめ</w:t>
      </w:r>
      <w:r w:rsidR="00541BD7">
        <w:rPr>
          <w:rFonts w:asciiTheme="majorEastAsia" w:eastAsiaTheme="majorEastAsia" w:hAnsiTheme="majorEastAsia" w:cs="Segoe UI Symbol" w:hint="eastAsia"/>
          <w:sz w:val="22"/>
        </w:rPr>
        <w:t>て</w:t>
      </w:r>
      <w:r w:rsidR="00225BFE">
        <w:rPr>
          <w:rFonts w:asciiTheme="majorEastAsia" w:eastAsiaTheme="majorEastAsia" w:hAnsiTheme="majorEastAsia" w:cs="Segoe UI Symbol" w:hint="eastAsia"/>
          <w:sz w:val="22"/>
        </w:rPr>
        <w:t>送ってくださいました</w:t>
      </w:r>
      <w:r w:rsidR="00541BD7">
        <w:rPr>
          <w:rFonts w:asciiTheme="majorEastAsia" w:eastAsiaTheme="majorEastAsia" w:hAnsiTheme="majorEastAsia" w:cs="Segoe UI Symbol" w:hint="eastAsia"/>
          <w:sz w:val="22"/>
        </w:rPr>
        <w:t>。今回が</w:t>
      </w:r>
      <w:r w:rsidR="009560A5" w:rsidRPr="001F07CF">
        <w:rPr>
          <w:rFonts w:asciiTheme="majorEastAsia" w:eastAsiaTheme="majorEastAsia" w:hAnsiTheme="majorEastAsia" w:cs="Segoe UI Symbol" w:hint="eastAsia"/>
          <w:sz w:val="22"/>
        </w:rPr>
        <w:t>5冊目</w:t>
      </w:r>
      <w:r w:rsidR="00541BD7">
        <w:rPr>
          <w:rFonts w:asciiTheme="majorEastAsia" w:eastAsiaTheme="majorEastAsia" w:hAnsiTheme="majorEastAsia" w:cs="Segoe UI Symbol" w:hint="eastAsia"/>
          <w:sz w:val="22"/>
        </w:rPr>
        <w:t>となりますが、</w:t>
      </w:r>
      <w:r w:rsidR="00341E84">
        <w:rPr>
          <w:rFonts w:asciiTheme="majorEastAsia" w:eastAsiaTheme="majorEastAsia" w:hAnsiTheme="majorEastAsia" w:cs="Segoe UI Symbol" w:hint="eastAsia"/>
          <w:sz w:val="22"/>
        </w:rPr>
        <w:t>その中にお便りが</w:t>
      </w:r>
      <w:r w:rsidR="00541BD7">
        <w:rPr>
          <w:rFonts w:asciiTheme="majorEastAsia" w:eastAsiaTheme="majorEastAsia" w:hAnsiTheme="majorEastAsia" w:cs="Segoe UI Symbol" w:hint="eastAsia"/>
          <w:sz w:val="22"/>
        </w:rPr>
        <w:t>入っていて、これが最後の詩集となります、とありました。</w:t>
      </w:r>
      <w:r w:rsidR="00BB668C">
        <w:rPr>
          <w:rFonts w:asciiTheme="majorEastAsia" w:eastAsiaTheme="majorEastAsia" w:hAnsiTheme="majorEastAsia" w:cs="Segoe UI Symbol" w:hint="eastAsia"/>
          <w:sz w:val="22"/>
        </w:rPr>
        <w:t>腹膜</w:t>
      </w:r>
      <w:r w:rsidR="009560A5" w:rsidRPr="001F07CF">
        <w:rPr>
          <w:rFonts w:asciiTheme="majorEastAsia" w:eastAsiaTheme="majorEastAsia" w:hAnsiTheme="majorEastAsia" w:cs="Segoe UI Symbol" w:hint="eastAsia"/>
          <w:sz w:val="22"/>
        </w:rPr>
        <w:t>全体にガンが</w:t>
      </w:r>
      <w:r w:rsidR="00341E84">
        <w:rPr>
          <w:rFonts w:asciiTheme="majorEastAsia" w:eastAsiaTheme="majorEastAsia" w:hAnsiTheme="majorEastAsia" w:cs="Segoe UI Symbol" w:hint="eastAsia"/>
          <w:sz w:val="22"/>
        </w:rPr>
        <w:t>見つかり、</w:t>
      </w:r>
      <w:r w:rsidR="009560A5" w:rsidRPr="001F07CF">
        <w:rPr>
          <w:rFonts w:asciiTheme="majorEastAsia" w:eastAsiaTheme="majorEastAsia" w:hAnsiTheme="majorEastAsia" w:cs="Segoe UI Symbol" w:hint="eastAsia"/>
          <w:sz w:val="22"/>
        </w:rPr>
        <w:t>余命半年の宣告を受け</w:t>
      </w:r>
      <w:r w:rsidR="00541BD7">
        <w:rPr>
          <w:rFonts w:asciiTheme="majorEastAsia" w:eastAsiaTheme="majorEastAsia" w:hAnsiTheme="majorEastAsia" w:cs="Segoe UI Symbol" w:hint="eastAsia"/>
          <w:sz w:val="22"/>
        </w:rPr>
        <w:t>たのです。</w:t>
      </w:r>
      <w:r w:rsidR="00341E84">
        <w:rPr>
          <w:rFonts w:asciiTheme="majorEastAsia" w:eastAsiaTheme="majorEastAsia" w:hAnsiTheme="majorEastAsia" w:cs="Segoe UI Symbol" w:hint="eastAsia"/>
          <w:sz w:val="22"/>
        </w:rPr>
        <w:t>イエス様を信じて、永遠のいのちが与えられたことを感謝し</w:t>
      </w:r>
      <w:r w:rsidR="00541BD7">
        <w:rPr>
          <w:rFonts w:asciiTheme="majorEastAsia" w:eastAsiaTheme="majorEastAsia" w:hAnsiTheme="majorEastAsia" w:cs="Segoe UI Symbol" w:hint="eastAsia"/>
          <w:sz w:val="22"/>
        </w:rPr>
        <w:t>ます</w:t>
      </w:r>
      <w:r w:rsidR="00341E84">
        <w:rPr>
          <w:rFonts w:asciiTheme="majorEastAsia" w:eastAsiaTheme="majorEastAsia" w:hAnsiTheme="majorEastAsia" w:cs="Segoe UI Symbol" w:hint="eastAsia"/>
          <w:sz w:val="22"/>
        </w:rPr>
        <w:t>とありました。</w:t>
      </w:r>
    </w:p>
    <w:p w14:paraId="21BB5CFD" w14:textId="77777777" w:rsidR="008E1A74" w:rsidRDefault="00341E84" w:rsidP="0019712D">
      <w:pPr>
        <w:ind w:firstLineChars="100" w:firstLine="220"/>
        <w:rPr>
          <w:rFonts w:asciiTheme="majorEastAsia" w:eastAsiaTheme="majorEastAsia" w:hAnsiTheme="majorEastAsia" w:cs="Segoe UI Symbol"/>
          <w:sz w:val="22"/>
        </w:rPr>
      </w:pPr>
      <w:r>
        <w:rPr>
          <w:rFonts w:asciiTheme="majorEastAsia" w:eastAsiaTheme="majorEastAsia" w:hAnsiTheme="majorEastAsia" w:cs="Segoe UI Symbol" w:hint="eastAsia"/>
          <w:sz w:val="22"/>
        </w:rPr>
        <w:t>今回の</w:t>
      </w:r>
      <w:r w:rsidR="009560A5" w:rsidRPr="001F07CF">
        <w:rPr>
          <w:rFonts w:asciiTheme="majorEastAsia" w:eastAsiaTheme="majorEastAsia" w:hAnsiTheme="majorEastAsia" w:cs="Segoe UI Symbol" w:hint="eastAsia"/>
          <w:sz w:val="22"/>
        </w:rPr>
        <w:t>詩集のタイトルは、</w:t>
      </w:r>
      <w:r w:rsidR="008E1A74" w:rsidRPr="001F07CF">
        <w:rPr>
          <w:rFonts w:asciiTheme="majorEastAsia" w:eastAsiaTheme="majorEastAsia" w:hAnsiTheme="majorEastAsia" w:cs="Segoe UI Symbol" w:hint="eastAsia"/>
          <w:sz w:val="22"/>
        </w:rPr>
        <w:t>「天地創造の神」</w:t>
      </w:r>
      <w:r>
        <w:rPr>
          <w:rFonts w:asciiTheme="majorEastAsia" w:eastAsiaTheme="majorEastAsia" w:hAnsiTheme="majorEastAsia" w:cs="Segoe UI Symbol" w:hint="eastAsia"/>
          <w:sz w:val="22"/>
        </w:rPr>
        <w:t>ですが、これは</w:t>
      </w:r>
      <w:r w:rsidR="008E1A74" w:rsidRPr="001F07CF">
        <w:rPr>
          <w:rFonts w:asciiTheme="majorEastAsia" w:eastAsiaTheme="majorEastAsia" w:hAnsiTheme="majorEastAsia" w:cs="Segoe UI Symbol" w:hint="eastAsia"/>
          <w:sz w:val="22"/>
        </w:rPr>
        <w:t>兄弟の祈り</w:t>
      </w:r>
      <w:r>
        <w:rPr>
          <w:rFonts w:asciiTheme="majorEastAsia" w:eastAsiaTheme="majorEastAsia" w:hAnsiTheme="majorEastAsia" w:cs="Segoe UI Symbol" w:hint="eastAsia"/>
          <w:sz w:val="22"/>
        </w:rPr>
        <w:t>です。</w:t>
      </w:r>
    </w:p>
    <w:p w14:paraId="2BEB10CE" w14:textId="77777777" w:rsidR="00341E84" w:rsidRPr="001F07CF" w:rsidRDefault="00341E84" w:rsidP="0019712D">
      <w:pPr>
        <w:ind w:firstLineChars="100" w:firstLine="220"/>
        <w:rPr>
          <w:rFonts w:asciiTheme="majorEastAsia" w:eastAsiaTheme="majorEastAsia" w:hAnsiTheme="majorEastAsia" w:cs="Segoe UI Symbol"/>
          <w:sz w:val="22"/>
        </w:rPr>
      </w:pPr>
    </w:p>
    <w:p w14:paraId="73F07FD5" w14:textId="77777777" w:rsidR="008E1A74" w:rsidRPr="001F07CF" w:rsidRDefault="008E1A74"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祈らずにいられようか」</w:t>
      </w:r>
    </w:p>
    <w:p w14:paraId="6C64F5C7" w14:textId="77777777" w:rsidR="008E1A74" w:rsidRPr="001F07CF" w:rsidRDefault="008E1A74"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祈らずに</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いられようか</w:t>
      </w:r>
    </w:p>
    <w:p w14:paraId="7835C69B" w14:textId="77777777" w:rsidR="008E1A74" w:rsidRPr="001F07CF" w:rsidRDefault="008E1A74"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世界は</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とんでもな</w:t>
      </w:r>
      <w:r w:rsidR="00341E84">
        <w:rPr>
          <w:rFonts w:asciiTheme="majorEastAsia" w:eastAsiaTheme="majorEastAsia" w:hAnsiTheme="majorEastAsia" w:cs="Segoe UI Symbol" w:hint="eastAsia"/>
          <w:sz w:val="22"/>
        </w:rPr>
        <w:t>い</w:t>
      </w:r>
      <w:r w:rsidRPr="001F07CF">
        <w:rPr>
          <w:rFonts w:asciiTheme="majorEastAsia" w:eastAsiaTheme="majorEastAsia" w:hAnsiTheme="majorEastAsia" w:cs="Segoe UI Symbol" w:hint="eastAsia"/>
          <w:sz w:val="22"/>
        </w:rPr>
        <w:t>くらい</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深いのだ</w:t>
      </w:r>
    </w:p>
    <w:p w14:paraId="42111721" w14:textId="77777777" w:rsidR="008E1A74" w:rsidRPr="001F07CF" w:rsidRDefault="008E1A74"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宇宙は</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とんでもなく</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広いのだ</w:t>
      </w:r>
    </w:p>
    <w:p w14:paraId="24B11958" w14:textId="77777777" w:rsidR="008E1A74" w:rsidRPr="001F07CF" w:rsidRDefault="008E1A74"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祈らずに</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いられようか</w:t>
      </w:r>
    </w:p>
    <w:p w14:paraId="3925FBF8" w14:textId="77777777" w:rsidR="000E24E6" w:rsidRPr="001F07CF" w:rsidRDefault="000E24E6" w:rsidP="0019712D">
      <w:pPr>
        <w:ind w:firstLineChars="100" w:firstLine="220"/>
        <w:rPr>
          <w:rFonts w:asciiTheme="majorEastAsia" w:eastAsiaTheme="majorEastAsia" w:hAnsiTheme="majorEastAsia" w:cs="Segoe UI Symbol"/>
          <w:sz w:val="22"/>
        </w:rPr>
      </w:pPr>
    </w:p>
    <w:p w14:paraId="01401903" w14:textId="77777777" w:rsidR="000E24E6" w:rsidRPr="001F07CF" w:rsidRDefault="000E24E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祈り」</w:t>
      </w:r>
    </w:p>
    <w:p w14:paraId="130C393F" w14:textId="77777777" w:rsidR="000E24E6" w:rsidRPr="001F07CF" w:rsidRDefault="000E24E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神は</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世界を</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変えるほどの</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大きな</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祈りにも</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答えて</w:t>
      </w:r>
      <w:r w:rsidR="00BB668C">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くださる</w:t>
      </w:r>
    </w:p>
    <w:p w14:paraId="56FCDF5B" w14:textId="77777777" w:rsidR="000E24E6" w:rsidRPr="001F07CF" w:rsidRDefault="000E24E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けれど</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個人的な</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小さな祈りにも</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答えて　くれる</w:t>
      </w:r>
    </w:p>
    <w:p w14:paraId="3E11979D" w14:textId="77777777" w:rsidR="008E1A74" w:rsidRPr="001F07CF" w:rsidRDefault="008E1A74" w:rsidP="0019712D">
      <w:pPr>
        <w:ind w:firstLineChars="100" w:firstLine="220"/>
        <w:rPr>
          <w:rFonts w:asciiTheme="majorEastAsia" w:eastAsiaTheme="majorEastAsia" w:hAnsiTheme="majorEastAsia" w:cs="Segoe UI Symbol"/>
          <w:sz w:val="22"/>
        </w:rPr>
      </w:pPr>
    </w:p>
    <w:p w14:paraId="43F23342" w14:textId="77777777" w:rsidR="008E1A74" w:rsidRPr="001F07CF" w:rsidRDefault="00A25F2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こんな詩もあります。</w:t>
      </w:r>
    </w:p>
    <w:p w14:paraId="3DA540EB" w14:textId="77777777" w:rsidR="00A25F26" w:rsidRPr="001F07CF" w:rsidRDefault="00A25F2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w:t>
      </w:r>
      <w:r w:rsidRPr="001F07CF">
        <w:rPr>
          <w:rFonts w:asciiTheme="majorEastAsia" w:eastAsiaTheme="majorEastAsia" w:hAnsiTheme="majorEastAsia" w:cs="Segoe UI Symbol"/>
          <w:sz w:val="22"/>
        </w:rPr>
        <w:ruby>
          <w:rubyPr>
            <w:rubyAlign w:val="distributeSpace"/>
            <w:hps w:val="11"/>
            <w:hpsRaise w:val="20"/>
            <w:hpsBaseText w:val="22"/>
            <w:lid w:val="ja-JP"/>
          </w:rubyPr>
          <w:rt>
            <w:r w:rsidR="00A25F26" w:rsidRPr="001F07CF">
              <w:rPr>
                <w:rFonts w:asciiTheme="majorEastAsia" w:eastAsiaTheme="majorEastAsia" w:hAnsiTheme="majorEastAsia" w:cs="Segoe UI Symbol" w:hint="eastAsia"/>
                <w:sz w:val="11"/>
              </w:rPr>
              <w:t>たばこ</w:t>
            </w:r>
          </w:rt>
          <w:rubyBase>
            <w:r w:rsidR="00A25F26" w:rsidRPr="001F07CF">
              <w:rPr>
                <w:rFonts w:asciiTheme="majorEastAsia" w:eastAsiaTheme="majorEastAsia" w:hAnsiTheme="majorEastAsia" w:cs="Segoe UI Symbol" w:hint="eastAsia"/>
                <w:sz w:val="22"/>
              </w:rPr>
              <w:t>煙草</w:t>
            </w:r>
          </w:rubyBase>
        </w:ruby>
      </w:r>
      <w:r w:rsidRPr="001F07CF">
        <w:rPr>
          <w:rFonts w:asciiTheme="majorEastAsia" w:eastAsiaTheme="majorEastAsia" w:hAnsiTheme="majorEastAsia" w:cs="Segoe UI Symbol" w:hint="eastAsia"/>
          <w:sz w:val="22"/>
        </w:rPr>
        <w:t>」(神は祈りに答えてくださる)</w:t>
      </w:r>
    </w:p>
    <w:p w14:paraId="07B85E54" w14:textId="77777777" w:rsidR="00A25F26" w:rsidRPr="001F07CF" w:rsidRDefault="00A25F2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自慢できる話ではないが</w:t>
      </w:r>
    </w:p>
    <w:p w14:paraId="47075FA8" w14:textId="77777777" w:rsidR="00A25F26" w:rsidRPr="001F07CF" w:rsidRDefault="00A25F2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私は苦難の日に</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エコーを</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一日五箱吸った時があった</w:t>
      </w:r>
    </w:p>
    <w:p w14:paraId="00ED9124" w14:textId="77777777" w:rsidR="00A25F26" w:rsidRPr="001F07CF" w:rsidRDefault="00A25F2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普段はピース・ライトを二箱吸っていた</w:t>
      </w:r>
    </w:p>
    <w:p w14:paraId="34E5D524" w14:textId="77777777" w:rsidR="00A25F26" w:rsidRPr="001F07CF" w:rsidRDefault="00A25F2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近頃は</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メンソールのラーク10</w:t>
      </w:r>
      <w:r w:rsidR="001C34B6">
        <w:rPr>
          <w:rFonts w:asciiTheme="majorEastAsia" w:eastAsiaTheme="majorEastAsia" w:hAnsiTheme="majorEastAsia" w:cs="Segoe UI Symbol" w:hint="eastAsia"/>
          <w:sz w:val="22"/>
        </w:rPr>
        <w:t>ｇ</w:t>
      </w:r>
      <w:r w:rsidRPr="001F07CF">
        <w:rPr>
          <w:rFonts w:asciiTheme="majorEastAsia" w:eastAsiaTheme="majorEastAsia" w:hAnsiTheme="majorEastAsia" w:cs="Segoe UI Symbol" w:hint="eastAsia"/>
          <w:sz w:val="22"/>
        </w:rPr>
        <w:t>を</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二箱吸っている</w:t>
      </w:r>
    </w:p>
    <w:p w14:paraId="702E8F5B" w14:textId="77777777" w:rsidR="00A25F26" w:rsidRPr="001F07CF" w:rsidRDefault="00A25F2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値上がりしてからは</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止めさせて下さいと</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祈り始めた</w:t>
      </w:r>
    </w:p>
    <w:p w14:paraId="453E9420" w14:textId="77777777" w:rsidR="00A25F26" w:rsidRPr="001F07CF" w:rsidRDefault="00A25F2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それでも一向に減りそうもなかったので</w:t>
      </w:r>
    </w:p>
    <w:p w14:paraId="0CC56DD0" w14:textId="77777777" w:rsidR="00A25F26" w:rsidRPr="001F07CF" w:rsidRDefault="00A25F2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一日</w:t>
      </w:r>
      <w:r w:rsidR="001C34B6">
        <w:rPr>
          <w:rFonts w:asciiTheme="majorEastAsia" w:eastAsiaTheme="majorEastAsia" w:hAnsiTheme="majorEastAsia" w:cs="Segoe UI Symbol" w:hint="eastAsia"/>
          <w:sz w:val="22"/>
        </w:rPr>
        <w:t>一箱</w:t>
      </w:r>
      <w:r w:rsidRPr="001F07CF">
        <w:rPr>
          <w:rFonts w:asciiTheme="majorEastAsia" w:eastAsiaTheme="majorEastAsia" w:hAnsiTheme="majorEastAsia" w:cs="Segoe UI Symbol" w:hint="eastAsia"/>
          <w:sz w:val="22"/>
        </w:rPr>
        <w:t>で間に合わせて下さいと</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懇願した</w:t>
      </w:r>
    </w:p>
    <w:p w14:paraId="0D128468" w14:textId="77777777" w:rsidR="00A25F26" w:rsidRPr="001F07CF" w:rsidRDefault="00A25F2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そうしたら</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どうにか</w:t>
      </w:r>
      <w:r w:rsidR="001C34B6">
        <w:rPr>
          <w:rFonts w:asciiTheme="majorEastAsia" w:eastAsiaTheme="majorEastAsia" w:hAnsiTheme="majorEastAsia" w:cs="Segoe UI Symbol" w:hint="eastAsia"/>
          <w:sz w:val="22"/>
        </w:rPr>
        <w:t>一箱</w:t>
      </w:r>
      <w:r w:rsidRPr="001F07CF">
        <w:rPr>
          <w:rFonts w:asciiTheme="majorEastAsia" w:eastAsiaTheme="majorEastAsia" w:hAnsiTheme="majorEastAsia" w:cs="Segoe UI Symbol" w:hint="eastAsia"/>
          <w:sz w:val="22"/>
        </w:rPr>
        <w:t>で収まった</w:t>
      </w:r>
    </w:p>
    <w:p w14:paraId="1A6E33F8" w14:textId="77777777" w:rsidR="00A25F26" w:rsidRPr="001F07CF" w:rsidRDefault="00A25F2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神は切なる祈りに答えてくださった</w:t>
      </w:r>
    </w:p>
    <w:p w14:paraId="10CC6EB0" w14:textId="77777777" w:rsidR="001C34B6" w:rsidRDefault="00A25F2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馬鹿なことを言う奴だと</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思われるかも知れないが</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大真面目なのだ</w:t>
      </w:r>
      <w:r w:rsidR="001C34B6">
        <w:rPr>
          <w:rFonts w:asciiTheme="majorEastAsia" w:eastAsiaTheme="majorEastAsia" w:hAnsiTheme="majorEastAsia" w:cs="Segoe UI Symbol" w:hint="eastAsia"/>
          <w:sz w:val="22"/>
        </w:rPr>
        <w:t xml:space="preserve">　</w:t>
      </w:r>
    </w:p>
    <w:p w14:paraId="0DBF1541" w14:textId="77777777" w:rsidR="00A25F26" w:rsidRPr="001F07CF" w:rsidRDefault="00A25F2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経済的にも</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健康の為にも</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信仰のためにも</w:t>
      </w:r>
    </w:p>
    <w:p w14:paraId="769F24BE" w14:textId="77777777" w:rsidR="00A25F26" w:rsidRPr="001F07CF" w:rsidRDefault="00A25F2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この</w:t>
      </w:r>
      <w:r w:rsidR="001C34B6">
        <w:rPr>
          <w:rFonts w:asciiTheme="majorEastAsia" w:eastAsiaTheme="majorEastAsia" w:hAnsiTheme="majorEastAsia" w:cs="Segoe UI Symbol" w:hint="eastAsia"/>
          <w:sz w:val="22"/>
        </w:rPr>
        <w:t>調子</w:t>
      </w:r>
      <w:r w:rsidRPr="001F07CF">
        <w:rPr>
          <w:rFonts w:asciiTheme="majorEastAsia" w:eastAsiaTheme="majorEastAsia" w:hAnsiTheme="majorEastAsia" w:cs="Segoe UI Symbol" w:hint="eastAsia"/>
          <w:sz w:val="22"/>
        </w:rPr>
        <w:t>では</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止められそうな時が来ることは確実だ</w:t>
      </w:r>
    </w:p>
    <w:p w14:paraId="52518DD3" w14:textId="77777777" w:rsidR="00A25F26" w:rsidRPr="001F07CF" w:rsidRDefault="00A25F26" w:rsidP="0019712D">
      <w:pPr>
        <w:ind w:firstLineChars="100" w:firstLine="220"/>
        <w:rPr>
          <w:rFonts w:asciiTheme="majorEastAsia" w:eastAsiaTheme="majorEastAsia" w:hAnsiTheme="majorEastAsia" w:cs="Segoe UI Symbol"/>
          <w:sz w:val="22"/>
        </w:rPr>
      </w:pPr>
    </w:p>
    <w:p w14:paraId="1DBABAC9" w14:textId="77777777" w:rsidR="00541BD7" w:rsidRDefault="000E24E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その中で私が最も感動したのは、この詩です。</w:t>
      </w:r>
    </w:p>
    <w:p w14:paraId="1F9C7069" w14:textId="77777777" w:rsidR="00A25F26" w:rsidRPr="001F07CF" w:rsidRDefault="000E24E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今頃気付くなんて」(すでに祈られていたのだ)</w:t>
      </w:r>
    </w:p>
    <w:p w14:paraId="4F91393F" w14:textId="77777777" w:rsidR="000E24E6" w:rsidRPr="001F07CF" w:rsidRDefault="000E24E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今頃気付くなんて</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私は無神論の時代から</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すでに祈られていたのだ</w:t>
      </w:r>
    </w:p>
    <w:p w14:paraId="114DFC35" w14:textId="77777777" w:rsidR="000E24E6" w:rsidRPr="001F07CF" w:rsidRDefault="000E24E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神を否定し</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酒場で飲んだくれていた時も</w:t>
      </w:r>
    </w:p>
    <w:p w14:paraId="77D13A51" w14:textId="77777777" w:rsidR="000E24E6" w:rsidRPr="001F07CF" w:rsidRDefault="000E24E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ヒッピー・フーテン</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放蕩三昧の時も</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すでに祈られていたのだ</w:t>
      </w:r>
    </w:p>
    <w:p w14:paraId="30B7370E" w14:textId="77777777" w:rsidR="000E24E6" w:rsidRPr="001F07CF" w:rsidRDefault="000E24E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今頃気付くなんて</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旧約時代</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人類が誕生した時</w:t>
      </w:r>
    </w:p>
    <w:p w14:paraId="7FC7D0D9" w14:textId="77777777" w:rsidR="000E24E6" w:rsidRPr="001F07CF" w:rsidRDefault="000E24E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天地創造の時から</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神はすでに祈っていたのだ</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今頃気付くなんて</w:t>
      </w:r>
    </w:p>
    <w:p w14:paraId="2FA420F3" w14:textId="77777777" w:rsidR="000E24E6" w:rsidRPr="001F07CF" w:rsidRDefault="000E24E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ニーチェやサルトル、ハイデッカー・マルクス</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その他の無神論者の哲学者、思想家達も</w:t>
      </w:r>
    </w:p>
    <w:p w14:paraId="4690D787" w14:textId="77777777" w:rsidR="000E24E6" w:rsidRPr="001F07CF" w:rsidRDefault="000E24E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広大無辺な神にはかなわない</w:t>
      </w:r>
    </w:p>
    <w:p w14:paraId="3DA93A4C" w14:textId="77777777" w:rsidR="000E24E6" w:rsidRPr="001F07CF" w:rsidRDefault="000E24E6"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すでに祈られていたのだ(本当の意味での無神論者なんていない)</w:t>
      </w:r>
      <w:r w:rsidR="001C34B6">
        <w:rPr>
          <w:rFonts w:asciiTheme="majorEastAsia" w:eastAsiaTheme="majorEastAsia" w:hAnsiTheme="majorEastAsia" w:cs="Segoe UI Symbol" w:hint="eastAsia"/>
          <w:sz w:val="22"/>
        </w:rPr>
        <w:t xml:space="preserve">　</w:t>
      </w:r>
      <w:r w:rsidR="00981715" w:rsidRPr="001F07CF">
        <w:rPr>
          <w:rFonts w:asciiTheme="majorEastAsia" w:eastAsiaTheme="majorEastAsia" w:hAnsiTheme="majorEastAsia" w:cs="Segoe UI Symbol" w:hint="eastAsia"/>
          <w:sz w:val="22"/>
        </w:rPr>
        <w:t>今頃気付くなんて</w:t>
      </w:r>
    </w:p>
    <w:p w14:paraId="202E50CD" w14:textId="77777777" w:rsidR="00981715" w:rsidRPr="001F07CF" w:rsidRDefault="00981715"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ニートやホームレス、酒場で飲んだくれているあなたも</w:t>
      </w:r>
      <w:r w:rsidR="001C34B6">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sz w:val="22"/>
        </w:rPr>
        <w:t>祈られている</w:t>
      </w:r>
    </w:p>
    <w:p w14:paraId="2BDE7E1F" w14:textId="77777777" w:rsidR="00981715" w:rsidRDefault="00981715"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早く、教会へ行こう</w:t>
      </w:r>
    </w:p>
    <w:p w14:paraId="11994734" w14:textId="77777777" w:rsidR="00225BFE" w:rsidRPr="001F07CF" w:rsidRDefault="00225BFE" w:rsidP="0019712D">
      <w:pPr>
        <w:ind w:firstLineChars="100" w:firstLine="220"/>
        <w:rPr>
          <w:rFonts w:asciiTheme="majorEastAsia" w:eastAsiaTheme="majorEastAsia" w:hAnsiTheme="majorEastAsia" w:cs="Segoe UI Symbol"/>
          <w:sz w:val="22"/>
        </w:rPr>
      </w:pPr>
    </w:p>
    <w:p w14:paraId="404D447F" w14:textId="77777777" w:rsidR="00A25F26" w:rsidRPr="001F07CF" w:rsidRDefault="00981715" w:rsidP="0019712D">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これは、2013年3月に書</w:t>
      </w:r>
      <w:r w:rsidR="00341E84">
        <w:rPr>
          <w:rFonts w:asciiTheme="majorEastAsia" w:eastAsiaTheme="majorEastAsia" w:hAnsiTheme="majorEastAsia" w:cs="Segoe UI Symbol" w:hint="eastAsia"/>
          <w:sz w:val="22"/>
        </w:rPr>
        <w:t>かれた</w:t>
      </w:r>
      <w:r w:rsidRPr="001F07CF">
        <w:rPr>
          <w:rFonts w:asciiTheme="majorEastAsia" w:eastAsiaTheme="majorEastAsia" w:hAnsiTheme="majorEastAsia" w:cs="Segoe UI Symbol" w:hint="eastAsia"/>
          <w:sz w:val="22"/>
        </w:rPr>
        <w:t>詩ですが、</w:t>
      </w:r>
      <w:r w:rsidR="00BB668C">
        <w:rPr>
          <w:rFonts w:asciiTheme="majorEastAsia" w:eastAsiaTheme="majorEastAsia" w:hAnsiTheme="majorEastAsia" w:cs="Segoe UI Symbol" w:hint="eastAsia"/>
          <w:sz w:val="22"/>
        </w:rPr>
        <w:t>ずっと祈られていたのです。それにちっとも気付きませんでした。自分で信じたと思っていた。でも、祈られていたのです。人類が誕生した時から、天地が創造された時から、ずっと祈られていました。</w:t>
      </w:r>
      <w:r w:rsidRPr="001F07CF">
        <w:rPr>
          <w:rFonts w:asciiTheme="majorEastAsia" w:eastAsiaTheme="majorEastAsia" w:hAnsiTheme="majorEastAsia" w:cs="Segoe UI Symbol" w:hint="eastAsia"/>
          <w:sz w:val="22"/>
        </w:rPr>
        <w:t>だから今、ここにいるのです。神が引き寄せてくださらない限り、だれもイエスのもとに行くことはできません。永遠の昔から、神が</w:t>
      </w:r>
      <w:r w:rsidR="00577041">
        <w:rPr>
          <w:rFonts w:asciiTheme="majorEastAsia" w:eastAsiaTheme="majorEastAsia" w:hAnsiTheme="majorEastAsia" w:cs="Segoe UI Symbol" w:hint="eastAsia"/>
          <w:sz w:val="22"/>
        </w:rPr>
        <w:t>引き寄せてくださった方に、</w:t>
      </w:r>
      <w:r w:rsidRPr="001F07CF">
        <w:rPr>
          <w:rFonts w:asciiTheme="majorEastAsia" w:eastAsiaTheme="majorEastAsia" w:hAnsiTheme="majorEastAsia" w:cs="Segoe UI Symbol" w:hint="eastAsia"/>
          <w:sz w:val="22"/>
        </w:rPr>
        <w:t>キリストは永遠のいのちを与えてくださるのです。あなた</w:t>
      </w:r>
      <w:r w:rsidR="00225BFE">
        <w:rPr>
          <w:rFonts w:asciiTheme="majorEastAsia" w:eastAsiaTheme="majorEastAsia" w:hAnsiTheme="majorEastAsia" w:cs="Segoe UI Symbol" w:hint="eastAsia"/>
          <w:sz w:val="22"/>
        </w:rPr>
        <w:t>は</w:t>
      </w:r>
      <w:r w:rsidRPr="001F07CF">
        <w:rPr>
          <w:rFonts w:asciiTheme="majorEastAsia" w:eastAsiaTheme="majorEastAsia" w:hAnsiTheme="majorEastAsia" w:cs="Segoe UI Symbol" w:hint="eastAsia"/>
          <w:sz w:val="22"/>
        </w:rPr>
        <w:t>それに気付いていましたか。今</w:t>
      </w:r>
      <w:r w:rsidR="00577041">
        <w:rPr>
          <w:rFonts w:asciiTheme="majorEastAsia" w:eastAsiaTheme="majorEastAsia" w:hAnsiTheme="majorEastAsia" w:cs="Segoe UI Symbol" w:hint="eastAsia"/>
          <w:sz w:val="22"/>
        </w:rPr>
        <w:t>からで</w:t>
      </w:r>
      <w:r w:rsidR="00341E84">
        <w:rPr>
          <w:rFonts w:asciiTheme="majorEastAsia" w:eastAsiaTheme="majorEastAsia" w:hAnsiTheme="majorEastAsia" w:cs="Segoe UI Symbol" w:hint="eastAsia"/>
          <w:sz w:val="22"/>
        </w:rPr>
        <w:t>も</w:t>
      </w:r>
      <w:r w:rsidRPr="001F07CF">
        <w:rPr>
          <w:rFonts w:asciiTheme="majorEastAsia" w:eastAsiaTheme="majorEastAsia" w:hAnsiTheme="majorEastAsia" w:cs="Segoe UI Symbol" w:hint="eastAsia"/>
          <w:sz w:val="22"/>
        </w:rPr>
        <w:t>遅くありません。大切なのは、気付いたその時に主のもとに行くことです。</w:t>
      </w:r>
    </w:p>
    <w:p w14:paraId="6F499539" w14:textId="77777777" w:rsidR="008E1A74" w:rsidRPr="001F07CF" w:rsidRDefault="008E1A74" w:rsidP="0019712D">
      <w:pPr>
        <w:ind w:firstLineChars="100" w:firstLine="220"/>
        <w:rPr>
          <w:rFonts w:asciiTheme="majorEastAsia" w:eastAsiaTheme="majorEastAsia" w:hAnsiTheme="majorEastAsia" w:cs="Segoe UI Symbol"/>
          <w:sz w:val="22"/>
        </w:rPr>
      </w:pPr>
    </w:p>
    <w:p w14:paraId="74EEAAC8" w14:textId="77777777" w:rsidR="000C5D80" w:rsidRPr="001F07CF" w:rsidRDefault="00CE566C" w:rsidP="000C5D80">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Ⅱ</w:t>
      </w:r>
      <w:r w:rsidR="008E2CCA" w:rsidRPr="001F07CF">
        <w:rPr>
          <w:rFonts w:asciiTheme="majorEastAsia" w:eastAsiaTheme="majorEastAsia" w:hAnsiTheme="majorEastAsia" w:cs="Segoe UI Symbol" w:hint="eastAsia"/>
          <w:sz w:val="22"/>
        </w:rPr>
        <w:t>．</w:t>
      </w:r>
      <w:r w:rsidR="00981715" w:rsidRPr="001F07CF">
        <w:rPr>
          <w:rFonts w:asciiTheme="majorEastAsia" w:eastAsiaTheme="majorEastAsia" w:hAnsiTheme="majorEastAsia" w:cs="Segoe UI Symbol" w:hint="eastAsia"/>
          <w:sz w:val="22"/>
        </w:rPr>
        <w:t>永遠のいのちとは</w:t>
      </w:r>
      <w:r w:rsidR="008E2CCA" w:rsidRPr="001F07CF">
        <w:rPr>
          <w:rFonts w:asciiTheme="majorEastAsia" w:eastAsiaTheme="majorEastAsia" w:hAnsiTheme="majorEastAsia" w:cs="Segoe UI Symbol" w:hint="eastAsia"/>
          <w:sz w:val="22"/>
        </w:rPr>
        <w:t>(</w:t>
      </w:r>
      <w:r w:rsidR="008E2CCA" w:rsidRPr="001F07CF">
        <w:rPr>
          <w:rFonts w:asciiTheme="majorEastAsia" w:eastAsiaTheme="majorEastAsia" w:hAnsiTheme="majorEastAsia" w:cs="Segoe UI Symbol"/>
          <w:sz w:val="22"/>
        </w:rPr>
        <w:t>3</w:t>
      </w:r>
      <w:r w:rsidR="008E2CCA" w:rsidRPr="001F07CF">
        <w:rPr>
          <w:rFonts w:asciiTheme="majorEastAsia" w:eastAsiaTheme="majorEastAsia" w:hAnsiTheme="majorEastAsia" w:cs="Segoe UI Symbol" w:hint="eastAsia"/>
          <w:sz w:val="22"/>
        </w:rPr>
        <w:t>)</w:t>
      </w:r>
    </w:p>
    <w:p w14:paraId="031ABD43" w14:textId="77777777" w:rsidR="000C5D80" w:rsidRPr="001F07CF" w:rsidRDefault="000C5D80" w:rsidP="00E94E43">
      <w:pPr>
        <w:rPr>
          <w:rFonts w:asciiTheme="majorEastAsia" w:eastAsiaTheme="majorEastAsia" w:hAnsiTheme="majorEastAsia" w:cs="Segoe UI Symbol"/>
          <w:sz w:val="22"/>
        </w:rPr>
      </w:pPr>
    </w:p>
    <w:p w14:paraId="33DB5788" w14:textId="77777777" w:rsidR="00981715" w:rsidRPr="001F07CF" w:rsidRDefault="008E2CCA" w:rsidP="00E94E43">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 xml:space="preserve">　それ</w:t>
      </w:r>
      <w:r w:rsidR="00981715" w:rsidRPr="001F07CF">
        <w:rPr>
          <w:rFonts w:asciiTheme="majorEastAsia" w:eastAsiaTheme="majorEastAsia" w:hAnsiTheme="majorEastAsia" w:cs="Segoe UI Symbol" w:hint="eastAsia"/>
          <w:sz w:val="22"/>
        </w:rPr>
        <w:t>では、永遠のいのちとは何でしょうか。</w:t>
      </w:r>
      <w:r w:rsidR="00184C08" w:rsidRPr="001F07CF">
        <w:rPr>
          <w:rFonts w:asciiTheme="majorEastAsia" w:eastAsiaTheme="majorEastAsia" w:hAnsiTheme="majorEastAsia" w:cs="Segoe UI Symbol" w:hint="eastAsia"/>
          <w:sz w:val="22"/>
        </w:rPr>
        <w:t>3節を</w:t>
      </w:r>
      <w:r w:rsidR="00577041">
        <w:rPr>
          <w:rFonts w:asciiTheme="majorEastAsia" w:eastAsiaTheme="majorEastAsia" w:hAnsiTheme="majorEastAsia" w:cs="Segoe UI Symbol" w:hint="eastAsia"/>
          <w:sz w:val="22"/>
        </w:rPr>
        <w:t>ご一緒に読みましょう。</w:t>
      </w:r>
    </w:p>
    <w:p w14:paraId="00B9CBFD" w14:textId="77777777" w:rsidR="00184C08" w:rsidRPr="001F07CF" w:rsidRDefault="00184C08" w:rsidP="00E94E43">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color w:val="0000FF"/>
          <w:sz w:val="22"/>
        </w:rPr>
        <w:t>「永遠のいのちとは、唯一のまことの神であるあなたと、あなたの遣わされたイエス・キリストを知ることです。」</w:t>
      </w:r>
    </w:p>
    <w:p w14:paraId="72D34947" w14:textId="77777777" w:rsidR="006D02B6" w:rsidRPr="001F07CF" w:rsidRDefault="006D02B6" w:rsidP="00E94E43">
      <w:pPr>
        <w:rPr>
          <w:rFonts w:asciiTheme="majorEastAsia" w:eastAsiaTheme="majorEastAsia" w:hAnsiTheme="majorEastAsia" w:cs="Segoe UI Symbol"/>
          <w:sz w:val="22"/>
        </w:rPr>
      </w:pPr>
    </w:p>
    <w:p w14:paraId="2EAF149E" w14:textId="77777777" w:rsidR="006D02B6" w:rsidRPr="001F07CF" w:rsidRDefault="00184C08" w:rsidP="00E94E43">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 xml:space="preserve">　永遠のいのちとは、唯一の真の神を知ることです。また、神が遣わされたイエス・キリストを知ることです。「知る」というのは、単に知識として知る</w:t>
      </w:r>
      <w:r w:rsidR="00FF08AC">
        <w:rPr>
          <w:rFonts w:asciiTheme="majorEastAsia" w:eastAsiaTheme="majorEastAsia" w:hAnsiTheme="majorEastAsia" w:cs="Segoe UI Symbol" w:hint="eastAsia"/>
          <w:sz w:val="22"/>
        </w:rPr>
        <w:t>という</w:t>
      </w:r>
      <w:r w:rsidRPr="001F07CF">
        <w:rPr>
          <w:rFonts w:asciiTheme="majorEastAsia" w:eastAsiaTheme="majorEastAsia" w:hAnsiTheme="majorEastAsia" w:cs="Segoe UI Symbol" w:hint="eastAsia"/>
          <w:sz w:val="22"/>
        </w:rPr>
        <w:t>だけのことではありません。頭だけで理解することではないのです。体験的に、</w:t>
      </w:r>
      <w:r w:rsidR="00541BD7">
        <w:rPr>
          <w:rFonts w:asciiTheme="majorEastAsia" w:eastAsiaTheme="majorEastAsia" w:hAnsiTheme="majorEastAsia" w:cs="Segoe UI Symbol" w:hint="eastAsia"/>
          <w:sz w:val="22"/>
        </w:rPr>
        <w:t>人格的に</w:t>
      </w:r>
      <w:r w:rsidRPr="001F07CF">
        <w:rPr>
          <w:rFonts w:asciiTheme="majorEastAsia" w:eastAsiaTheme="majorEastAsia" w:hAnsiTheme="majorEastAsia" w:cs="Segoe UI Symbol" w:hint="eastAsia"/>
          <w:sz w:val="22"/>
        </w:rPr>
        <w:t>知ることです。神を信じているという方はたくさんいます。世界中にたくさんの宗教があります。みんな神を信じてい</w:t>
      </w:r>
      <w:r w:rsidR="00541BD7">
        <w:rPr>
          <w:rFonts w:asciiTheme="majorEastAsia" w:eastAsiaTheme="majorEastAsia" w:hAnsiTheme="majorEastAsia" w:cs="Segoe UI Symbol" w:hint="eastAsia"/>
          <w:sz w:val="22"/>
        </w:rPr>
        <w:t>る</w:t>
      </w:r>
      <w:r w:rsidRPr="001F07CF">
        <w:rPr>
          <w:rFonts w:asciiTheme="majorEastAsia" w:eastAsiaTheme="majorEastAsia" w:hAnsiTheme="majorEastAsia" w:cs="Segoe UI Symbol" w:hint="eastAsia"/>
          <w:sz w:val="22"/>
        </w:rPr>
        <w:t>と言い</w:t>
      </w:r>
      <w:r w:rsidR="00577041">
        <w:rPr>
          <w:rFonts w:asciiTheme="majorEastAsia" w:eastAsiaTheme="majorEastAsia" w:hAnsiTheme="majorEastAsia" w:cs="Segoe UI Symbol" w:hint="eastAsia"/>
          <w:sz w:val="22"/>
        </w:rPr>
        <w:t>ま</w:t>
      </w:r>
      <w:r w:rsidRPr="001F07CF">
        <w:rPr>
          <w:rFonts w:asciiTheme="majorEastAsia" w:eastAsiaTheme="majorEastAsia" w:hAnsiTheme="majorEastAsia" w:cs="Segoe UI Symbol" w:hint="eastAsia"/>
          <w:sz w:val="22"/>
        </w:rPr>
        <w:t>すが、果たしてその神とはどういう神で</w:t>
      </w:r>
      <w:r w:rsidR="00577041">
        <w:rPr>
          <w:rFonts w:asciiTheme="majorEastAsia" w:eastAsiaTheme="majorEastAsia" w:hAnsiTheme="majorEastAsia" w:cs="Segoe UI Symbol" w:hint="eastAsia"/>
          <w:sz w:val="22"/>
        </w:rPr>
        <w:t>しょうか</w:t>
      </w:r>
      <w:r w:rsidRPr="001F07CF">
        <w:rPr>
          <w:rFonts w:asciiTheme="majorEastAsia" w:eastAsiaTheme="majorEastAsia" w:hAnsiTheme="majorEastAsia" w:cs="Segoe UI Symbol" w:hint="eastAsia"/>
          <w:sz w:val="22"/>
        </w:rPr>
        <w:t>。日本には八百万の神と言って</w:t>
      </w:r>
      <w:r w:rsidR="006D02B6" w:rsidRPr="001F07CF">
        <w:rPr>
          <w:rFonts w:asciiTheme="majorEastAsia" w:eastAsiaTheme="majorEastAsia" w:hAnsiTheme="majorEastAsia" w:cs="Segoe UI Symbol" w:hint="eastAsia"/>
          <w:sz w:val="22"/>
        </w:rPr>
        <w:t>、八百万も神がいる</w:t>
      </w:r>
      <w:r w:rsidR="00FF08AC">
        <w:rPr>
          <w:rFonts w:asciiTheme="majorEastAsia" w:eastAsiaTheme="majorEastAsia" w:hAnsiTheme="majorEastAsia" w:cs="Segoe UI Symbol" w:hint="eastAsia"/>
          <w:sz w:val="22"/>
        </w:rPr>
        <w:t>ん</w:t>
      </w:r>
      <w:r w:rsidR="006D02B6" w:rsidRPr="001F07CF">
        <w:rPr>
          <w:rFonts w:asciiTheme="majorEastAsia" w:eastAsiaTheme="majorEastAsia" w:hAnsiTheme="majorEastAsia" w:cs="Segoe UI Symbol" w:hint="eastAsia"/>
          <w:sz w:val="22"/>
        </w:rPr>
        <w:t>です。しかし、まことの神は唯一です。ただ一人で</w:t>
      </w:r>
      <w:r w:rsidR="00FF08AC">
        <w:rPr>
          <w:rFonts w:asciiTheme="majorEastAsia" w:eastAsiaTheme="majorEastAsia" w:hAnsiTheme="majorEastAsia" w:cs="Segoe UI Symbol" w:hint="eastAsia"/>
          <w:sz w:val="22"/>
        </w:rPr>
        <w:t>す。そう</w:t>
      </w:r>
      <w:r w:rsidR="00577041">
        <w:rPr>
          <w:rFonts w:asciiTheme="majorEastAsia" w:eastAsiaTheme="majorEastAsia" w:hAnsiTheme="majorEastAsia" w:cs="Segoe UI Symbol" w:hint="eastAsia"/>
          <w:sz w:val="22"/>
        </w:rPr>
        <w:t>聖書は</w:t>
      </w:r>
      <w:r w:rsidR="006D02B6" w:rsidRPr="001F07CF">
        <w:rPr>
          <w:rFonts w:asciiTheme="majorEastAsia" w:eastAsiaTheme="majorEastAsia" w:hAnsiTheme="majorEastAsia" w:cs="Segoe UI Symbol" w:hint="eastAsia"/>
          <w:sz w:val="22"/>
        </w:rPr>
        <w:t>教えています。その神によって天地万物が造られました。この神は、すべての存在の根源であられます。この方がまことの神です。そして、神はその中に住むすべてのものをお造りになられました。しかし、この神を見た者は</w:t>
      </w:r>
      <w:r w:rsidR="00577041">
        <w:rPr>
          <w:rFonts w:asciiTheme="majorEastAsia" w:eastAsiaTheme="majorEastAsia" w:hAnsiTheme="majorEastAsia" w:cs="Segoe UI Symbol" w:hint="eastAsia"/>
          <w:sz w:val="22"/>
        </w:rPr>
        <w:t>一人</w:t>
      </w:r>
      <w:r w:rsidR="006D02B6" w:rsidRPr="001F07CF">
        <w:rPr>
          <w:rFonts w:asciiTheme="majorEastAsia" w:eastAsiaTheme="majorEastAsia" w:hAnsiTheme="majorEastAsia" w:cs="Segoe UI Symbol" w:hint="eastAsia"/>
          <w:sz w:val="22"/>
        </w:rPr>
        <w:t>もいません。また、見ることができない方です。人間がどんなに頑張っても、宇宙に行ったとしても、見つけることはできません。どんなに探しても、どんな宗教を作ったとしても、この神に到達することはできないのです。この神から近づいてくださらない限り、人は神を知ることはできません。</w:t>
      </w:r>
    </w:p>
    <w:p w14:paraId="0DB6BF1A" w14:textId="77777777" w:rsidR="006D02B6" w:rsidRPr="001F07CF" w:rsidRDefault="006D02B6" w:rsidP="00E94E43">
      <w:pPr>
        <w:rPr>
          <w:rFonts w:asciiTheme="majorEastAsia" w:eastAsiaTheme="majorEastAsia" w:hAnsiTheme="majorEastAsia" w:cs="Segoe UI Symbol"/>
          <w:sz w:val="22"/>
        </w:rPr>
      </w:pPr>
    </w:p>
    <w:p w14:paraId="36CE09C9" w14:textId="77777777" w:rsidR="006D02B6" w:rsidRPr="001F07CF" w:rsidRDefault="006D02B6" w:rsidP="00E94E43">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 xml:space="preserve">　しかし、この神から遣わされた方がいます。</w:t>
      </w:r>
      <w:r w:rsidR="00577041">
        <w:rPr>
          <w:rFonts w:asciiTheme="majorEastAsia" w:eastAsiaTheme="majorEastAsia" w:hAnsiTheme="majorEastAsia" w:cs="Segoe UI Symbol" w:hint="eastAsia"/>
          <w:sz w:val="22"/>
        </w:rPr>
        <w:t>それがイエス・キリストです。</w:t>
      </w:r>
      <w:r w:rsidRPr="001F07CF">
        <w:rPr>
          <w:rFonts w:asciiTheme="majorEastAsia" w:eastAsiaTheme="majorEastAsia" w:hAnsiTheme="majorEastAsia" w:cs="Segoe UI Symbol" w:hint="eastAsia"/>
          <w:sz w:val="22"/>
        </w:rPr>
        <w:t>神が人となって来てくださいました。</w:t>
      </w:r>
      <w:r w:rsidR="00577041">
        <w:rPr>
          <w:rFonts w:asciiTheme="majorEastAsia" w:eastAsiaTheme="majorEastAsia" w:hAnsiTheme="majorEastAsia" w:cs="Segoe UI Symbol" w:hint="eastAsia"/>
          <w:sz w:val="22"/>
        </w:rPr>
        <w:t>「</w:t>
      </w:r>
      <w:r w:rsidRPr="001F07CF">
        <w:rPr>
          <w:rFonts w:asciiTheme="majorEastAsia" w:eastAsiaTheme="majorEastAsia" w:hAnsiTheme="majorEastAsia" w:cs="Segoe UI Symbol" w:hint="eastAsia"/>
          <w:sz w:val="22"/>
        </w:rPr>
        <w:t>イエス・キリスト</w:t>
      </w:r>
      <w:r w:rsidR="00577041">
        <w:rPr>
          <w:rFonts w:asciiTheme="majorEastAsia" w:eastAsiaTheme="majorEastAsia" w:hAnsiTheme="majorEastAsia" w:cs="Segoe UI Symbol" w:hint="eastAsia"/>
          <w:sz w:val="22"/>
        </w:rPr>
        <w:t>」という名前の「</w:t>
      </w:r>
      <w:r w:rsidRPr="001F07CF">
        <w:rPr>
          <w:rFonts w:asciiTheme="majorEastAsia" w:eastAsiaTheme="majorEastAsia" w:hAnsiTheme="majorEastAsia" w:cs="Segoe UI Symbol" w:hint="eastAsia"/>
          <w:sz w:val="22"/>
        </w:rPr>
        <w:t>イエス</w:t>
      </w:r>
      <w:r w:rsidR="00577041">
        <w:rPr>
          <w:rFonts w:asciiTheme="majorEastAsia" w:eastAsiaTheme="majorEastAsia" w:hAnsiTheme="majorEastAsia" w:cs="Segoe UI Symbol" w:hint="eastAsia"/>
          <w:sz w:val="22"/>
        </w:rPr>
        <w:t>」</w:t>
      </w:r>
      <w:r w:rsidRPr="001F07CF">
        <w:rPr>
          <w:rFonts w:asciiTheme="majorEastAsia" w:eastAsiaTheme="majorEastAsia" w:hAnsiTheme="majorEastAsia" w:cs="Segoe UI Symbol" w:hint="eastAsia"/>
          <w:sz w:val="22"/>
        </w:rPr>
        <w:t>は、「神は救い」という意味です。</w:t>
      </w:r>
      <w:r w:rsidR="00577041">
        <w:rPr>
          <w:rFonts w:asciiTheme="majorEastAsia" w:eastAsiaTheme="majorEastAsia" w:hAnsiTheme="majorEastAsia" w:cs="Segoe UI Symbol" w:hint="eastAsia"/>
          <w:sz w:val="22"/>
        </w:rPr>
        <w:t>「</w:t>
      </w:r>
      <w:r w:rsidRPr="001F07CF">
        <w:rPr>
          <w:rFonts w:asciiTheme="majorEastAsia" w:eastAsiaTheme="majorEastAsia" w:hAnsiTheme="majorEastAsia" w:cs="Segoe UI Symbol" w:hint="eastAsia"/>
          <w:sz w:val="22"/>
        </w:rPr>
        <w:t>キリスト</w:t>
      </w:r>
      <w:r w:rsidR="00577041">
        <w:rPr>
          <w:rFonts w:asciiTheme="majorEastAsia" w:eastAsiaTheme="majorEastAsia" w:hAnsiTheme="majorEastAsia" w:cs="Segoe UI Symbol" w:hint="eastAsia"/>
          <w:sz w:val="22"/>
        </w:rPr>
        <w:t>」</w:t>
      </w:r>
      <w:r w:rsidRPr="001F07CF">
        <w:rPr>
          <w:rFonts w:asciiTheme="majorEastAsia" w:eastAsiaTheme="majorEastAsia" w:hAnsiTheme="majorEastAsia" w:cs="Segoe UI Symbol" w:hint="eastAsia"/>
          <w:sz w:val="22"/>
        </w:rPr>
        <w:t>は名前ではなく称号です。</w:t>
      </w:r>
      <w:r w:rsidR="00577041">
        <w:rPr>
          <w:rFonts w:asciiTheme="majorEastAsia" w:eastAsiaTheme="majorEastAsia" w:hAnsiTheme="majorEastAsia" w:cs="Segoe UI Symbol" w:hint="eastAsia"/>
          <w:sz w:val="22"/>
        </w:rPr>
        <w:t>「</w:t>
      </w:r>
      <w:r w:rsidRPr="001F07CF">
        <w:rPr>
          <w:rFonts w:asciiTheme="majorEastAsia" w:eastAsiaTheme="majorEastAsia" w:hAnsiTheme="majorEastAsia" w:cs="Segoe UI Symbol" w:hint="eastAsia"/>
          <w:sz w:val="22"/>
        </w:rPr>
        <w:t>油注がれた者</w:t>
      </w:r>
      <w:r w:rsidR="00577041">
        <w:rPr>
          <w:rFonts w:asciiTheme="majorEastAsia" w:eastAsiaTheme="majorEastAsia" w:hAnsiTheme="majorEastAsia" w:cs="Segoe UI Symbol" w:hint="eastAsia"/>
          <w:sz w:val="22"/>
        </w:rPr>
        <w:t>」</w:t>
      </w:r>
      <w:r w:rsidRPr="001F07CF">
        <w:rPr>
          <w:rFonts w:asciiTheme="majorEastAsia" w:eastAsiaTheme="majorEastAsia" w:hAnsiTheme="majorEastAsia" w:cs="Segoe UI Symbol" w:hint="eastAsia"/>
          <w:sz w:val="22"/>
        </w:rPr>
        <w:t>という意味</w:t>
      </w:r>
      <w:r w:rsidR="00577041">
        <w:rPr>
          <w:rFonts w:asciiTheme="majorEastAsia" w:eastAsiaTheme="majorEastAsia" w:hAnsiTheme="majorEastAsia" w:cs="Segoe UI Symbol" w:hint="eastAsia"/>
          <w:sz w:val="22"/>
        </w:rPr>
        <w:t>があります。</w:t>
      </w:r>
      <w:r w:rsidRPr="001F07CF">
        <w:rPr>
          <w:rFonts w:asciiTheme="majorEastAsia" w:eastAsiaTheme="majorEastAsia" w:hAnsiTheme="majorEastAsia" w:cs="Segoe UI Symbol" w:hint="eastAsia"/>
          <w:sz w:val="22"/>
        </w:rPr>
        <w:t>つまり、イエス・キリストは、救い主として</w:t>
      </w:r>
      <w:r w:rsidR="00577041">
        <w:rPr>
          <w:rFonts w:asciiTheme="majorEastAsia" w:eastAsiaTheme="majorEastAsia" w:hAnsiTheme="majorEastAsia" w:cs="Segoe UI Symbol" w:hint="eastAsia"/>
          <w:sz w:val="22"/>
        </w:rPr>
        <w:t>神によって</w:t>
      </w:r>
      <w:r w:rsidR="00C577B9" w:rsidRPr="001F07CF">
        <w:rPr>
          <w:rFonts w:asciiTheme="majorEastAsia" w:eastAsiaTheme="majorEastAsia" w:hAnsiTheme="majorEastAsia" w:cs="Segoe UI Symbol" w:hint="eastAsia"/>
          <w:sz w:val="22"/>
        </w:rPr>
        <w:t>遣わされた方であるという意味です。まことの神はあなたを救う方であり、その方の名はイエスであるということです。ですから、イエスは神の子であり、救い主です。神が人となって来られた方であり、神ご自身であられるのです。</w:t>
      </w:r>
    </w:p>
    <w:p w14:paraId="195A267C" w14:textId="77777777" w:rsidR="00C577B9" w:rsidRPr="001F07CF" w:rsidRDefault="00C577B9" w:rsidP="00E94E43">
      <w:pPr>
        <w:rPr>
          <w:rFonts w:asciiTheme="majorEastAsia" w:eastAsiaTheme="majorEastAsia" w:hAnsiTheme="majorEastAsia" w:cs="Segoe UI Symbol"/>
          <w:sz w:val="22"/>
        </w:rPr>
      </w:pPr>
    </w:p>
    <w:p w14:paraId="32831AF2" w14:textId="77777777" w:rsidR="00C577B9" w:rsidRPr="001F07CF" w:rsidRDefault="00C577B9" w:rsidP="00E94E43">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 xml:space="preserve">　この方は永遠なる方です。ヨハネ1:1には、</w:t>
      </w:r>
      <w:r w:rsidRPr="001F07CF">
        <w:rPr>
          <w:rFonts w:asciiTheme="majorEastAsia" w:eastAsiaTheme="majorEastAsia" w:hAnsiTheme="majorEastAsia" w:cs="Segoe UI Symbol" w:hint="eastAsia"/>
          <w:color w:val="0000FF"/>
          <w:sz w:val="22"/>
        </w:rPr>
        <w:t>「初めにことばがあった。ことばは神とともにあった。ことばは神であった。」</w:t>
      </w:r>
      <w:r w:rsidRPr="001F07CF">
        <w:rPr>
          <w:rFonts w:asciiTheme="majorEastAsia" w:eastAsiaTheme="majorEastAsia" w:hAnsiTheme="majorEastAsia" w:cs="Segoe UI Symbol" w:hint="eastAsia"/>
          <w:sz w:val="22"/>
        </w:rPr>
        <w:t>とあります。この「初め」</w:t>
      </w:r>
      <w:r w:rsidR="00577041">
        <w:rPr>
          <w:rFonts w:asciiTheme="majorEastAsia" w:eastAsiaTheme="majorEastAsia" w:hAnsiTheme="majorEastAsia" w:cs="Segoe UI Symbol" w:hint="eastAsia"/>
          <w:sz w:val="22"/>
        </w:rPr>
        <w:t>と</w:t>
      </w:r>
      <w:r w:rsidRPr="001F07CF">
        <w:rPr>
          <w:rFonts w:asciiTheme="majorEastAsia" w:eastAsiaTheme="majorEastAsia" w:hAnsiTheme="majorEastAsia" w:cs="Segoe UI Symbol" w:hint="eastAsia"/>
          <w:sz w:val="22"/>
        </w:rPr>
        <w:t>は</w:t>
      </w:r>
      <w:r w:rsidR="00577041">
        <w:rPr>
          <w:rFonts w:asciiTheme="majorEastAsia" w:eastAsiaTheme="majorEastAsia" w:hAnsiTheme="majorEastAsia" w:cs="Segoe UI Symbol" w:hint="eastAsia"/>
          <w:sz w:val="22"/>
        </w:rPr>
        <w:t>、</w:t>
      </w:r>
      <w:r w:rsidRPr="001F07CF">
        <w:rPr>
          <w:rFonts w:asciiTheme="majorEastAsia" w:eastAsiaTheme="majorEastAsia" w:hAnsiTheme="majorEastAsia" w:cs="Segoe UI Symbol" w:hint="eastAsia"/>
          <w:sz w:val="22"/>
        </w:rPr>
        <w:t>永遠の初めのことです。何か起点があってそこから始まったというのではなく、始まりのない初めです。アルファであり、オメガであられます。最初であり、</w:t>
      </w:r>
      <w:r w:rsidR="00577041">
        <w:rPr>
          <w:rFonts w:asciiTheme="majorEastAsia" w:eastAsiaTheme="majorEastAsia" w:hAnsiTheme="majorEastAsia" w:cs="Segoe UI Symbol" w:hint="eastAsia"/>
          <w:sz w:val="22"/>
        </w:rPr>
        <w:t>最後です</w:t>
      </w:r>
      <w:r w:rsidRPr="001F07CF">
        <w:rPr>
          <w:rFonts w:asciiTheme="majorEastAsia" w:eastAsiaTheme="majorEastAsia" w:hAnsiTheme="majorEastAsia" w:cs="Segoe UI Symbol" w:hint="eastAsia"/>
          <w:sz w:val="22"/>
        </w:rPr>
        <w:t>。永遠なる方なのです。永遠</w:t>
      </w:r>
      <w:r w:rsidR="00577041">
        <w:rPr>
          <w:rFonts w:asciiTheme="majorEastAsia" w:eastAsiaTheme="majorEastAsia" w:hAnsiTheme="majorEastAsia" w:cs="Segoe UI Symbol" w:hint="eastAsia"/>
          <w:sz w:val="22"/>
        </w:rPr>
        <w:t>なる</w:t>
      </w:r>
      <w:r w:rsidRPr="001F07CF">
        <w:rPr>
          <w:rFonts w:asciiTheme="majorEastAsia" w:eastAsiaTheme="majorEastAsia" w:hAnsiTheme="majorEastAsia" w:cs="Segoe UI Symbol" w:hint="eastAsia"/>
          <w:sz w:val="22"/>
        </w:rPr>
        <w:t>方なので、永遠のいのちを持っておられるのです。一時的に神になったのではありません。永遠から永遠まで神なのです。その永遠のいのちを持っておられる方が、人となって来られました。</w:t>
      </w:r>
      <w:r w:rsidR="00577041">
        <w:rPr>
          <w:rFonts w:asciiTheme="majorEastAsia" w:eastAsiaTheme="majorEastAsia" w:hAnsiTheme="majorEastAsia" w:cs="Segoe UI Symbol" w:hint="eastAsia"/>
          <w:sz w:val="22"/>
        </w:rPr>
        <w:t>そして、その</w:t>
      </w:r>
      <w:r w:rsidRPr="001F07CF">
        <w:rPr>
          <w:rFonts w:asciiTheme="majorEastAsia" w:eastAsiaTheme="majorEastAsia" w:hAnsiTheme="majorEastAsia" w:cs="Segoe UI Symbol" w:hint="eastAsia"/>
          <w:sz w:val="22"/>
        </w:rPr>
        <w:t>永遠のいのちを与えることができるのです。</w:t>
      </w:r>
    </w:p>
    <w:p w14:paraId="6AAD7CB8" w14:textId="77777777" w:rsidR="00BB477F" w:rsidRPr="001F07CF" w:rsidRDefault="00BB477F" w:rsidP="00E94E43">
      <w:pPr>
        <w:rPr>
          <w:rFonts w:asciiTheme="majorEastAsia" w:eastAsiaTheme="majorEastAsia" w:hAnsiTheme="majorEastAsia" w:cs="Segoe UI Symbol"/>
          <w:sz w:val="22"/>
        </w:rPr>
      </w:pPr>
    </w:p>
    <w:p w14:paraId="1C9691A3" w14:textId="77777777" w:rsidR="008E0E52" w:rsidRDefault="00BB477F" w:rsidP="00E94E43">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 xml:space="preserve">　ですから、キリストは</w:t>
      </w:r>
      <w:r w:rsidRPr="001F07CF">
        <w:rPr>
          <w:rFonts w:asciiTheme="majorEastAsia" w:eastAsiaTheme="majorEastAsia" w:hAnsiTheme="majorEastAsia" w:cs="Segoe UI Symbol" w:hint="eastAsia"/>
          <w:color w:val="0000FF"/>
          <w:sz w:val="22"/>
        </w:rPr>
        <w:t>「わたしと父とは一つです。」</w:t>
      </w:r>
      <w:r w:rsidR="001F07CF" w:rsidRPr="001F07CF">
        <w:rPr>
          <w:rFonts w:asciiTheme="majorEastAsia" w:eastAsiaTheme="majorEastAsia" w:hAnsiTheme="majorEastAsia" w:cs="Segoe UI Symbol" w:hint="eastAsia"/>
          <w:color w:val="0000FF"/>
          <w:sz w:val="22"/>
        </w:rPr>
        <w:t>（</w:t>
      </w:r>
      <w:r w:rsidRPr="001F07CF">
        <w:rPr>
          <w:rFonts w:asciiTheme="majorEastAsia" w:eastAsiaTheme="majorEastAsia" w:hAnsiTheme="majorEastAsia" w:cs="Segoe UI Symbol"/>
          <w:color w:val="0000FF"/>
          <w:sz w:val="22"/>
        </w:rPr>
        <w:t>10:30</w:t>
      </w:r>
      <w:r w:rsidR="001F07CF" w:rsidRPr="001F07CF">
        <w:rPr>
          <w:rFonts w:asciiTheme="majorEastAsia" w:eastAsiaTheme="majorEastAsia" w:hAnsiTheme="majorEastAsia" w:cs="Segoe UI Symbol" w:hint="eastAsia"/>
          <w:color w:val="0000FF"/>
          <w:sz w:val="22"/>
        </w:rPr>
        <w:t>）と</w:t>
      </w:r>
      <w:r w:rsidRPr="001F07CF">
        <w:rPr>
          <w:rFonts w:asciiTheme="majorEastAsia" w:eastAsiaTheme="majorEastAsia" w:hAnsiTheme="majorEastAsia" w:cs="Segoe UI Symbol" w:hint="eastAsia"/>
          <w:sz w:val="22"/>
        </w:rPr>
        <w:t>言われたのです。また、</w:t>
      </w:r>
      <w:r w:rsidRPr="001F07CF">
        <w:rPr>
          <w:rFonts w:asciiTheme="majorEastAsia" w:eastAsiaTheme="majorEastAsia" w:hAnsiTheme="majorEastAsia" w:cs="Segoe UI Symbol" w:hint="eastAsia"/>
          <w:color w:val="0000FF"/>
          <w:sz w:val="22"/>
        </w:rPr>
        <w:t>「わたしを見た人は、父を見たのです。」</w:t>
      </w:r>
      <w:r w:rsidR="001F07CF" w:rsidRPr="001F07CF">
        <w:rPr>
          <w:rFonts w:asciiTheme="majorEastAsia" w:eastAsiaTheme="majorEastAsia" w:hAnsiTheme="majorEastAsia" w:cs="Segoe UI Symbol" w:hint="eastAsia"/>
          <w:color w:val="0000FF"/>
          <w:sz w:val="22"/>
        </w:rPr>
        <w:t>（</w:t>
      </w:r>
      <w:r w:rsidRPr="001F07CF">
        <w:rPr>
          <w:rFonts w:asciiTheme="majorEastAsia" w:eastAsiaTheme="majorEastAsia" w:hAnsiTheme="majorEastAsia" w:cs="Segoe UI Symbol"/>
          <w:color w:val="0000FF"/>
          <w:sz w:val="22"/>
        </w:rPr>
        <w:t>14:9</w:t>
      </w:r>
      <w:r w:rsidR="001F07CF" w:rsidRPr="001F07CF">
        <w:rPr>
          <w:rFonts w:asciiTheme="majorEastAsia" w:eastAsiaTheme="majorEastAsia" w:hAnsiTheme="majorEastAsia" w:cs="Segoe UI Symbol" w:hint="eastAsia"/>
          <w:color w:val="0000FF"/>
          <w:sz w:val="22"/>
        </w:rPr>
        <w:t>）</w:t>
      </w:r>
      <w:r w:rsidR="001F07CF" w:rsidRPr="001F07CF">
        <w:rPr>
          <w:rFonts w:asciiTheme="majorEastAsia" w:eastAsiaTheme="majorEastAsia" w:hAnsiTheme="majorEastAsia" w:cs="Segoe UI Symbol" w:hint="eastAsia"/>
          <w:sz w:val="22"/>
        </w:rPr>
        <w:t>と</w:t>
      </w:r>
      <w:r w:rsidRPr="001F07CF">
        <w:rPr>
          <w:rFonts w:asciiTheme="majorEastAsia" w:eastAsiaTheme="majorEastAsia" w:hAnsiTheme="majorEastAsia" w:cs="Segoe UI Symbol" w:hint="eastAsia"/>
          <w:sz w:val="22"/>
        </w:rPr>
        <w:t>言われました。そして、</w:t>
      </w:r>
      <w:r w:rsidRPr="001F07CF">
        <w:rPr>
          <w:rFonts w:asciiTheme="majorEastAsia" w:eastAsiaTheme="majorEastAsia" w:hAnsiTheme="majorEastAsia" w:cs="Segoe UI Symbol" w:hint="eastAsia"/>
          <w:color w:val="0000FF"/>
          <w:sz w:val="22"/>
        </w:rPr>
        <w:t>「わたしが道であり、真理であり、いのちなのです。わたしを通しでなければ、だれも父のみもとに行くことはできません。」</w:t>
      </w:r>
      <w:r w:rsidR="001F07CF" w:rsidRPr="001F07CF">
        <w:rPr>
          <w:rFonts w:asciiTheme="majorEastAsia" w:eastAsiaTheme="majorEastAsia" w:hAnsiTheme="majorEastAsia" w:cs="Segoe UI Symbol" w:hint="eastAsia"/>
          <w:color w:val="0000FF"/>
          <w:sz w:val="22"/>
        </w:rPr>
        <w:t>（14</w:t>
      </w:r>
      <w:r w:rsidRPr="001F07CF">
        <w:rPr>
          <w:rFonts w:asciiTheme="majorEastAsia" w:eastAsiaTheme="majorEastAsia" w:hAnsiTheme="majorEastAsia" w:cs="Segoe UI Symbol" w:hint="eastAsia"/>
          <w:color w:val="0000FF"/>
          <w:sz w:val="22"/>
        </w:rPr>
        <w:t>:6</w:t>
      </w:r>
      <w:r w:rsidR="001F07CF" w:rsidRPr="001F07CF">
        <w:rPr>
          <w:rFonts w:asciiTheme="majorEastAsia" w:eastAsiaTheme="majorEastAsia" w:hAnsiTheme="majorEastAsia" w:cs="Segoe UI Symbol" w:hint="eastAsia"/>
          <w:color w:val="0000FF"/>
          <w:sz w:val="22"/>
        </w:rPr>
        <w:t>）と</w:t>
      </w:r>
      <w:r w:rsidRPr="001F07CF">
        <w:rPr>
          <w:rFonts w:asciiTheme="majorEastAsia" w:eastAsiaTheme="majorEastAsia" w:hAnsiTheme="majorEastAsia" w:cs="Segoe UI Symbol" w:hint="eastAsia"/>
          <w:sz w:val="22"/>
        </w:rPr>
        <w:t>言われ</w:t>
      </w:r>
      <w:r w:rsidR="00D11DDC">
        <w:rPr>
          <w:rFonts w:asciiTheme="majorEastAsia" w:eastAsiaTheme="majorEastAsia" w:hAnsiTheme="majorEastAsia" w:cs="Segoe UI Symbol" w:hint="eastAsia"/>
          <w:sz w:val="22"/>
        </w:rPr>
        <w:t>ました</w:t>
      </w:r>
      <w:r w:rsidRPr="001F07CF">
        <w:rPr>
          <w:rFonts w:asciiTheme="majorEastAsia" w:eastAsiaTheme="majorEastAsia" w:hAnsiTheme="majorEastAsia" w:cs="Segoe UI Symbol" w:hint="eastAsia"/>
          <w:sz w:val="22"/>
        </w:rPr>
        <w:t>。キリスト抜きに神を知ることはできません。</w:t>
      </w:r>
      <w:r w:rsidR="008E0E52">
        <w:rPr>
          <w:rFonts w:asciiTheme="majorEastAsia" w:eastAsiaTheme="majorEastAsia" w:hAnsiTheme="majorEastAsia" w:cs="Segoe UI Symbol" w:hint="eastAsia"/>
          <w:sz w:val="22"/>
        </w:rPr>
        <w:t>永遠のいのちとは、唯一</w:t>
      </w:r>
      <w:r w:rsidR="00FF08AC">
        <w:rPr>
          <w:rFonts w:asciiTheme="majorEastAsia" w:eastAsiaTheme="majorEastAsia" w:hAnsiTheme="majorEastAsia" w:cs="Segoe UI Symbol" w:hint="eastAsia"/>
          <w:sz w:val="22"/>
        </w:rPr>
        <w:t>の</w:t>
      </w:r>
      <w:r w:rsidR="008E0E52">
        <w:rPr>
          <w:rFonts w:asciiTheme="majorEastAsia" w:eastAsiaTheme="majorEastAsia" w:hAnsiTheme="majorEastAsia" w:cs="Segoe UI Symbol" w:hint="eastAsia"/>
          <w:sz w:val="22"/>
        </w:rPr>
        <w:t>まことの神と、神が遣わされたイエス・キリストを知ることなのです。</w:t>
      </w:r>
      <w:r w:rsidR="00541BD7">
        <w:rPr>
          <w:rFonts w:asciiTheme="majorEastAsia" w:eastAsiaTheme="majorEastAsia" w:hAnsiTheme="majorEastAsia" w:cs="Segoe UI Symbol" w:hint="eastAsia"/>
          <w:sz w:val="22"/>
        </w:rPr>
        <w:t>あなたはこの方を知っておられますか。</w:t>
      </w:r>
    </w:p>
    <w:p w14:paraId="575DD82E" w14:textId="77777777" w:rsidR="008E0E52" w:rsidRDefault="008E0E52" w:rsidP="00E94E43">
      <w:pPr>
        <w:rPr>
          <w:rFonts w:asciiTheme="majorEastAsia" w:eastAsiaTheme="majorEastAsia" w:hAnsiTheme="majorEastAsia" w:cs="Segoe UI Symbol"/>
          <w:sz w:val="22"/>
        </w:rPr>
      </w:pPr>
    </w:p>
    <w:p w14:paraId="463B3EDE" w14:textId="77777777" w:rsidR="000B5487" w:rsidRDefault="008E0E52" w:rsidP="00E94E43">
      <w:pPr>
        <w:rPr>
          <w:rFonts w:asciiTheme="majorEastAsia" w:eastAsiaTheme="majorEastAsia" w:hAnsiTheme="majorEastAsia" w:cs="Segoe UI Symbol"/>
          <w:sz w:val="22"/>
        </w:rPr>
      </w:pPr>
      <w:r>
        <w:rPr>
          <w:rFonts w:asciiTheme="majorEastAsia" w:eastAsiaTheme="majorEastAsia" w:hAnsiTheme="majorEastAsia" w:cs="Segoe UI Symbol" w:hint="eastAsia"/>
          <w:sz w:val="22"/>
        </w:rPr>
        <w:t xml:space="preserve">　フランスのシャルル</w:t>
      </w:r>
      <w:r w:rsidR="00FF08AC">
        <w:rPr>
          <w:rFonts w:asciiTheme="majorEastAsia" w:eastAsiaTheme="majorEastAsia" w:hAnsiTheme="majorEastAsia" w:cs="Segoe UI Symbol" w:hint="eastAsia"/>
          <w:sz w:val="22"/>
        </w:rPr>
        <w:t>・</w:t>
      </w:r>
      <w:r>
        <w:rPr>
          <w:rFonts w:asciiTheme="majorEastAsia" w:eastAsiaTheme="majorEastAsia" w:hAnsiTheme="majorEastAsia" w:cs="Segoe UI Symbol" w:hint="eastAsia"/>
          <w:sz w:val="22"/>
        </w:rPr>
        <w:t>ドゴール空港で、一人の英国人紳士が、ベンチに座って顔を伏せたまま動きませんでした。その様子を見ていた空港の</w:t>
      </w:r>
      <w:r w:rsidR="000B5487">
        <w:rPr>
          <w:rFonts w:asciiTheme="majorEastAsia" w:eastAsiaTheme="majorEastAsia" w:hAnsiTheme="majorEastAsia" w:cs="Segoe UI Symbol" w:hint="eastAsia"/>
          <w:sz w:val="22"/>
        </w:rPr>
        <w:t>警備員が心配そうに尋ねました。「ご気分でも悪いのですか」すると紳士は答えました。「いえ、そうではありません。ここにコンコルドで飛んで来たのですが、あまりのスピードに私の身体はここに着いたのですが、私の心はまだここに着いていないのです。それで心が追い付いて来るまで、ここでしばらく休んでいるのです。」</w:t>
      </w:r>
    </w:p>
    <w:p w14:paraId="69E7A289" w14:textId="77777777" w:rsidR="00BB477F" w:rsidRDefault="000B5487" w:rsidP="000B5487">
      <w:pPr>
        <w:ind w:firstLineChars="100" w:firstLine="220"/>
        <w:rPr>
          <w:rFonts w:asciiTheme="majorEastAsia" w:eastAsiaTheme="majorEastAsia" w:hAnsiTheme="majorEastAsia" w:cs="Segoe UI Symbol"/>
          <w:sz w:val="22"/>
        </w:rPr>
      </w:pPr>
      <w:r>
        <w:rPr>
          <w:rFonts w:asciiTheme="majorEastAsia" w:eastAsiaTheme="majorEastAsia" w:hAnsiTheme="majorEastAsia" w:cs="Segoe UI Symbol" w:hint="eastAsia"/>
          <w:sz w:val="22"/>
        </w:rPr>
        <w:t>現代はあらゆるものが猛スピードで動き、まさに心が付</w:t>
      </w:r>
      <w:r w:rsidR="00FF08AC">
        <w:rPr>
          <w:rFonts w:asciiTheme="majorEastAsia" w:eastAsiaTheme="majorEastAsia" w:hAnsiTheme="majorEastAsia" w:cs="Segoe UI Symbol" w:hint="eastAsia"/>
          <w:sz w:val="22"/>
        </w:rPr>
        <w:t>いていく</w:t>
      </w:r>
      <w:r>
        <w:rPr>
          <w:rFonts w:asciiTheme="majorEastAsia" w:eastAsiaTheme="majorEastAsia" w:hAnsiTheme="majorEastAsia" w:cs="Segoe UI Symbol" w:hint="eastAsia"/>
          <w:sz w:val="22"/>
        </w:rPr>
        <w:t>のが大変な時代です。その結果人々は、物質的な豊かさの中で心のバランスを失っているのです。日本の自殺者が毎年三万人を越えているのも、その</w:t>
      </w:r>
      <w:r w:rsidR="00FF08AC">
        <w:rPr>
          <w:rFonts w:asciiTheme="majorEastAsia" w:eastAsiaTheme="majorEastAsia" w:hAnsiTheme="majorEastAsia" w:cs="Segoe UI Symbol" w:hint="eastAsia"/>
          <w:sz w:val="22"/>
        </w:rPr>
        <w:t>表れ</w:t>
      </w:r>
      <w:r>
        <w:rPr>
          <w:rFonts w:asciiTheme="majorEastAsia" w:eastAsiaTheme="majorEastAsia" w:hAnsiTheme="majorEastAsia" w:cs="Segoe UI Symbol" w:hint="eastAsia"/>
          <w:sz w:val="22"/>
        </w:rPr>
        <w:t>だと思います。</w:t>
      </w:r>
    </w:p>
    <w:p w14:paraId="76536471" w14:textId="77777777" w:rsidR="000B5487" w:rsidRDefault="000B5487" w:rsidP="000B5487">
      <w:pPr>
        <w:ind w:firstLineChars="100" w:firstLine="220"/>
        <w:rPr>
          <w:rFonts w:asciiTheme="majorEastAsia" w:eastAsiaTheme="majorEastAsia" w:hAnsiTheme="majorEastAsia" w:cs="Segoe UI Symbol"/>
          <w:sz w:val="22"/>
        </w:rPr>
      </w:pPr>
      <w:r>
        <w:rPr>
          <w:rFonts w:asciiTheme="majorEastAsia" w:eastAsiaTheme="majorEastAsia" w:hAnsiTheme="majorEastAsia" w:cs="Segoe UI Symbol" w:hint="eastAsia"/>
          <w:sz w:val="22"/>
        </w:rPr>
        <w:t>私たちは、どうすれば心のゆとりや心の豊かさを保つことができるのでしょうか。どこに人生の基盤を置くのかということです。それを表面的で、物質的なこの世に置くのか、永遠のいのちに置くのかということです。もし、この世のものに基盤を置くなら、</w:t>
      </w:r>
      <w:r w:rsidR="00A2457A">
        <w:rPr>
          <w:rFonts w:asciiTheme="majorEastAsia" w:eastAsiaTheme="majorEastAsia" w:hAnsiTheme="majorEastAsia" w:cs="Segoe UI Symbol" w:hint="eastAsia"/>
          <w:sz w:val="22"/>
        </w:rPr>
        <w:t>砂の上に家を建てた人のように、雨が降って洪水が押し寄せ、風が吹いてその家に打ちつけると、すぐに倒れてしまうことになるでしょう</w:t>
      </w:r>
      <w:r w:rsidR="00577041">
        <w:rPr>
          <w:rFonts w:asciiTheme="majorEastAsia" w:eastAsiaTheme="majorEastAsia" w:hAnsiTheme="majorEastAsia" w:cs="Segoe UI Symbol" w:hint="eastAsia"/>
          <w:sz w:val="22"/>
        </w:rPr>
        <w:t>。しかし、</w:t>
      </w:r>
      <w:r w:rsidR="00A2457A">
        <w:rPr>
          <w:rFonts w:asciiTheme="majorEastAsia" w:eastAsiaTheme="majorEastAsia" w:hAnsiTheme="majorEastAsia" w:cs="Segoe UI Symbol" w:hint="eastAsia"/>
          <w:sz w:val="22"/>
        </w:rPr>
        <w:t>もし堅い岩の上に置くなら、雨が降って洪水が押し寄せ、風が吹いてその家を襲っても、びくともしないでしょう。</w:t>
      </w:r>
    </w:p>
    <w:p w14:paraId="78413ADC" w14:textId="77777777" w:rsidR="00A2457A" w:rsidRDefault="00A2457A" w:rsidP="000B5487">
      <w:pPr>
        <w:ind w:firstLineChars="100" w:firstLine="220"/>
        <w:rPr>
          <w:rFonts w:asciiTheme="majorEastAsia" w:eastAsiaTheme="majorEastAsia" w:hAnsiTheme="majorEastAsia" w:cs="Segoe UI Symbol"/>
          <w:sz w:val="22"/>
        </w:rPr>
      </w:pPr>
    </w:p>
    <w:p w14:paraId="797BF4D7" w14:textId="77777777" w:rsidR="00817766" w:rsidRDefault="00A2457A" w:rsidP="000B5487">
      <w:pPr>
        <w:ind w:firstLineChars="100" w:firstLine="220"/>
        <w:rPr>
          <w:rFonts w:ascii="Segoe UI Symbol" w:eastAsiaTheme="majorEastAsia" w:hAnsi="Segoe UI Symbol" w:cs="Segoe UI Symbol"/>
          <w:sz w:val="22"/>
        </w:rPr>
      </w:pPr>
      <w:r>
        <w:rPr>
          <w:rFonts w:asciiTheme="majorEastAsia" w:eastAsiaTheme="majorEastAsia" w:hAnsiTheme="majorEastAsia" w:cs="Segoe UI Symbol" w:hint="eastAsia"/>
          <w:sz w:val="22"/>
        </w:rPr>
        <w:t>ある女子高のクラス会が</w:t>
      </w:r>
      <w:r w:rsidR="00FF08AC">
        <w:rPr>
          <w:rFonts w:asciiTheme="majorEastAsia" w:eastAsiaTheme="majorEastAsia" w:hAnsiTheme="majorEastAsia" w:cs="Segoe UI Symbol" w:hint="eastAsia"/>
          <w:sz w:val="22"/>
        </w:rPr>
        <w:t>、</w:t>
      </w:r>
      <w:r>
        <w:rPr>
          <w:rFonts w:asciiTheme="majorEastAsia" w:eastAsiaTheme="majorEastAsia" w:hAnsiTheme="majorEastAsia" w:cs="Segoe UI Symbol" w:hint="eastAsia"/>
          <w:sz w:val="22"/>
        </w:rPr>
        <w:t>温泉宿で</w:t>
      </w:r>
      <w:r w:rsidR="00FF08AC">
        <w:rPr>
          <w:rFonts w:asciiTheme="majorEastAsia" w:eastAsiaTheme="majorEastAsia" w:hAnsiTheme="majorEastAsia" w:cs="Segoe UI Symbol" w:hint="eastAsia"/>
          <w:sz w:val="22"/>
        </w:rPr>
        <w:t>、</w:t>
      </w:r>
      <w:r>
        <w:rPr>
          <w:rFonts w:asciiTheme="majorEastAsia" w:eastAsiaTheme="majorEastAsia" w:hAnsiTheme="majorEastAsia" w:cs="Segoe UI Symbol" w:hint="eastAsia"/>
          <w:sz w:val="22"/>
        </w:rPr>
        <w:t>一泊二日で20年ぶりに持たれ</w:t>
      </w:r>
      <w:r w:rsidR="00707507">
        <w:rPr>
          <w:rFonts w:asciiTheme="majorEastAsia" w:eastAsiaTheme="majorEastAsia" w:hAnsiTheme="majorEastAsia" w:cs="Segoe UI Symbol" w:hint="eastAsia"/>
          <w:sz w:val="22"/>
        </w:rPr>
        <w:t>ました。</w:t>
      </w:r>
      <w:r>
        <w:rPr>
          <w:rFonts w:asciiTheme="majorEastAsia" w:eastAsiaTheme="majorEastAsia" w:hAnsiTheme="majorEastAsia" w:cs="Segoe UI Symbol" w:hint="eastAsia"/>
          <w:sz w:val="22"/>
        </w:rPr>
        <w:t>夕食の時、学生気分に戻って、誰とはなしに「ねえ、財布の中身</w:t>
      </w:r>
      <w:r w:rsidR="00707507">
        <w:rPr>
          <w:rFonts w:asciiTheme="majorEastAsia" w:eastAsiaTheme="majorEastAsia" w:hAnsiTheme="majorEastAsia" w:cs="Segoe UI Symbol" w:hint="eastAsia"/>
          <w:sz w:val="22"/>
        </w:rPr>
        <w:t>を見せっこしよう」と言い出しました。「私、三十万円」「私、十万円」と言ってキャーキャー言い合っていました。一人の女性が「私、三千円」と言うと、皆シーンとなってしまいました。皆は、彼女の私生活を覗き見たような気がして</w:t>
      </w:r>
      <w:r w:rsidR="00817766">
        <w:rPr>
          <w:rFonts w:asciiTheme="majorEastAsia" w:eastAsiaTheme="majorEastAsia" w:hAnsiTheme="majorEastAsia" w:cs="Segoe UI Symbol" w:hint="eastAsia"/>
          <w:sz w:val="22"/>
        </w:rPr>
        <w:t>、気まずい雰囲気が漂いました。帰り道、彼女の友人が気を遣って慰めました。「ゴメンナサイね、昨晩は大人げないことをしてあなたを傷つけちゃって」</w:t>
      </w:r>
      <w:r w:rsidR="00FF08AC">
        <w:rPr>
          <w:rFonts w:asciiTheme="majorEastAsia" w:eastAsiaTheme="majorEastAsia" w:hAnsiTheme="majorEastAsia" w:cs="Segoe UI Symbol" w:hint="eastAsia"/>
          <w:sz w:val="22"/>
        </w:rPr>
        <w:t>。</w:t>
      </w:r>
      <w:r w:rsidR="00817766">
        <w:rPr>
          <w:rFonts w:asciiTheme="majorEastAsia" w:eastAsiaTheme="majorEastAsia" w:hAnsiTheme="majorEastAsia" w:cs="Segoe UI Symbol" w:hint="eastAsia"/>
          <w:sz w:val="22"/>
        </w:rPr>
        <w:t>しかし、彼女は平然として言いました。「大丈夫、私そんなこと全然気にして</w:t>
      </w:r>
      <w:r w:rsidR="00817766">
        <w:rPr>
          <w:rFonts w:ascii="Segoe UI Symbol" w:eastAsiaTheme="majorEastAsia" w:hAnsi="Segoe UI Symbol" w:cs="Segoe UI Symbol" w:hint="eastAsia"/>
          <w:sz w:val="22"/>
        </w:rPr>
        <w:t>いないし、傷付いてもいないから。だって私、銀行口座に親の遺産が三十億ある</w:t>
      </w:r>
      <w:r w:rsidR="00B54FBB">
        <w:rPr>
          <w:rFonts w:ascii="Segoe UI Symbol" w:eastAsiaTheme="majorEastAsia" w:hAnsi="Segoe UI Symbol" w:cs="Segoe UI Symbol" w:hint="eastAsia"/>
          <w:sz w:val="22"/>
        </w:rPr>
        <w:t>んだ</w:t>
      </w:r>
      <w:r w:rsidR="00817766">
        <w:rPr>
          <w:rFonts w:ascii="Segoe UI Symbol" w:eastAsiaTheme="majorEastAsia" w:hAnsi="Segoe UI Symbol" w:cs="Segoe UI Symbol" w:hint="eastAsia"/>
          <w:sz w:val="22"/>
        </w:rPr>
        <w:t>もの」確かにそれだけの大金があれば、財布の中身比べにも動揺しないでしょう。しかし、世の中にはお金では解決できない問題が山ほどあります。ある資産家が臨終の床で医者に叫びました。「先生、いのちを助け</w:t>
      </w:r>
      <w:r w:rsidR="00FF08AC">
        <w:rPr>
          <w:rFonts w:ascii="Segoe UI Symbol" w:eastAsiaTheme="majorEastAsia" w:hAnsi="Segoe UI Symbol" w:cs="Segoe UI Symbol" w:hint="eastAsia"/>
          <w:sz w:val="22"/>
        </w:rPr>
        <w:t>て</w:t>
      </w:r>
      <w:r w:rsidR="00817766">
        <w:rPr>
          <w:rFonts w:ascii="Segoe UI Symbol" w:eastAsiaTheme="majorEastAsia" w:hAnsi="Segoe UI Symbol" w:cs="Segoe UI Symbol" w:hint="eastAsia"/>
          <w:sz w:val="22"/>
        </w:rPr>
        <w:t>くれ！お金ならいくらかかってもいいから。」</w:t>
      </w:r>
    </w:p>
    <w:p w14:paraId="236CE41A" w14:textId="77777777" w:rsidR="00817766" w:rsidRDefault="00817766" w:rsidP="000B5487">
      <w:pPr>
        <w:ind w:firstLineChars="100" w:firstLine="220"/>
        <w:rPr>
          <w:rFonts w:ascii="Segoe UI Symbol" w:eastAsiaTheme="majorEastAsia" w:hAnsi="Segoe UI Symbol" w:cs="Segoe UI Symbol"/>
          <w:sz w:val="22"/>
        </w:rPr>
      </w:pPr>
    </w:p>
    <w:p w14:paraId="23778700" w14:textId="77777777" w:rsidR="00A2457A" w:rsidRPr="001F07CF" w:rsidRDefault="00817766" w:rsidP="000B5487">
      <w:pPr>
        <w:ind w:firstLineChars="100" w:firstLine="220"/>
        <w:rPr>
          <w:rFonts w:asciiTheme="majorEastAsia" w:eastAsiaTheme="majorEastAsia" w:hAnsiTheme="majorEastAsia" w:cs="Segoe UI Symbol"/>
          <w:sz w:val="22"/>
        </w:rPr>
      </w:pPr>
      <w:r>
        <w:rPr>
          <w:rFonts w:ascii="Segoe UI Symbol" w:eastAsiaTheme="majorEastAsia" w:hAnsi="Segoe UI Symbol" w:cs="Segoe UI Symbol" w:hint="eastAsia"/>
          <w:sz w:val="22"/>
        </w:rPr>
        <w:t>この世界には、ただ一人だけ確かな方がいらっしゃいます。それは天地を創造されたまことの神です。この方と心のベルトがしっかりと掛けられている人は、</w:t>
      </w:r>
      <w:r w:rsidR="00B54FBB">
        <w:rPr>
          <w:rFonts w:ascii="Segoe UI Symbol" w:eastAsiaTheme="majorEastAsia" w:hAnsi="Segoe UI Symbol" w:cs="Segoe UI Symbol" w:hint="eastAsia"/>
          <w:sz w:val="22"/>
        </w:rPr>
        <w:t>何</w:t>
      </w:r>
      <w:r>
        <w:rPr>
          <w:rFonts w:ascii="Segoe UI Symbol" w:eastAsiaTheme="majorEastAsia" w:hAnsi="Segoe UI Symbol" w:cs="Segoe UI Symbol" w:hint="eastAsia"/>
          <w:sz w:val="22"/>
        </w:rPr>
        <w:t>が起こってもあわてることは</w:t>
      </w:r>
      <w:r w:rsidR="009B1ECC">
        <w:rPr>
          <w:rFonts w:ascii="Segoe UI Symbol" w:eastAsiaTheme="majorEastAsia" w:hAnsi="Segoe UI Symbol" w:cs="Segoe UI Symbol" w:hint="eastAsia"/>
          <w:sz w:val="22"/>
        </w:rPr>
        <w:t>ありません。あなたはいかがですか。永遠のいのちとは、唯一まことの神と、神が遣わされたイエス・キリストを知ることです。この方</w:t>
      </w:r>
      <w:r w:rsidR="00B54FBB">
        <w:rPr>
          <w:rFonts w:ascii="Segoe UI Symbol" w:eastAsiaTheme="majorEastAsia" w:hAnsi="Segoe UI Symbol" w:cs="Segoe UI Symbol" w:hint="eastAsia"/>
          <w:sz w:val="22"/>
        </w:rPr>
        <w:t>と</w:t>
      </w:r>
      <w:r w:rsidR="009B1ECC">
        <w:rPr>
          <w:rFonts w:ascii="Segoe UI Symbol" w:eastAsiaTheme="majorEastAsia" w:hAnsi="Segoe UI Symbol" w:cs="Segoe UI Symbol" w:hint="eastAsia"/>
          <w:sz w:val="22"/>
        </w:rPr>
        <w:t>しっかり繋がっていれば、そして、この方に支えられているという確信がある人は、何があっても動じることはないのです。</w:t>
      </w:r>
      <w:r>
        <w:rPr>
          <w:rFonts w:ascii="Segoe UI Symbol" w:eastAsiaTheme="majorEastAsia" w:hAnsi="Segoe UI Symbol" w:cs="Segoe UI Symbol" w:hint="eastAsia"/>
          <w:sz w:val="22"/>
        </w:rPr>
        <w:t xml:space="preserve"> </w:t>
      </w:r>
    </w:p>
    <w:p w14:paraId="3B82BE67" w14:textId="77777777" w:rsidR="003A5E03" w:rsidRPr="001F07CF" w:rsidRDefault="003A5E03" w:rsidP="00E94E43">
      <w:pPr>
        <w:rPr>
          <w:rFonts w:asciiTheme="majorEastAsia" w:eastAsiaTheme="majorEastAsia" w:hAnsiTheme="majorEastAsia" w:cs="Segoe UI Symbol"/>
          <w:sz w:val="22"/>
        </w:rPr>
      </w:pPr>
    </w:p>
    <w:p w14:paraId="21CF4020" w14:textId="77777777" w:rsidR="0019572C" w:rsidRPr="001F07CF" w:rsidRDefault="00963CD8" w:rsidP="00963CD8">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Ⅲ．</w:t>
      </w:r>
      <w:r w:rsidR="00196F12">
        <w:rPr>
          <w:rFonts w:asciiTheme="majorEastAsia" w:eastAsiaTheme="majorEastAsia" w:hAnsiTheme="majorEastAsia" w:cs="Segoe UI Symbol" w:hint="eastAsia"/>
          <w:sz w:val="22"/>
        </w:rPr>
        <w:t>救いのわざを成し遂げられた</w:t>
      </w:r>
      <w:r w:rsidRPr="001F07CF">
        <w:rPr>
          <w:rFonts w:asciiTheme="majorEastAsia" w:eastAsiaTheme="majorEastAsia" w:hAnsiTheme="majorEastAsia" w:cs="Segoe UI Symbol" w:hint="eastAsia"/>
          <w:sz w:val="22"/>
        </w:rPr>
        <w:t>イエス・キリスト</w:t>
      </w:r>
      <w:r w:rsidR="0019572C" w:rsidRPr="001F07CF">
        <w:rPr>
          <w:rFonts w:asciiTheme="majorEastAsia" w:eastAsiaTheme="majorEastAsia" w:hAnsiTheme="majorEastAsia" w:cs="Segoe UI Symbol" w:hint="eastAsia"/>
          <w:sz w:val="22"/>
        </w:rPr>
        <w:t>（4-5）</w:t>
      </w:r>
    </w:p>
    <w:p w14:paraId="26DBC2C6" w14:textId="77777777" w:rsidR="00963CD8" w:rsidRPr="001F07CF" w:rsidRDefault="00963CD8" w:rsidP="00963CD8">
      <w:pPr>
        <w:ind w:firstLineChars="100" w:firstLine="220"/>
        <w:rPr>
          <w:rFonts w:asciiTheme="majorEastAsia" w:eastAsiaTheme="majorEastAsia" w:hAnsiTheme="majorEastAsia" w:cs="Segoe UI Symbol"/>
          <w:sz w:val="22"/>
        </w:rPr>
      </w:pPr>
    </w:p>
    <w:p w14:paraId="57CBF3C7" w14:textId="77777777" w:rsidR="0019572C" w:rsidRPr="001F07CF" w:rsidRDefault="00BB477F" w:rsidP="0019572C">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 xml:space="preserve">　</w:t>
      </w:r>
      <w:r w:rsidR="001F07CF" w:rsidRPr="001F07CF">
        <w:rPr>
          <w:rFonts w:asciiTheme="majorEastAsia" w:eastAsiaTheme="majorEastAsia" w:hAnsiTheme="majorEastAsia" w:cs="Segoe UI Symbol" w:hint="eastAsia"/>
          <w:sz w:val="22"/>
        </w:rPr>
        <w:t>では、</w:t>
      </w:r>
      <w:r w:rsidRPr="001F07CF">
        <w:rPr>
          <w:rFonts w:asciiTheme="majorEastAsia" w:eastAsiaTheme="majorEastAsia" w:hAnsiTheme="majorEastAsia" w:cs="Segoe UI Symbol" w:hint="eastAsia"/>
          <w:sz w:val="22"/>
        </w:rPr>
        <w:t>どうしてイエス・キリストによ</w:t>
      </w:r>
      <w:r w:rsidR="009B1ECC">
        <w:rPr>
          <w:rFonts w:asciiTheme="majorEastAsia" w:eastAsiaTheme="majorEastAsia" w:hAnsiTheme="majorEastAsia" w:cs="Segoe UI Symbol" w:hint="eastAsia"/>
          <w:sz w:val="22"/>
        </w:rPr>
        <w:t>らなければ</w:t>
      </w:r>
      <w:r w:rsidRPr="001F07CF">
        <w:rPr>
          <w:rFonts w:asciiTheme="majorEastAsia" w:eastAsiaTheme="majorEastAsia" w:hAnsiTheme="majorEastAsia" w:cs="Segoe UI Symbol" w:hint="eastAsia"/>
          <w:sz w:val="22"/>
        </w:rPr>
        <w:t>、永遠のいのちを得</w:t>
      </w:r>
      <w:r w:rsidR="00BA686B">
        <w:rPr>
          <w:rFonts w:asciiTheme="majorEastAsia" w:eastAsiaTheme="majorEastAsia" w:hAnsiTheme="majorEastAsia" w:cs="Segoe UI Symbol" w:hint="eastAsia"/>
          <w:sz w:val="22"/>
        </w:rPr>
        <w:t>ることができないのでしょうか。</w:t>
      </w:r>
      <w:r w:rsidRPr="001F07CF">
        <w:rPr>
          <w:rFonts w:asciiTheme="majorEastAsia" w:eastAsiaTheme="majorEastAsia" w:hAnsiTheme="majorEastAsia" w:cs="Segoe UI Symbol" w:hint="eastAsia"/>
          <w:sz w:val="22"/>
        </w:rPr>
        <w:t>それは、御子イエス・キリストが十字架で私たちの罪の贖いを成し遂げてくださったからです。</w:t>
      </w:r>
      <w:r w:rsidR="0019572C" w:rsidRPr="001F07CF">
        <w:rPr>
          <w:rFonts w:asciiTheme="majorEastAsia" w:eastAsiaTheme="majorEastAsia" w:hAnsiTheme="majorEastAsia" w:cs="Segoe UI Symbol" w:hint="eastAsia"/>
          <w:sz w:val="22"/>
        </w:rPr>
        <w:t>4節と5節をご覧ください。</w:t>
      </w:r>
      <w:r w:rsidR="0019572C" w:rsidRPr="001F07CF">
        <w:rPr>
          <w:rFonts w:asciiTheme="majorEastAsia" w:eastAsiaTheme="majorEastAsia" w:hAnsiTheme="majorEastAsia" w:cs="Segoe UI Symbol" w:hint="eastAsia"/>
          <w:color w:val="0000FF"/>
          <w:sz w:val="22"/>
        </w:rPr>
        <w:t>「わたしが行うようにと、あなたが与えてくださったわざを成し遂げて、わたしは地上であなたの栄光を現しました</w:t>
      </w:r>
      <w:r w:rsidR="00552382">
        <w:rPr>
          <w:rFonts w:asciiTheme="majorEastAsia" w:eastAsiaTheme="majorEastAsia" w:hAnsiTheme="majorEastAsia" w:cs="Segoe UI Symbol" w:hint="eastAsia"/>
          <w:color w:val="0000FF"/>
          <w:sz w:val="22"/>
        </w:rPr>
        <w:t>。</w:t>
      </w:r>
      <w:r w:rsidR="0019572C" w:rsidRPr="001F07CF">
        <w:rPr>
          <w:rFonts w:asciiTheme="majorEastAsia" w:eastAsiaTheme="majorEastAsia" w:hAnsiTheme="majorEastAsia" w:cs="Segoe UI Symbol" w:hint="eastAsia"/>
          <w:color w:val="0000FF"/>
          <w:sz w:val="22"/>
        </w:rPr>
        <w:t>父よ、今、あなたご自身が御前でわたしの栄光を現してください。世界が始まる前に一緒に持っていたあの栄光を。」</w:t>
      </w:r>
    </w:p>
    <w:p w14:paraId="46540EEE" w14:textId="77777777" w:rsidR="0019572C" w:rsidRPr="001F07CF" w:rsidRDefault="0019572C" w:rsidP="0019572C">
      <w:pPr>
        <w:rPr>
          <w:rFonts w:asciiTheme="majorEastAsia" w:eastAsiaTheme="majorEastAsia" w:hAnsiTheme="majorEastAsia" w:cs="Segoe UI Symbol"/>
          <w:sz w:val="22"/>
        </w:rPr>
      </w:pPr>
    </w:p>
    <w:p w14:paraId="21CDA10C" w14:textId="77777777" w:rsidR="0019572C" w:rsidRPr="001F07CF" w:rsidRDefault="0019572C" w:rsidP="0019572C">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イエス様は、神のわざを行うようにと、神から遣わされました。そのわざとは何でしょうか。</w:t>
      </w:r>
      <w:r w:rsidR="00B54FBB">
        <w:rPr>
          <w:rFonts w:asciiTheme="majorEastAsia" w:eastAsiaTheme="majorEastAsia" w:hAnsiTheme="majorEastAsia" w:cs="Segoe UI Symbol" w:hint="eastAsia"/>
          <w:sz w:val="22"/>
        </w:rPr>
        <w:t>十字架</w:t>
      </w:r>
      <w:r w:rsidR="00BA686B">
        <w:rPr>
          <w:rFonts w:asciiTheme="majorEastAsia" w:eastAsiaTheme="majorEastAsia" w:hAnsiTheme="majorEastAsia" w:cs="Segoe UI Symbol" w:hint="eastAsia"/>
          <w:sz w:val="22"/>
        </w:rPr>
        <w:t>と復活</w:t>
      </w:r>
      <w:r w:rsidR="00B54FBB">
        <w:rPr>
          <w:rFonts w:asciiTheme="majorEastAsia" w:eastAsiaTheme="majorEastAsia" w:hAnsiTheme="majorEastAsia" w:cs="Segoe UI Symbol" w:hint="eastAsia"/>
          <w:sz w:val="22"/>
        </w:rPr>
        <w:t>です。</w:t>
      </w:r>
      <w:r w:rsidRPr="001F07CF">
        <w:rPr>
          <w:rFonts w:asciiTheme="majorEastAsia" w:eastAsiaTheme="majorEastAsia" w:hAnsiTheme="majorEastAsia" w:cs="Segoe UI Symbol" w:hint="eastAsia"/>
          <w:sz w:val="22"/>
        </w:rPr>
        <w:t>イエス様は多くの奇跡を行いました</w:t>
      </w:r>
      <w:r w:rsidR="00AB6EF4" w:rsidRPr="001F07CF">
        <w:rPr>
          <w:rFonts w:asciiTheme="majorEastAsia" w:eastAsiaTheme="majorEastAsia" w:hAnsiTheme="majorEastAsia" w:cs="Segoe UI Symbol" w:hint="eastAsia"/>
          <w:sz w:val="22"/>
        </w:rPr>
        <w:t>が、その中でも</w:t>
      </w:r>
      <w:r w:rsidRPr="001F07CF">
        <w:rPr>
          <w:rFonts w:asciiTheme="majorEastAsia" w:eastAsiaTheme="majorEastAsia" w:hAnsiTheme="majorEastAsia" w:cs="Segoe UI Symbol" w:hint="eastAsia"/>
          <w:sz w:val="22"/>
        </w:rPr>
        <w:t>最も大きなわざは、十字架に掛かって死なれ</w:t>
      </w:r>
      <w:r w:rsidR="00BA686B">
        <w:rPr>
          <w:rFonts w:asciiTheme="majorEastAsia" w:eastAsiaTheme="majorEastAsia" w:hAnsiTheme="majorEastAsia" w:cs="Segoe UI Symbol" w:hint="eastAsia"/>
          <w:sz w:val="22"/>
        </w:rPr>
        <w:t>、三日目によみがえられる</w:t>
      </w:r>
      <w:r w:rsidRPr="001F07CF">
        <w:rPr>
          <w:rFonts w:asciiTheme="majorEastAsia" w:eastAsiaTheme="majorEastAsia" w:hAnsiTheme="majorEastAsia" w:cs="Segoe UI Symbol" w:hint="eastAsia"/>
          <w:sz w:val="22"/>
        </w:rPr>
        <w:t>ことでした。イエス様は、そのわざを成し遂げ</w:t>
      </w:r>
      <w:r w:rsidR="00AB6EF4" w:rsidRPr="001F07CF">
        <w:rPr>
          <w:rFonts w:asciiTheme="majorEastAsia" w:eastAsiaTheme="majorEastAsia" w:hAnsiTheme="majorEastAsia" w:cs="Segoe UI Symbol" w:hint="eastAsia"/>
          <w:sz w:val="22"/>
        </w:rPr>
        <w:t>て、</w:t>
      </w:r>
      <w:r w:rsidRPr="001F07CF">
        <w:rPr>
          <w:rFonts w:asciiTheme="majorEastAsia" w:eastAsiaTheme="majorEastAsia" w:hAnsiTheme="majorEastAsia" w:cs="Segoe UI Symbol" w:hint="eastAsia"/>
          <w:sz w:val="22"/>
        </w:rPr>
        <w:t>地上で</w:t>
      </w:r>
      <w:r w:rsidR="00AB6EF4" w:rsidRPr="001F07CF">
        <w:rPr>
          <w:rFonts w:asciiTheme="majorEastAsia" w:eastAsiaTheme="majorEastAsia" w:hAnsiTheme="majorEastAsia" w:cs="Segoe UI Symbol" w:hint="eastAsia"/>
          <w:sz w:val="22"/>
        </w:rPr>
        <w:t>神の</w:t>
      </w:r>
      <w:r w:rsidRPr="001F07CF">
        <w:rPr>
          <w:rFonts w:asciiTheme="majorEastAsia" w:eastAsiaTheme="majorEastAsia" w:hAnsiTheme="majorEastAsia" w:cs="Segoe UI Symbol" w:hint="eastAsia"/>
          <w:sz w:val="22"/>
        </w:rPr>
        <w:t>栄光を現し</w:t>
      </w:r>
      <w:r w:rsidR="00B54FBB">
        <w:rPr>
          <w:rFonts w:asciiTheme="majorEastAsia" w:eastAsiaTheme="majorEastAsia" w:hAnsiTheme="majorEastAsia" w:cs="Segoe UI Symbol" w:hint="eastAsia"/>
          <w:sz w:val="22"/>
        </w:rPr>
        <w:t>たのです</w:t>
      </w:r>
      <w:r w:rsidRPr="001F07CF">
        <w:rPr>
          <w:rFonts w:asciiTheme="majorEastAsia" w:eastAsiaTheme="majorEastAsia" w:hAnsiTheme="majorEastAsia" w:cs="Segoe UI Symbol" w:hint="eastAsia"/>
          <w:sz w:val="22"/>
        </w:rPr>
        <w:t>。</w:t>
      </w:r>
    </w:p>
    <w:p w14:paraId="68A80201" w14:textId="77777777" w:rsidR="00AB6EF4" w:rsidRPr="001F07CF" w:rsidRDefault="00AB6EF4" w:rsidP="0019572C">
      <w:pPr>
        <w:ind w:firstLineChars="100" w:firstLine="220"/>
        <w:rPr>
          <w:rFonts w:asciiTheme="majorEastAsia" w:eastAsiaTheme="majorEastAsia" w:hAnsiTheme="majorEastAsia" w:cs="Segoe UI Symbol"/>
          <w:sz w:val="22"/>
        </w:rPr>
      </w:pPr>
    </w:p>
    <w:p w14:paraId="1061C67E" w14:textId="77777777" w:rsidR="00981715" w:rsidRPr="001F07CF" w:rsidRDefault="00BB477F" w:rsidP="0019572C">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私たち人間は生まれながら罪を持っています。</w:t>
      </w:r>
      <w:r w:rsidR="00AB6EF4" w:rsidRPr="001F07CF">
        <w:rPr>
          <w:rFonts w:asciiTheme="majorEastAsia" w:eastAsiaTheme="majorEastAsia" w:hAnsiTheme="majorEastAsia" w:cs="Segoe UI Symbol" w:hint="eastAsia"/>
          <w:sz w:val="22"/>
        </w:rPr>
        <w:t>ですから、</w:t>
      </w:r>
      <w:r w:rsidRPr="001F07CF">
        <w:rPr>
          <w:rFonts w:asciiTheme="majorEastAsia" w:eastAsiaTheme="majorEastAsia" w:hAnsiTheme="majorEastAsia" w:cs="Segoe UI Symbol" w:hint="eastAsia"/>
          <w:sz w:val="22"/>
        </w:rPr>
        <w:t>だれにも教えられなくても、わがままで、自分さえよければよいと考えるエゴイズムであるわけです。それは最初の人間アダムとエバが罪に陥ったからです。その結果、アダムの子孫として生まれて</w:t>
      </w:r>
      <w:r w:rsidR="003A5E03" w:rsidRPr="001F07CF">
        <w:rPr>
          <w:rFonts w:asciiTheme="majorEastAsia" w:eastAsiaTheme="majorEastAsia" w:hAnsiTheme="majorEastAsia" w:cs="Segoe UI Symbol" w:hint="eastAsia"/>
          <w:sz w:val="22"/>
        </w:rPr>
        <w:t>来るものは</w:t>
      </w:r>
      <w:r w:rsidR="00BA686B">
        <w:rPr>
          <w:rFonts w:asciiTheme="majorEastAsia" w:eastAsiaTheme="majorEastAsia" w:hAnsiTheme="majorEastAsia" w:cs="Segoe UI Symbol" w:hint="eastAsia"/>
          <w:sz w:val="22"/>
        </w:rPr>
        <w:t>皆、</w:t>
      </w:r>
      <w:r w:rsidR="003A5E03" w:rsidRPr="001F07CF">
        <w:rPr>
          <w:rFonts w:asciiTheme="majorEastAsia" w:eastAsiaTheme="majorEastAsia" w:hAnsiTheme="majorEastAsia" w:cs="Segoe UI Symbol" w:hint="eastAsia"/>
          <w:sz w:val="22"/>
        </w:rPr>
        <w:t>その人が欲する</w:t>
      </w:r>
      <w:r w:rsidR="00BA686B">
        <w:rPr>
          <w:rFonts w:asciiTheme="majorEastAsia" w:eastAsiaTheme="majorEastAsia" w:hAnsiTheme="majorEastAsia" w:cs="Segoe UI Symbol" w:hint="eastAsia"/>
          <w:sz w:val="22"/>
        </w:rPr>
        <w:t>か</w:t>
      </w:r>
      <w:r w:rsidR="003A5E03" w:rsidRPr="001F07CF">
        <w:rPr>
          <w:rFonts w:asciiTheme="majorEastAsia" w:eastAsiaTheme="majorEastAsia" w:hAnsiTheme="majorEastAsia" w:cs="Segoe UI Symbol" w:hint="eastAsia"/>
          <w:sz w:val="22"/>
        </w:rPr>
        <w:t>否</w:t>
      </w:r>
      <w:r w:rsidR="00BA686B">
        <w:rPr>
          <w:rFonts w:asciiTheme="majorEastAsia" w:eastAsiaTheme="majorEastAsia" w:hAnsiTheme="majorEastAsia" w:cs="Segoe UI Symbol" w:hint="eastAsia"/>
          <w:sz w:val="22"/>
        </w:rPr>
        <w:t>か</w:t>
      </w:r>
      <w:r w:rsidR="003A5E03" w:rsidRPr="001F07CF">
        <w:rPr>
          <w:rFonts w:asciiTheme="majorEastAsia" w:eastAsiaTheme="majorEastAsia" w:hAnsiTheme="majorEastAsia" w:cs="Segoe UI Symbol" w:hint="eastAsia"/>
          <w:sz w:val="22"/>
        </w:rPr>
        <w:t>にかかわ</w:t>
      </w:r>
      <w:r w:rsidR="00BA686B">
        <w:rPr>
          <w:rFonts w:asciiTheme="majorEastAsia" w:eastAsiaTheme="majorEastAsia" w:hAnsiTheme="majorEastAsia" w:cs="Segoe UI Symbol" w:hint="eastAsia"/>
          <w:sz w:val="22"/>
        </w:rPr>
        <w:t>りなく</w:t>
      </w:r>
      <w:r w:rsidR="003A5E03" w:rsidRPr="001F07CF">
        <w:rPr>
          <w:rFonts w:asciiTheme="majorEastAsia" w:eastAsiaTheme="majorEastAsia" w:hAnsiTheme="majorEastAsia" w:cs="Segoe UI Symbol" w:hint="eastAsia"/>
          <w:sz w:val="22"/>
        </w:rPr>
        <w:t>、罪を持って生まれてくるのです。これを原罪といいますが、それを持っている限り、だれに教えられなくても罪を犯すのです。罪は、私たちの行いだけによらず、私たちの思いと言葉と行いによって犯します。よくないことを考え、それが心から口に出て、人を傷つけ、ついにはそれが行為にまで至り、神の御心をも、ほかの人をも傷つけてしまうのです。その罪には必ず償いが求められるわけで、その償いを果たし終えるまでは、どこまでも追いかけてきます。ですから、いつも何かに追われているような気がしてならないのです。平安がありません。その償いとは何ですか。聖書は、その償いは「死」であると言っています。その罪のために私たちは死ななければな</w:t>
      </w:r>
      <w:r w:rsidR="00BA686B">
        <w:rPr>
          <w:rFonts w:asciiTheme="majorEastAsia" w:eastAsiaTheme="majorEastAsia" w:hAnsiTheme="majorEastAsia" w:cs="Segoe UI Symbol" w:hint="eastAsia"/>
          <w:sz w:val="22"/>
        </w:rPr>
        <w:t>りませんでしたが、</w:t>
      </w:r>
      <w:r w:rsidR="003A5E03" w:rsidRPr="001F07CF">
        <w:rPr>
          <w:rFonts w:asciiTheme="majorEastAsia" w:eastAsiaTheme="majorEastAsia" w:hAnsiTheme="majorEastAsia" w:cs="Segoe UI Symbol" w:hint="eastAsia"/>
          <w:sz w:val="22"/>
        </w:rPr>
        <w:t>私たちが死しなくてもよいように、神がその解決の道を備えてくださいました。それが十字架</w:t>
      </w:r>
      <w:r w:rsidR="00B54FBB">
        <w:rPr>
          <w:rFonts w:asciiTheme="majorEastAsia" w:eastAsiaTheme="majorEastAsia" w:hAnsiTheme="majorEastAsia" w:cs="Segoe UI Symbol" w:hint="eastAsia"/>
          <w:sz w:val="22"/>
        </w:rPr>
        <w:t>なの</w:t>
      </w:r>
      <w:r w:rsidR="003A5E03" w:rsidRPr="001F07CF">
        <w:rPr>
          <w:rFonts w:asciiTheme="majorEastAsia" w:eastAsiaTheme="majorEastAsia" w:hAnsiTheme="majorEastAsia" w:cs="Segoe UI Symbol" w:hint="eastAsia"/>
          <w:sz w:val="22"/>
        </w:rPr>
        <w:t>です。イエス・キリストは、私たちの罪の身代わりとして、十字架にかかって死んでくださいました。ですから、この方を、あなたの罪からの救い主として信じるなら、あなたは救われるのです。永遠のいのちを持つことができ</w:t>
      </w:r>
      <w:r w:rsidR="00BA686B">
        <w:rPr>
          <w:rFonts w:asciiTheme="majorEastAsia" w:eastAsiaTheme="majorEastAsia" w:hAnsiTheme="majorEastAsia" w:cs="Segoe UI Symbol" w:hint="eastAsia"/>
          <w:sz w:val="22"/>
        </w:rPr>
        <w:t>るのです</w:t>
      </w:r>
      <w:r w:rsidR="003A5E03" w:rsidRPr="001F07CF">
        <w:rPr>
          <w:rFonts w:asciiTheme="majorEastAsia" w:eastAsiaTheme="majorEastAsia" w:hAnsiTheme="majorEastAsia" w:cs="Segoe UI Symbol" w:hint="eastAsia"/>
          <w:sz w:val="22"/>
        </w:rPr>
        <w:t>。</w:t>
      </w:r>
    </w:p>
    <w:p w14:paraId="1208995B" w14:textId="77777777" w:rsidR="003A5E03" w:rsidRPr="001F07CF" w:rsidRDefault="003A5E03" w:rsidP="00E94E43">
      <w:pPr>
        <w:rPr>
          <w:rFonts w:asciiTheme="majorEastAsia" w:eastAsiaTheme="majorEastAsia" w:hAnsiTheme="majorEastAsia" w:cs="Segoe UI Symbol"/>
          <w:sz w:val="22"/>
        </w:rPr>
      </w:pPr>
    </w:p>
    <w:p w14:paraId="6EEFF9C5" w14:textId="77777777" w:rsidR="00BA686B" w:rsidRDefault="003A5E03" w:rsidP="00E94E43">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 xml:space="preserve">　永遠のいのちは、死んでから持つ</w:t>
      </w:r>
      <w:r w:rsidR="00BA686B">
        <w:rPr>
          <w:rFonts w:asciiTheme="majorEastAsia" w:eastAsiaTheme="majorEastAsia" w:hAnsiTheme="majorEastAsia" w:cs="Segoe UI Symbol" w:hint="eastAsia"/>
          <w:sz w:val="22"/>
        </w:rPr>
        <w:t>も</w:t>
      </w:r>
      <w:r w:rsidRPr="001F07CF">
        <w:rPr>
          <w:rFonts w:asciiTheme="majorEastAsia" w:eastAsiaTheme="majorEastAsia" w:hAnsiTheme="majorEastAsia" w:cs="Segoe UI Symbol" w:hint="eastAsia"/>
          <w:sz w:val="22"/>
        </w:rPr>
        <w:t>のではありません。むしろ、この地上に生きている時に持つ</w:t>
      </w:r>
      <w:r w:rsidR="00552382">
        <w:rPr>
          <w:rFonts w:asciiTheme="majorEastAsia" w:eastAsiaTheme="majorEastAsia" w:hAnsiTheme="majorEastAsia" w:cs="Segoe UI Symbol" w:hint="eastAsia"/>
          <w:sz w:val="22"/>
        </w:rPr>
        <w:t>ものです。</w:t>
      </w:r>
    </w:p>
    <w:p w14:paraId="074DDFE0" w14:textId="77777777" w:rsidR="00BA686B" w:rsidRDefault="003E1F01" w:rsidP="00E94E43">
      <w:pPr>
        <w:rPr>
          <w:rFonts w:asciiTheme="majorEastAsia" w:eastAsiaTheme="majorEastAsia" w:hAnsiTheme="majorEastAsia" w:cs="Segoe UI Symbol"/>
          <w:color w:val="0000FF"/>
          <w:sz w:val="22"/>
        </w:rPr>
      </w:pPr>
      <w:r w:rsidRPr="00552382">
        <w:rPr>
          <w:rFonts w:asciiTheme="majorEastAsia" w:eastAsiaTheme="majorEastAsia" w:hAnsiTheme="majorEastAsia" w:cs="Segoe UI Symbol" w:hint="eastAsia"/>
          <w:color w:val="0000FF"/>
          <w:sz w:val="22"/>
        </w:rPr>
        <w:t>「私たちの齢は70年、健やかであっても80年です。そのほとんどは、労苦と災いです。瞬く間に時は過ぎ、私たちは飛び去ります。」</w:t>
      </w:r>
      <w:r w:rsidR="00AB6EF4" w:rsidRPr="00552382">
        <w:rPr>
          <w:rFonts w:asciiTheme="majorEastAsia" w:eastAsiaTheme="majorEastAsia" w:hAnsiTheme="majorEastAsia" w:cs="Segoe UI Symbol" w:hint="eastAsia"/>
          <w:color w:val="0000FF"/>
          <w:sz w:val="22"/>
        </w:rPr>
        <w:t>（</w:t>
      </w:r>
      <w:r w:rsidRPr="00552382">
        <w:rPr>
          <w:rFonts w:asciiTheme="majorEastAsia" w:eastAsiaTheme="majorEastAsia" w:hAnsiTheme="majorEastAsia" w:cs="Segoe UI Symbol" w:hint="eastAsia"/>
          <w:color w:val="0000FF"/>
          <w:sz w:val="22"/>
        </w:rPr>
        <w:t>詩篇90:10</w:t>
      </w:r>
      <w:r w:rsidR="00AB6EF4" w:rsidRPr="00552382">
        <w:rPr>
          <w:rFonts w:asciiTheme="majorEastAsia" w:eastAsiaTheme="majorEastAsia" w:hAnsiTheme="majorEastAsia" w:cs="Segoe UI Symbol" w:hint="eastAsia"/>
          <w:color w:val="0000FF"/>
          <w:sz w:val="22"/>
        </w:rPr>
        <w:t>）</w:t>
      </w:r>
    </w:p>
    <w:p w14:paraId="519237AA" w14:textId="77777777" w:rsidR="003E1F01" w:rsidRPr="001F07CF" w:rsidRDefault="00AB6EF4" w:rsidP="00E94E43">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では</w:t>
      </w:r>
      <w:r w:rsidR="003E1F01" w:rsidRPr="001F07CF">
        <w:rPr>
          <w:rFonts w:asciiTheme="majorEastAsia" w:eastAsiaTheme="majorEastAsia" w:hAnsiTheme="majorEastAsia" w:cs="Segoe UI Symbol" w:hint="eastAsia"/>
          <w:sz w:val="22"/>
        </w:rPr>
        <w:t>、死んだら</w:t>
      </w:r>
      <w:r w:rsidR="00B54FBB">
        <w:rPr>
          <w:rFonts w:asciiTheme="majorEastAsia" w:eastAsiaTheme="majorEastAsia" w:hAnsiTheme="majorEastAsia" w:cs="Segoe UI Symbol" w:hint="eastAsia"/>
          <w:sz w:val="22"/>
        </w:rPr>
        <w:t>ど</w:t>
      </w:r>
      <w:r w:rsidR="00541BD7">
        <w:rPr>
          <w:rFonts w:asciiTheme="majorEastAsia" w:eastAsiaTheme="majorEastAsia" w:hAnsiTheme="majorEastAsia" w:cs="Segoe UI Symbol" w:hint="eastAsia"/>
          <w:sz w:val="22"/>
        </w:rPr>
        <w:t>うなって</w:t>
      </w:r>
      <w:r w:rsidR="00B54FBB">
        <w:rPr>
          <w:rFonts w:asciiTheme="majorEastAsia" w:eastAsiaTheme="majorEastAsia" w:hAnsiTheme="majorEastAsia" w:cs="Segoe UI Symbol" w:hint="eastAsia"/>
          <w:sz w:val="22"/>
        </w:rPr>
        <w:t>しまうのでしょうか。死んだら消えて</w:t>
      </w:r>
      <w:r w:rsidR="003E1F01" w:rsidRPr="001F07CF">
        <w:rPr>
          <w:rFonts w:asciiTheme="majorEastAsia" w:eastAsiaTheme="majorEastAsia" w:hAnsiTheme="majorEastAsia" w:cs="Segoe UI Symbol" w:hint="eastAsia"/>
          <w:sz w:val="22"/>
        </w:rPr>
        <w:t>無くなってしまうので</w:t>
      </w:r>
      <w:r w:rsidR="00BA686B">
        <w:rPr>
          <w:rFonts w:asciiTheme="majorEastAsia" w:eastAsiaTheme="majorEastAsia" w:hAnsiTheme="majorEastAsia" w:cs="Segoe UI Symbol" w:hint="eastAsia"/>
          <w:sz w:val="22"/>
        </w:rPr>
        <w:t>はありません。</w:t>
      </w:r>
      <w:r w:rsidR="003E1F01" w:rsidRPr="001F07CF">
        <w:rPr>
          <w:rFonts w:asciiTheme="majorEastAsia" w:eastAsiaTheme="majorEastAsia" w:hAnsiTheme="majorEastAsia" w:cs="Segoe UI Symbol" w:hint="eastAsia"/>
          <w:sz w:val="22"/>
        </w:rPr>
        <w:t>では、何かに生まれ変わるので</w:t>
      </w:r>
      <w:r w:rsidR="00B54FBB">
        <w:rPr>
          <w:rFonts w:asciiTheme="majorEastAsia" w:eastAsiaTheme="majorEastAsia" w:hAnsiTheme="majorEastAsia" w:cs="Segoe UI Symbol" w:hint="eastAsia"/>
          <w:sz w:val="22"/>
        </w:rPr>
        <w:t>すか。違います。</w:t>
      </w:r>
      <w:r w:rsidR="003E1F01" w:rsidRPr="001F07CF">
        <w:rPr>
          <w:rFonts w:asciiTheme="majorEastAsia" w:eastAsiaTheme="majorEastAsia" w:hAnsiTheme="majorEastAsia" w:cs="Segoe UI Symbol" w:hint="eastAsia"/>
          <w:sz w:val="22"/>
        </w:rPr>
        <w:t>私たちは皆、信仰のある人もない人も、死んだら肉体は</w:t>
      </w:r>
      <w:r w:rsidR="00552382">
        <w:rPr>
          <w:rFonts w:asciiTheme="majorEastAsia" w:eastAsiaTheme="majorEastAsia" w:hAnsiTheme="majorEastAsia" w:cs="Segoe UI Symbol" w:hint="eastAsia"/>
          <w:sz w:val="22"/>
        </w:rPr>
        <w:t>消えて無くなりますが、</w:t>
      </w:r>
      <w:r w:rsidR="003E1F01" w:rsidRPr="001F07CF">
        <w:rPr>
          <w:rFonts w:asciiTheme="majorEastAsia" w:eastAsiaTheme="majorEastAsia" w:hAnsiTheme="majorEastAsia" w:cs="Segoe UI Symbol" w:hint="eastAsia"/>
          <w:sz w:val="22"/>
        </w:rPr>
        <w:t>霊魂は永遠に生きるのです。問題は、その永遠をどこで生きるのかということです。聖書は、まことの神を知らなければ永遠の滅びに行くと言っています。イエス・キリストを信じなければ、火と硫黄の池に投げ込まれる</w:t>
      </w:r>
      <w:r w:rsidR="00552382">
        <w:rPr>
          <w:rFonts w:asciiTheme="majorEastAsia" w:eastAsiaTheme="majorEastAsia" w:hAnsiTheme="majorEastAsia" w:cs="Segoe UI Symbol" w:hint="eastAsia"/>
          <w:sz w:val="22"/>
        </w:rPr>
        <w:t>のです</w:t>
      </w:r>
      <w:r w:rsidRPr="001F07CF">
        <w:rPr>
          <w:rFonts w:asciiTheme="majorEastAsia" w:eastAsiaTheme="majorEastAsia" w:hAnsiTheme="majorEastAsia" w:cs="Segoe UI Symbol" w:hint="eastAsia"/>
          <w:sz w:val="22"/>
        </w:rPr>
        <w:t>（</w:t>
      </w:r>
      <w:r w:rsidR="003E1F01" w:rsidRPr="001F07CF">
        <w:rPr>
          <w:rFonts w:asciiTheme="majorEastAsia" w:eastAsiaTheme="majorEastAsia" w:hAnsiTheme="majorEastAsia" w:cs="Segoe UI Symbol" w:hint="eastAsia"/>
          <w:sz w:val="22"/>
        </w:rPr>
        <w:t>黙示録20:15</w:t>
      </w:r>
      <w:r w:rsidRPr="001F07CF">
        <w:rPr>
          <w:rFonts w:asciiTheme="majorEastAsia" w:eastAsiaTheme="majorEastAsia" w:hAnsiTheme="majorEastAsia" w:cs="Segoe UI Symbol" w:hint="eastAsia"/>
          <w:sz w:val="22"/>
        </w:rPr>
        <w:t>）</w:t>
      </w:r>
      <w:r w:rsidR="003E1F01" w:rsidRPr="001F07CF">
        <w:rPr>
          <w:rFonts w:asciiTheme="majorEastAsia" w:eastAsiaTheme="majorEastAsia" w:hAnsiTheme="majorEastAsia" w:cs="Segoe UI Symbol" w:hint="eastAsia"/>
          <w:sz w:val="22"/>
        </w:rPr>
        <w:t>。死んだらすべてが終わるといいますが、そうではありません。</w:t>
      </w:r>
      <w:r w:rsidR="00963CD8" w:rsidRPr="001F07CF">
        <w:rPr>
          <w:rFonts w:asciiTheme="majorEastAsia" w:eastAsiaTheme="majorEastAsia" w:hAnsiTheme="majorEastAsia" w:cs="Segoe UI Symbol" w:hint="eastAsia"/>
          <w:sz w:val="22"/>
        </w:rPr>
        <w:t>燃える火の中で永遠に生き</w:t>
      </w:r>
      <w:r w:rsidR="00552382">
        <w:rPr>
          <w:rFonts w:asciiTheme="majorEastAsia" w:eastAsiaTheme="majorEastAsia" w:hAnsiTheme="majorEastAsia" w:cs="Segoe UI Symbol" w:hint="eastAsia"/>
          <w:sz w:val="22"/>
        </w:rPr>
        <w:t>なければならないのです。それほど</w:t>
      </w:r>
      <w:r w:rsidR="00963CD8" w:rsidRPr="001F07CF">
        <w:rPr>
          <w:rFonts w:asciiTheme="majorEastAsia" w:eastAsiaTheme="majorEastAsia" w:hAnsiTheme="majorEastAsia" w:cs="Segoe UI Symbol" w:hint="eastAsia"/>
          <w:sz w:val="22"/>
        </w:rPr>
        <w:t>恐ろしいこと</w:t>
      </w:r>
      <w:r w:rsidR="00541BD7">
        <w:rPr>
          <w:rFonts w:asciiTheme="majorEastAsia" w:eastAsiaTheme="majorEastAsia" w:hAnsiTheme="majorEastAsia" w:cs="Segoe UI Symbol" w:hint="eastAsia"/>
          <w:sz w:val="22"/>
        </w:rPr>
        <w:t>はありません</w:t>
      </w:r>
      <w:r w:rsidR="00BA686B">
        <w:rPr>
          <w:rFonts w:asciiTheme="majorEastAsia" w:eastAsiaTheme="majorEastAsia" w:hAnsiTheme="majorEastAsia" w:cs="Segoe UI Symbol" w:hint="eastAsia"/>
          <w:sz w:val="22"/>
        </w:rPr>
        <w:t>。</w:t>
      </w:r>
      <w:r w:rsidR="00963CD8" w:rsidRPr="001F07CF">
        <w:rPr>
          <w:rFonts w:asciiTheme="majorEastAsia" w:eastAsiaTheme="majorEastAsia" w:hAnsiTheme="majorEastAsia" w:cs="Segoe UI Symbol" w:hint="eastAsia"/>
          <w:sz w:val="22"/>
        </w:rPr>
        <w:t>聖書はそのことを厳かに教えています。</w:t>
      </w:r>
      <w:r w:rsidR="00552382">
        <w:rPr>
          <w:rFonts w:asciiTheme="majorEastAsia" w:eastAsiaTheme="majorEastAsia" w:hAnsiTheme="majorEastAsia" w:cs="Segoe UI Symbol" w:hint="eastAsia"/>
          <w:sz w:val="22"/>
        </w:rPr>
        <w:t>脅しているのではありません。それが真実で</w:t>
      </w:r>
      <w:r w:rsidR="00B54FBB">
        <w:rPr>
          <w:rFonts w:asciiTheme="majorEastAsia" w:eastAsiaTheme="majorEastAsia" w:hAnsiTheme="majorEastAsia" w:cs="Segoe UI Symbol" w:hint="eastAsia"/>
          <w:sz w:val="22"/>
        </w:rPr>
        <w:t>す</w:t>
      </w:r>
      <w:r w:rsidR="00552382">
        <w:rPr>
          <w:rFonts w:asciiTheme="majorEastAsia" w:eastAsiaTheme="majorEastAsia" w:hAnsiTheme="majorEastAsia" w:cs="Segoe UI Symbol" w:hint="eastAsia"/>
          <w:sz w:val="22"/>
        </w:rPr>
        <w:t>。だ</w:t>
      </w:r>
      <w:r w:rsidR="00963CD8" w:rsidRPr="001F07CF">
        <w:rPr>
          <w:rFonts w:asciiTheme="majorEastAsia" w:eastAsiaTheme="majorEastAsia" w:hAnsiTheme="majorEastAsia" w:cs="Segoe UI Symbol" w:hint="eastAsia"/>
          <w:sz w:val="22"/>
        </w:rPr>
        <w:t>から</w:t>
      </w:r>
      <w:r w:rsidR="00552382">
        <w:rPr>
          <w:rFonts w:asciiTheme="majorEastAsia" w:eastAsiaTheme="majorEastAsia" w:hAnsiTheme="majorEastAsia" w:cs="Segoe UI Symbol" w:hint="eastAsia"/>
          <w:sz w:val="22"/>
        </w:rPr>
        <w:t>聖書は</w:t>
      </w:r>
      <w:r w:rsidR="00963CD8" w:rsidRPr="001F07CF">
        <w:rPr>
          <w:rFonts w:asciiTheme="majorEastAsia" w:eastAsiaTheme="majorEastAsia" w:hAnsiTheme="majorEastAsia" w:cs="Segoe UI Symbol" w:hint="eastAsia"/>
          <w:sz w:val="22"/>
        </w:rPr>
        <w:t>、</w:t>
      </w:r>
      <w:r w:rsidR="00552382">
        <w:rPr>
          <w:rFonts w:asciiTheme="majorEastAsia" w:eastAsiaTheme="majorEastAsia" w:hAnsiTheme="majorEastAsia" w:cs="Segoe UI Symbol" w:hint="eastAsia"/>
          <w:sz w:val="22"/>
        </w:rPr>
        <w:t>私たちが</w:t>
      </w:r>
      <w:r w:rsidR="00963CD8" w:rsidRPr="001F07CF">
        <w:rPr>
          <w:rFonts w:asciiTheme="majorEastAsia" w:eastAsiaTheme="majorEastAsia" w:hAnsiTheme="majorEastAsia" w:cs="Segoe UI Symbol" w:hint="eastAsia"/>
          <w:sz w:val="22"/>
        </w:rPr>
        <w:t>そこに行かないように</w:t>
      </w:r>
      <w:r w:rsidR="00BA686B">
        <w:rPr>
          <w:rFonts w:asciiTheme="majorEastAsia" w:eastAsiaTheme="majorEastAsia" w:hAnsiTheme="majorEastAsia" w:cs="Segoe UI Symbol" w:hint="eastAsia"/>
          <w:sz w:val="22"/>
        </w:rPr>
        <w:t>と</w:t>
      </w:r>
      <w:r w:rsidR="00552382">
        <w:rPr>
          <w:rFonts w:asciiTheme="majorEastAsia" w:eastAsiaTheme="majorEastAsia" w:hAnsiTheme="majorEastAsia" w:cs="Segoe UI Symbol" w:hint="eastAsia"/>
          <w:sz w:val="22"/>
        </w:rPr>
        <w:t>、</w:t>
      </w:r>
      <w:r w:rsidR="00963CD8" w:rsidRPr="001F07CF">
        <w:rPr>
          <w:rFonts w:asciiTheme="majorEastAsia" w:eastAsiaTheme="majorEastAsia" w:hAnsiTheme="majorEastAsia" w:cs="Segoe UI Symbol" w:hint="eastAsia"/>
          <w:sz w:val="22"/>
        </w:rPr>
        <w:t>神</w:t>
      </w:r>
      <w:r w:rsidR="00552382">
        <w:rPr>
          <w:rFonts w:asciiTheme="majorEastAsia" w:eastAsiaTheme="majorEastAsia" w:hAnsiTheme="majorEastAsia" w:cs="Segoe UI Symbol" w:hint="eastAsia"/>
          <w:sz w:val="22"/>
        </w:rPr>
        <w:t>がひとり子</w:t>
      </w:r>
      <w:r w:rsidR="00963CD8" w:rsidRPr="001F07CF">
        <w:rPr>
          <w:rFonts w:asciiTheme="majorEastAsia" w:eastAsiaTheme="majorEastAsia" w:hAnsiTheme="majorEastAsia" w:cs="Segoe UI Symbol" w:hint="eastAsia"/>
          <w:sz w:val="22"/>
        </w:rPr>
        <w:t>イエス・キリストを</w:t>
      </w:r>
      <w:r w:rsidR="00552382">
        <w:rPr>
          <w:rFonts w:asciiTheme="majorEastAsia" w:eastAsiaTheme="majorEastAsia" w:hAnsiTheme="majorEastAsia" w:cs="Segoe UI Symbol" w:hint="eastAsia"/>
          <w:sz w:val="22"/>
        </w:rPr>
        <w:t>この世に送</w:t>
      </w:r>
      <w:r w:rsidR="00BA686B">
        <w:rPr>
          <w:rFonts w:asciiTheme="majorEastAsia" w:eastAsiaTheme="majorEastAsia" w:hAnsiTheme="majorEastAsia" w:cs="Segoe UI Symbol" w:hint="eastAsia"/>
          <w:sz w:val="22"/>
        </w:rPr>
        <w:t>ってくださったのです。あなたの代わりに十字架で死なれるために。この方を信じる者は救われます。すべての罪が赦されて、天国に行くことができるのです。天国は</w:t>
      </w:r>
      <w:r w:rsidR="00963CD8" w:rsidRPr="001F07CF">
        <w:rPr>
          <w:rFonts w:asciiTheme="majorEastAsia" w:eastAsiaTheme="majorEastAsia" w:hAnsiTheme="majorEastAsia" w:cs="Segoe UI Symbol" w:hint="eastAsia"/>
          <w:sz w:val="22"/>
        </w:rPr>
        <w:t>聖</w:t>
      </w:r>
      <w:r w:rsidR="00BA686B">
        <w:rPr>
          <w:rFonts w:asciiTheme="majorEastAsia" w:eastAsiaTheme="majorEastAsia" w:hAnsiTheme="majorEastAsia" w:cs="Segoe UI Symbol" w:hint="eastAsia"/>
          <w:sz w:val="22"/>
        </w:rPr>
        <w:t>なる</w:t>
      </w:r>
      <w:r w:rsidR="00963CD8" w:rsidRPr="001F07CF">
        <w:rPr>
          <w:rFonts w:asciiTheme="majorEastAsia" w:eastAsiaTheme="majorEastAsia" w:hAnsiTheme="majorEastAsia" w:cs="Segoe UI Symbol" w:hint="eastAsia"/>
          <w:sz w:val="22"/>
        </w:rPr>
        <w:t>ところ</w:t>
      </w:r>
      <w:r w:rsidR="00552382">
        <w:rPr>
          <w:rFonts w:asciiTheme="majorEastAsia" w:eastAsiaTheme="majorEastAsia" w:hAnsiTheme="majorEastAsia" w:cs="Segoe UI Symbol" w:hint="eastAsia"/>
          <w:sz w:val="22"/>
        </w:rPr>
        <w:t>なので、</w:t>
      </w:r>
      <w:r w:rsidR="00963CD8" w:rsidRPr="001F07CF">
        <w:rPr>
          <w:rFonts w:asciiTheme="majorEastAsia" w:eastAsiaTheme="majorEastAsia" w:hAnsiTheme="majorEastAsia" w:cs="Segoe UI Symbol" w:hint="eastAsia"/>
          <w:sz w:val="22"/>
        </w:rPr>
        <w:t>少しでも罪があると入ることはできません。ですから、神はひとり子イエス・キリストを与えてくださったのです。それが十字架と復活の御業でした。</w:t>
      </w:r>
      <w:r w:rsidR="00234ED0">
        <w:rPr>
          <w:rFonts w:asciiTheme="majorEastAsia" w:eastAsiaTheme="majorEastAsia" w:hAnsiTheme="majorEastAsia" w:cs="Segoe UI Symbol" w:hint="eastAsia"/>
          <w:sz w:val="22"/>
        </w:rPr>
        <w:t>それは御子を信じる者がひとりとして滅びることなく、永遠のいのちを持つためです。</w:t>
      </w:r>
      <w:r w:rsidR="00963CD8" w:rsidRPr="001F07CF">
        <w:rPr>
          <w:rFonts w:asciiTheme="majorEastAsia" w:eastAsiaTheme="majorEastAsia" w:hAnsiTheme="majorEastAsia" w:cs="Segoe UI Symbol" w:hint="eastAsia"/>
          <w:sz w:val="22"/>
        </w:rPr>
        <w:t>イエス様は、ご自分が行うようにと神が与えてくださったわざを成し遂げて、この地上で栄光を現しました。ですから、</w:t>
      </w:r>
      <w:r w:rsidR="00552382">
        <w:rPr>
          <w:rFonts w:asciiTheme="majorEastAsia" w:eastAsiaTheme="majorEastAsia" w:hAnsiTheme="majorEastAsia" w:cs="Segoe UI Symbol" w:hint="eastAsia"/>
          <w:sz w:val="22"/>
        </w:rPr>
        <w:t>この救い主イエス・</w:t>
      </w:r>
      <w:r w:rsidR="00963CD8" w:rsidRPr="001F07CF">
        <w:rPr>
          <w:rFonts w:asciiTheme="majorEastAsia" w:eastAsiaTheme="majorEastAsia" w:hAnsiTheme="majorEastAsia" w:cs="Segoe UI Symbol" w:hint="eastAsia"/>
          <w:sz w:val="22"/>
        </w:rPr>
        <w:t>キリスト</w:t>
      </w:r>
      <w:r w:rsidR="00552382">
        <w:rPr>
          <w:rFonts w:asciiTheme="majorEastAsia" w:eastAsiaTheme="majorEastAsia" w:hAnsiTheme="majorEastAsia" w:cs="Segoe UI Symbol" w:hint="eastAsia"/>
          <w:sz w:val="22"/>
        </w:rPr>
        <w:t>を信じる者の罪は赦され、</w:t>
      </w:r>
      <w:r w:rsidR="00234ED0">
        <w:rPr>
          <w:rFonts w:asciiTheme="majorEastAsia" w:eastAsiaTheme="majorEastAsia" w:hAnsiTheme="majorEastAsia" w:cs="Segoe UI Symbol" w:hint="eastAsia"/>
          <w:sz w:val="22"/>
        </w:rPr>
        <w:t>天の御</w:t>
      </w:r>
      <w:r w:rsidR="00552382">
        <w:rPr>
          <w:rFonts w:asciiTheme="majorEastAsia" w:eastAsiaTheme="majorEastAsia" w:hAnsiTheme="majorEastAsia" w:cs="Segoe UI Symbol" w:hint="eastAsia"/>
          <w:sz w:val="22"/>
        </w:rPr>
        <w:t>国に入れていただけるのです。</w:t>
      </w:r>
    </w:p>
    <w:p w14:paraId="716E63CD" w14:textId="77777777" w:rsidR="00981715" w:rsidRPr="001F07CF" w:rsidRDefault="00981715" w:rsidP="00E94E43">
      <w:pPr>
        <w:rPr>
          <w:rFonts w:asciiTheme="majorEastAsia" w:eastAsiaTheme="majorEastAsia" w:hAnsiTheme="majorEastAsia" w:cs="Segoe UI Symbol"/>
          <w:sz w:val="22"/>
        </w:rPr>
      </w:pPr>
    </w:p>
    <w:p w14:paraId="32F790A8" w14:textId="77777777" w:rsidR="00552382" w:rsidRDefault="00AB6EF4" w:rsidP="00AB6EF4">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 xml:space="preserve">　Ⅰヨハネ5:11-13</w:t>
      </w:r>
      <w:r w:rsidR="00234ED0">
        <w:rPr>
          <w:rFonts w:asciiTheme="majorEastAsia" w:eastAsiaTheme="majorEastAsia" w:hAnsiTheme="majorEastAsia" w:cs="Segoe UI Symbol" w:hint="eastAsia"/>
          <w:sz w:val="22"/>
        </w:rPr>
        <w:t>にこうあります。</w:t>
      </w:r>
      <w:r w:rsidRPr="001F07CF">
        <w:rPr>
          <w:rFonts w:asciiTheme="majorEastAsia" w:eastAsiaTheme="majorEastAsia" w:hAnsiTheme="majorEastAsia" w:cs="Segoe UI Symbol" w:hint="eastAsia"/>
          <w:color w:val="0000FF"/>
          <w:sz w:val="22"/>
        </w:rPr>
        <w:t>「その証しとは、神が私たちに永遠のいのちを与えてくださったということ、そして、そのいのちが御子のうちにあるということです。御子を持つ者はいのちを持っており、神の御子を持たない者はいのちを持っていません。神の御子の名を信じているあなたがたに、これらのことを書いたのは、永遠のいのちを持っていることを、あなたがたに分からせるためです。」</w:t>
      </w:r>
    </w:p>
    <w:p w14:paraId="5E754722" w14:textId="77777777" w:rsidR="000E2233" w:rsidRDefault="00AB6EF4" w:rsidP="00552382">
      <w:pPr>
        <w:ind w:firstLineChars="100" w:firstLine="220"/>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この御子を持つことが永遠のいのちです。あなたは御子を持っていますか。あなたの心の中には、御子イエス・キリストが住んでおられるでしょうか。この方と個人的に交わっておられるでしょうか。永遠のいのちとは、唯一まことの神であるあなたと、あなたが遣わされたイエス・キリストを知ることです。あなたがイエス・キリストを信じ、この方と親し</w:t>
      </w:r>
      <w:r w:rsidR="000E2233" w:rsidRPr="001F07CF">
        <w:rPr>
          <w:rFonts w:asciiTheme="majorEastAsia" w:eastAsiaTheme="majorEastAsia" w:hAnsiTheme="majorEastAsia" w:cs="Segoe UI Symbol" w:hint="eastAsia"/>
          <w:sz w:val="22"/>
        </w:rPr>
        <w:t>い</w:t>
      </w:r>
      <w:r w:rsidRPr="001F07CF">
        <w:rPr>
          <w:rFonts w:asciiTheme="majorEastAsia" w:eastAsiaTheme="majorEastAsia" w:hAnsiTheme="majorEastAsia" w:cs="Segoe UI Symbol" w:hint="eastAsia"/>
          <w:sz w:val="22"/>
        </w:rPr>
        <w:t>交わりを持つとき、そこに永遠のいのちが始まります。どうぞ、イエス・キリストを信じてください。</w:t>
      </w:r>
      <w:r w:rsidR="000E2233" w:rsidRPr="001F07CF">
        <w:rPr>
          <w:rFonts w:asciiTheme="majorEastAsia" w:eastAsiaTheme="majorEastAsia" w:hAnsiTheme="majorEastAsia" w:cs="Segoe UI Symbol" w:hint="eastAsia"/>
          <w:sz w:val="22"/>
        </w:rPr>
        <w:t>イエス・キリストをあなたの心の中に迎え、この方との親しい交わりの中に生きてください。そこに神の国があります。神の国は、あなたがたのただ中にあるからです。この方を信じて、この神の国を生きることができるのは何という幸いでしょうか。あなたもその中に招かれているのです。</w:t>
      </w:r>
    </w:p>
    <w:p w14:paraId="5436D5D7" w14:textId="77777777" w:rsidR="00552382" w:rsidRPr="001F07CF" w:rsidRDefault="00552382" w:rsidP="00552382">
      <w:pPr>
        <w:ind w:firstLineChars="100" w:firstLine="220"/>
        <w:rPr>
          <w:rFonts w:asciiTheme="majorEastAsia" w:eastAsiaTheme="majorEastAsia" w:hAnsiTheme="majorEastAsia" w:cs="Segoe UI Symbol"/>
          <w:sz w:val="22"/>
        </w:rPr>
      </w:pPr>
    </w:p>
    <w:p w14:paraId="56B687EC" w14:textId="77777777" w:rsidR="00522E4C" w:rsidRPr="001F07CF" w:rsidRDefault="00522E4C" w:rsidP="00AB6EF4">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 xml:space="preserve">　先月、北朝鮮に拉致された横田めぐみさんのお父さんで、拉致被害者家族会の前の代表であられた横田滋さんが召されました。横田さんはめぐみさんが失踪した1977年から、40年以上にわたって妻の早紀江さんとともに</w:t>
      </w:r>
      <w:r w:rsidR="00B54FBB">
        <w:rPr>
          <w:rFonts w:asciiTheme="majorEastAsia" w:eastAsiaTheme="majorEastAsia" w:hAnsiTheme="majorEastAsia" w:cs="Segoe UI Symbol" w:hint="eastAsia"/>
          <w:sz w:val="22"/>
        </w:rPr>
        <w:t>めぐ</w:t>
      </w:r>
      <w:r w:rsidRPr="001F07CF">
        <w:rPr>
          <w:rFonts w:asciiTheme="majorEastAsia" w:eastAsiaTheme="majorEastAsia" w:hAnsiTheme="majorEastAsia" w:cs="Segoe UI Symbol" w:hint="eastAsia"/>
          <w:sz w:val="22"/>
        </w:rPr>
        <w:t>みさんの救出を訴え、全国で署名活動を行ったり、1,400回を超える講演活動を行ってきました。</w:t>
      </w:r>
    </w:p>
    <w:p w14:paraId="33895B60" w14:textId="77777777" w:rsidR="00522E4C" w:rsidRPr="001F07CF" w:rsidRDefault="00522E4C" w:rsidP="00AB6EF4">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 xml:space="preserve">　早紀江さんは、めぐみさんが失踪した翌年に新潟の教会に導かれてクリスチャンになりましたが、夫の滋さんは長年、早紀江さんの信仰に理解を示しながらも、めぐみさんを突然奪われた苦しみから、信仰を持てずにいました</w:t>
      </w:r>
      <w:r w:rsidR="00A43F55" w:rsidRPr="001F07CF">
        <w:rPr>
          <w:rFonts w:asciiTheme="majorEastAsia" w:eastAsiaTheme="majorEastAsia" w:hAnsiTheme="majorEastAsia" w:cs="Segoe UI Symbol" w:hint="eastAsia"/>
          <w:sz w:val="22"/>
        </w:rPr>
        <w:t>。しかし、</w:t>
      </w:r>
      <w:r w:rsidRPr="001F07CF">
        <w:rPr>
          <w:rFonts w:asciiTheme="majorEastAsia" w:eastAsiaTheme="majorEastAsia" w:hAnsiTheme="majorEastAsia" w:cs="Segoe UI Symbol" w:hint="eastAsia"/>
          <w:sz w:val="22"/>
        </w:rPr>
        <w:t>2017年に早紀江さんが通う川崎の教会で洗礼を受けました。</w:t>
      </w:r>
    </w:p>
    <w:p w14:paraId="37834845" w14:textId="77777777" w:rsidR="00522E4C" w:rsidRPr="001F07CF" w:rsidRDefault="00522E4C" w:rsidP="00AB6EF4">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 xml:space="preserve">　早紀江さんの</w:t>
      </w:r>
      <w:r w:rsidR="005018AC" w:rsidRPr="001F07CF">
        <w:rPr>
          <w:rFonts w:asciiTheme="majorEastAsia" w:eastAsiaTheme="majorEastAsia" w:hAnsiTheme="majorEastAsia" w:cs="Segoe UI Symbol" w:hint="eastAsia"/>
          <w:sz w:val="22"/>
        </w:rPr>
        <w:t>お話しによると、滋さんは、新潟でめぐみがいなくなった時、めぐみ</w:t>
      </w:r>
      <w:r w:rsidR="00A43F55" w:rsidRPr="001F07CF">
        <w:rPr>
          <w:rFonts w:asciiTheme="majorEastAsia" w:eastAsiaTheme="majorEastAsia" w:hAnsiTheme="majorEastAsia" w:cs="Segoe UI Symbol" w:hint="eastAsia"/>
          <w:sz w:val="22"/>
        </w:rPr>
        <w:t>さん</w:t>
      </w:r>
      <w:r w:rsidR="005018AC" w:rsidRPr="001F07CF">
        <w:rPr>
          <w:rFonts w:asciiTheme="majorEastAsia" w:eastAsiaTheme="majorEastAsia" w:hAnsiTheme="majorEastAsia" w:cs="Segoe UI Symbol" w:hint="eastAsia"/>
          <w:sz w:val="22"/>
        </w:rPr>
        <w:t>を捜し回り、泣きながら</w:t>
      </w:r>
      <w:r w:rsidR="00A43F55" w:rsidRPr="001F07CF">
        <w:rPr>
          <w:rFonts w:asciiTheme="majorEastAsia" w:eastAsiaTheme="majorEastAsia" w:hAnsiTheme="majorEastAsia" w:cs="Segoe UI Symbol" w:hint="eastAsia"/>
          <w:sz w:val="22"/>
        </w:rPr>
        <w:t>「</w:t>
      </w:r>
      <w:r w:rsidR="005018AC" w:rsidRPr="001F07CF">
        <w:rPr>
          <w:rFonts w:asciiTheme="majorEastAsia" w:eastAsiaTheme="majorEastAsia" w:hAnsiTheme="majorEastAsia" w:cs="Segoe UI Symbol" w:hint="eastAsia"/>
          <w:sz w:val="22"/>
        </w:rPr>
        <w:t>神も仏もあるものか</w:t>
      </w:r>
      <w:r w:rsidR="00A43F55" w:rsidRPr="001F07CF">
        <w:rPr>
          <w:rFonts w:asciiTheme="majorEastAsia" w:eastAsiaTheme="majorEastAsia" w:hAnsiTheme="majorEastAsia" w:cs="Segoe UI Symbol" w:hint="eastAsia"/>
          <w:sz w:val="22"/>
        </w:rPr>
        <w:t>」</w:t>
      </w:r>
      <w:r w:rsidR="005018AC" w:rsidRPr="001F07CF">
        <w:rPr>
          <w:rFonts w:asciiTheme="majorEastAsia" w:eastAsiaTheme="majorEastAsia" w:hAnsiTheme="majorEastAsia" w:cs="Segoe UI Symbol" w:hint="eastAsia"/>
          <w:sz w:val="22"/>
        </w:rPr>
        <w:t>と叫んでい</w:t>
      </w:r>
      <w:r w:rsidR="00A43F55" w:rsidRPr="001F07CF">
        <w:rPr>
          <w:rFonts w:asciiTheme="majorEastAsia" w:eastAsiaTheme="majorEastAsia" w:hAnsiTheme="majorEastAsia" w:cs="Segoe UI Symbol" w:hint="eastAsia"/>
          <w:sz w:val="22"/>
        </w:rPr>
        <w:t>たそうです。</w:t>
      </w:r>
      <w:r w:rsidR="005018AC" w:rsidRPr="001F07CF">
        <w:rPr>
          <w:rFonts w:asciiTheme="majorEastAsia" w:eastAsiaTheme="majorEastAsia" w:hAnsiTheme="majorEastAsia" w:cs="Segoe UI Symbol" w:hint="eastAsia"/>
          <w:sz w:val="22"/>
        </w:rPr>
        <w:t>その時から</w:t>
      </w:r>
      <w:r w:rsidR="00A43F55" w:rsidRPr="001F07CF">
        <w:rPr>
          <w:rFonts w:asciiTheme="majorEastAsia" w:eastAsiaTheme="majorEastAsia" w:hAnsiTheme="majorEastAsia" w:cs="Segoe UI Symbol" w:hint="eastAsia"/>
          <w:sz w:val="22"/>
        </w:rPr>
        <w:t>「</w:t>
      </w:r>
      <w:r w:rsidR="005018AC" w:rsidRPr="001F07CF">
        <w:rPr>
          <w:rFonts w:asciiTheme="majorEastAsia" w:eastAsiaTheme="majorEastAsia" w:hAnsiTheme="majorEastAsia" w:cs="Segoe UI Symbol" w:hint="eastAsia"/>
          <w:sz w:val="22"/>
        </w:rPr>
        <w:t>本当の宗教なんていうものはない。自分が強くなければ駄目なんだ</w:t>
      </w:r>
      <w:r w:rsidR="00A43F55" w:rsidRPr="001F07CF">
        <w:rPr>
          <w:rFonts w:asciiTheme="majorEastAsia" w:eastAsiaTheme="majorEastAsia" w:hAnsiTheme="majorEastAsia" w:cs="Segoe UI Symbol" w:hint="eastAsia"/>
          <w:sz w:val="22"/>
        </w:rPr>
        <w:t>」</w:t>
      </w:r>
      <w:r w:rsidR="005018AC" w:rsidRPr="001F07CF">
        <w:rPr>
          <w:rFonts w:asciiTheme="majorEastAsia" w:eastAsiaTheme="majorEastAsia" w:hAnsiTheme="majorEastAsia" w:cs="Segoe UI Symbol" w:hint="eastAsia"/>
          <w:sz w:val="22"/>
        </w:rPr>
        <w:t>と言って、ちょっとでもキリスト教のことに触れると怒っていたようですが、早紀江さんが教会に通うことには反対しませんでした。</w:t>
      </w:r>
    </w:p>
    <w:p w14:paraId="4278431A" w14:textId="77777777" w:rsidR="005018AC" w:rsidRPr="001F07CF" w:rsidRDefault="005018AC" w:rsidP="00AB6EF4">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 xml:space="preserve">　そのように長い間、神様を拒んでいた滋さんでしたが、2017年に川崎の教会の</w:t>
      </w:r>
      <w:r w:rsidR="00234ED0">
        <w:rPr>
          <w:rFonts w:asciiTheme="majorEastAsia" w:eastAsiaTheme="majorEastAsia" w:hAnsiTheme="majorEastAsia" w:cs="Segoe UI Symbol" w:hint="eastAsia"/>
          <w:sz w:val="22"/>
        </w:rPr>
        <w:t>牧師</w:t>
      </w:r>
      <w:r w:rsidRPr="001F07CF">
        <w:rPr>
          <w:rFonts w:asciiTheme="majorEastAsia" w:eastAsiaTheme="majorEastAsia" w:hAnsiTheme="majorEastAsia" w:cs="Segoe UI Symbol" w:hint="eastAsia"/>
          <w:sz w:val="22"/>
        </w:rPr>
        <w:t>が</w:t>
      </w:r>
      <w:r w:rsidR="00EC4091" w:rsidRPr="001F07CF">
        <w:rPr>
          <w:rFonts w:asciiTheme="majorEastAsia" w:eastAsiaTheme="majorEastAsia" w:hAnsiTheme="majorEastAsia" w:cs="Segoe UI Symbol" w:hint="eastAsia"/>
          <w:sz w:val="22"/>
        </w:rPr>
        <w:t>「</w:t>
      </w:r>
      <w:r w:rsidRPr="001F07CF">
        <w:rPr>
          <w:rFonts w:asciiTheme="majorEastAsia" w:eastAsiaTheme="majorEastAsia" w:hAnsiTheme="majorEastAsia" w:cs="Segoe UI Symbol" w:hint="eastAsia"/>
          <w:sz w:val="22"/>
        </w:rPr>
        <w:t>神様を受け入れますか</w:t>
      </w:r>
      <w:r w:rsidR="00EC4091" w:rsidRPr="001F07CF">
        <w:rPr>
          <w:rFonts w:asciiTheme="majorEastAsia" w:eastAsiaTheme="majorEastAsia" w:hAnsiTheme="majorEastAsia" w:cs="Segoe UI Symbol" w:hint="eastAsia"/>
          <w:sz w:val="22"/>
        </w:rPr>
        <w:t>」</w:t>
      </w:r>
      <w:r w:rsidRPr="001F07CF">
        <w:rPr>
          <w:rFonts w:asciiTheme="majorEastAsia" w:eastAsiaTheme="majorEastAsia" w:hAnsiTheme="majorEastAsia" w:cs="Segoe UI Symbol" w:hint="eastAsia"/>
          <w:sz w:val="22"/>
        </w:rPr>
        <w:t>と聞くと、</w:t>
      </w:r>
      <w:r w:rsidR="00EC4091" w:rsidRPr="001F07CF">
        <w:rPr>
          <w:rFonts w:asciiTheme="majorEastAsia" w:eastAsiaTheme="majorEastAsia" w:hAnsiTheme="majorEastAsia" w:cs="Segoe UI Symbol" w:hint="eastAsia"/>
          <w:sz w:val="22"/>
        </w:rPr>
        <w:t>「</w:t>
      </w:r>
      <w:r w:rsidRPr="001F07CF">
        <w:rPr>
          <w:rFonts w:asciiTheme="majorEastAsia" w:eastAsiaTheme="majorEastAsia" w:hAnsiTheme="majorEastAsia" w:cs="Segoe UI Symbol" w:hint="eastAsia"/>
          <w:sz w:val="22"/>
        </w:rPr>
        <w:t>はい</w:t>
      </w:r>
      <w:r w:rsidR="00EC4091" w:rsidRPr="001F07CF">
        <w:rPr>
          <w:rFonts w:asciiTheme="majorEastAsia" w:eastAsiaTheme="majorEastAsia" w:hAnsiTheme="majorEastAsia" w:cs="Segoe UI Symbol" w:hint="eastAsia"/>
          <w:sz w:val="22"/>
        </w:rPr>
        <w:t>」</w:t>
      </w:r>
      <w:r w:rsidRPr="001F07CF">
        <w:rPr>
          <w:rFonts w:asciiTheme="majorEastAsia" w:eastAsiaTheme="majorEastAsia" w:hAnsiTheme="majorEastAsia" w:cs="Segoe UI Symbol" w:hint="eastAsia"/>
          <w:sz w:val="22"/>
        </w:rPr>
        <w:t>と言って素直に、にこやかに返事をされ、受洗に導かれたのです。「神も仏もあるものか」と思っていた滋さんでしたが、最後は神にすべてをおゆだね</w:t>
      </w:r>
      <w:r w:rsidR="00EC4091" w:rsidRPr="001F07CF">
        <w:rPr>
          <w:rFonts w:asciiTheme="majorEastAsia" w:eastAsiaTheme="majorEastAsia" w:hAnsiTheme="majorEastAsia" w:cs="Segoe UI Symbol" w:hint="eastAsia"/>
          <w:sz w:val="22"/>
        </w:rPr>
        <w:t>し</w:t>
      </w:r>
      <w:r w:rsidR="00B54FBB">
        <w:rPr>
          <w:rFonts w:asciiTheme="majorEastAsia" w:eastAsiaTheme="majorEastAsia" w:hAnsiTheme="majorEastAsia" w:cs="Segoe UI Symbol" w:hint="eastAsia"/>
          <w:sz w:val="22"/>
        </w:rPr>
        <w:t>たのです。</w:t>
      </w:r>
    </w:p>
    <w:p w14:paraId="1AB31397" w14:textId="77777777" w:rsidR="00A43F55" w:rsidRPr="001F07CF" w:rsidRDefault="00A43F55" w:rsidP="00AB6EF4">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 xml:space="preserve">　滋さんが召される直前、看護師さんから「何でもいいから声をかけてあげてください。大きな声をかけてあげてください。」と言われた早紀江さんは、耳の近くまで顔を寄せて「お父さん、天国に行けるんだからね。気持ちよく眠って下さい。私が行くときは忘れないで待っていてね」と、大きな</w:t>
      </w:r>
      <w:r w:rsidR="00234ED0">
        <w:rPr>
          <w:rFonts w:asciiTheme="majorEastAsia" w:eastAsiaTheme="majorEastAsia" w:hAnsiTheme="majorEastAsia" w:cs="Segoe UI Symbol" w:hint="eastAsia"/>
          <w:sz w:val="22"/>
        </w:rPr>
        <w:t>声で</w:t>
      </w:r>
      <w:r w:rsidRPr="001F07CF">
        <w:rPr>
          <w:rFonts w:asciiTheme="majorEastAsia" w:eastAsiaTheme="majorEastAsia" w:hAnsiTheme="majorEastAsia" w:cs="Segoe UI Symbol" w:hint="eastAsia"/>
          <w:sz w:val="22"/>
        </w:rPr>
        <w:t>お話しすると、滋さんはうっすらと涙を浮かべた様子で、眠るように亡くなられました。</w:t>
      </w:r>
    </w:p>
    <w:p w14:paraId="630344D8" w14:textId="77777777" w:rsidR="00A43F55" w:rsidRPr="001F07CF" w:rsidRDefault="00EC4091" w:rsidP="00AB6EF4">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 xml:space="preserve">　「めぐみを助け出してからじゃないと逝けない」と言っておられた滋さんにとって、どれほど無念であ</w:t>
      </w:r>
      <w:r w:rsidR="00234ED0">
        <w:rPr>
          <w:rFonts w:asciiTheme="majorEastAsia" w:eastAsiaTheme="majorEastAsia" w:hAnsiTheme="majorEastAsia" w:cs="Segoe UI Symbol" w:hint="eastAsia"/>
          <w:sz w:val="22"/>
        </w:rPr>
        <w:t>ったかと</w:t>
      </w:r>
      <w:r w:rsidRPr="001F07CF">
        <w:rPr>
          <w:rFonts w:asciiTheme="majorEastAsia" w:eastAsiaTheme="majorEastAsia" w:hAnsiTheme="majorEastAsia" w:cs="Segoe UI Symbol" w:hint="eastAsia"/>
          <w:sz w:val="22"/>
        </w:rPr>
        <w:t>思いますが、しかし、そのことで早紀江さんが信仰に導かれ、最後には滋さんも信仰に導かれたことは、神様の大きなあわれみ</w:t>
      </w:r>
      <w:r w:rsidR="00234ED0">
        <w:rPr>
          <w:rFonts w:asciiTheme="majorEastAsia" w:eastAsiaTheme="majorEastAsia" w:hAnsiTheme="majorEastAsia" w:cs="Segoe UI Symbol" w:hint="eastAsia"/>
          <w:sz w:val="22"/>
        </w:rPr>
        <w:t>ではないか</w:t>
      </w:r>
      <w:r w:rsidRPr="001F07CF">
        <w:rPr>
          <w:rFonts w:asciiTheme="majorEastAsia" w:eastAsiaTheme="majorEastAsia" w:hAnsiTheme="majorEastAsia" w:cs="Segoe UI Symbol" w:hint="eastAsia"/>
          <w:sz w:val="22"/>
        </w:rPr>
        <w:t>と思います。そのことによってイエス・キリストを知り、永遠のいのちを持つことができたのですから。永遠の主イエス・キリストが、私たちの考えをはるかに超えた方法で最高の出会いを与えてくださるでしょう。</w:t>
      </w:r>
    </w:p>
    <w:p w14:paraId="0F750D21" w14:textId="77777777" w:rsidR="001F07CF" w:rsidRPr="001F07CF" w:rsidRDefault="001F07CF" w:rsidP="00AB6EF4">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 xml:space="preserve">　葬儀には、60名ほどの方々が列席されたとのことですが、最後</w:t>
      </w:r>
      <w:r w:rsidR="00234ED0">
        <w:rPr>
          <w:rFonts w:asciiTheme="majorEastAsia" w:eastAsiaTheme="majorEastAsia" w:hAnsiTheme="majorEastAsia" w:cs="Segoe UI Symbol" w:hint="eastAsia"/>
          <w:sz w:val="22"/>
        </w:rPr>
        <w:t>に</w:t>
      </w:r>
      <w:r w:rsidRPr="001F07CF">
        <w:rPr>
          <w:rFonts w:asciiTheme="majorEastAsia" w:eastAsiaTheme="majorEastAsia" w:hAnsiTheme="majorEastAsia" w:cs="Segoe UI Symbol" w:hint="eastAsia"/>
          <w:sz w:val="22"/>
        </w:rPr>
        <w:t>早紀江さん</w:t>
      </w:r>
      <w:r w:rsidR="00234ED0">
        <w:rPr>
          <w:rFonts w:asciiTheme="majorEastAsia" w:eastAsiaTheme="majorEastAsia" w:hAnsiTheme="majorEastAsia" w:cs="Segoe UI Symbol" w:hint="eastAsia"/>
          <w:sz w:val="22"/>
        </w:rPr>
        <w:t>が挨拶されました。その</w:t>
      </w:r>
      <w:r w:rsidRPr="001F07CF">
        <w:rPr>
          <w:rFonts w:asciiTheme="majorEastAsia" w:eastAsiaTheme="majorEastAsia" w:hAnsiTheme="majorEastAsia" w:cs="Segoe UI Symbol" w:hint="eastAsia"/>
          <w:sz w:val="22"/>
        </w:rPr>
        <w:t>挨拶は、もう伝道メッセージだったそうです。滋さんが天国へ行ったことの喜びと平安、その力強い美しい生き方だけで</w:t>
      </w:r>
      <w:r w:rsidR="00234ED0">
        <w:rPr>
          <w:rFonts w:asciiTheme="majorEastAsia" w:eastAsiaTheme="majorEastAsia" w:hAnsiTheme="majorEastAsia" w:cs="Segoe UI Symbol" w:hint="eastAsia"/>
          <w:sz w:val="22"/>
        </w:rPr>
        <w:t>、</w:t>
      </w:r>
      <w:r w:rsidRPr="001F07CF">
        <w:rPr>
          <w:rFonts w:asciiTheme="majorEastAsia" w:eastAsiaTheme="majorEastAsia" w:hAnsiTheme="majorEastAsia" w:cs="Segoe UI Symbol" w:hint="eastAsia"/>
          <w:sz w:val="22"/>
        </w:rPr>
        <w:t>証しでした。</w:t>
      </w:r>
    </w:p>
    <w:p w14:paraId="18856BBB" w14:textId="77777777" w:rsidR="001F07CF" w:rsidRPr="001F07CF" w:rsidRDefault="001F07CF" w:rsidP="00AB6EF4">
      <w:pPr>
        <w:rPr>
          <w:rFonts w:asciiTheme="majorEastAsia" w:eastAsiaTheme="majorEastAsia" w:hAnsiTheme="majorEastAsia" w:cs="Segoe UI Symbol"/>
          <w:color w:val="0000FF"/>
          <w:sz w:val="22"/>
        </w:rPr>
      </w:pPr>
      <w:r w:rsidRPr="001F07CF">
        <w:rPr>
          <w:rFonts w:asciiTheme="majorEastAsia" w:eastAsiaTheme="majorEastAsia" w:hAnsiTheme="majorEastAsia" w:cs="Segoe UI Symbol" w:hint="eastAsia"/>
          <w:sz w:val="22"/>
        </w:rPr>
        <w:t xml:space="preserve">　</w:t>
      </w:r>
      <w:r w:rsidRPr="001F07CF">
        <w:rPr>
          <w:rFonts w:asciiTheme="majorEastAsia" w:eastAsiaTheme="majorEastAsia" w:hAnsiTheme="majorEastAsia" w:cs="Segoe UI Symbol" w:hint="eastAsia"/>
          <w:color w:val="0000FF"/>
          <w:sz w:val="22"/>
        </w:rPr>
        <w:t>「まことに、まことに、あなたがたに言います。信じる者は永遠のいのちを持っています。」（ヨハネ4:47）</w:t>
      </w:r>
    </w:p>
    <w:p w14:paraId="51829603" w14:textId="77777777" w:rsidR="001F07CF" w:rsidRPr="001F07CF" w:rsidRDefault="001F07CF" w:rsidP="00AB6EF4">
      <w:pPr>
        <w:rPr>
          <w:rFonts w:asciiTheme="majorEastAsia" w:eastAsiaTheme="majorEastAsia" w:hAnsiTheme="majorEastAsia" w:cs="Segoe UI Symbol"/>
          <w:color w:val="0000FF"/>
          <w:sz w:val="22"/>
        </w:rPr>
      </w:pPr>
      <w:r w:rsidRPr="001F07CF">
        <w:rPr>
          <w:rFonts w:asciiTheme="majorEastAsia" w:eastAsiaTheme="majorEastAsia" w:hAnsiTheme="majorEastAsia" w:cs="Segoe UI Symbol" w:hint="eastAsia"/>
          <w:color w:val="0000FF"/>
          <w:sz w:val="22"/>
        </w:rPr>
        <w:t xml:space="preserve"> 「わたしはよみがえりです。いのちです。わたしを信じる者は死んでも生きるのです。」（ヨハネ11:25）</w:t>
      </w:r>
    </w:p>
    <w:p w14:paraId="19C1C9F5" w14:textId="77777777" w:rsidR="001F07CF" w:rsidRPr="001F07CF" w:rsidRDefault="001F07CF" w:rsidP="00AB6EF4">
      <w:pPr>
        <w:rPr>
          <w:rFonts w:asciiTheme="majorEastAsia" w:eastAsiaTheme="majorEastAsia" w:hAnsiTheme="majorEastAsia" w:cs="Segoe UI Symbol"/>
          <w:color w:val="0000FF"/>
          <w:sz w:val="22"/>
        </w:rPr>
      </w:pPr>
      <w:r w:rsidRPr="001F07CF">
        <w:rPr>
          <w:rFonts w:asciiTheme="majorEastAsia" w:eastAsiaTheme="majorEastAsia" w:hAnsiTheme="majorEastAsia" w:cs="Segoe UI Symbol" w:hint="eastAsia"/>
          <w:color w:val="0000FF"/>
          <w:sz w:val="22"/>
        </w:rPr>
        <w:t xml:space="preserve">　「永遠のいのちとは、唯一のまことの神であるあなたと、あなたが遣わされたイエス・キリストを知ることです。」</w:t>
      </w:r>
    </w:p>
    <w:p w14:paraId="3A6D7FD1" w14:textId="77777777" w:rsidR="001F07CF" w:rsidRDefault="001F07CF" w:rsidP="00AB6EF4">
      <w:pPr>
        <w:rPr>
          <w:rFonts w:asciiTheme="majorEastAsia" w:eastAsiaTheme="majorEastAsia" w:hAnsiTheme="majorEastAsia" w:cs="Segoe UI Symbol"/>
          <w:sz w:val="22"/>
        </w:rPr>
      </w:pPr>
      <w:r w:rsidRPr="001F07CF">
        <w:rPr>
          <w:rFonts w:asciiTheme="majorEastAsia" w:eastAsiaTheme="majorEastAsia" w:hAnsiTheme="majorEastAsia" w:cs="Segoe UI Symbol" w:hint="eastAsia"/>
          <w:sz w:val="22"/>
        </w:rPr>
        <w:t xml:space="preserve">　あなたも永遠のいのちを持ってください。それは、</w:t>
      </w:r>
      <w:r w:rsidR="00234ED0">
        <w:rPr>
          <w:rFonts w:asciiTheme="majorEastAsia" w:eastAsiaTheme="majorEastAsia" w:hAnsiTheme="majorEastAsia" w:cs="Segoe UI Symbol" w:hint="eastAsia"/>
          <w:sz w:val="22"/>
        </w:rPr>
        <w:t>唯一のまことの神と神が遣わされたイエス・キリストを知ることです。それは、</w:t>
      </w:r>
      <w:r w:rsidRPr="001F07CF">
        <w:rPr>
          <w:rFonts w:asciiTheme="majorEastAsia" w:eastAsiaTheme="majorEastAsia" w:hAnsiTheme="majorEastAsia" w:cs="Segoe UI Symbol" w:hint="eastAsia"/>
          <w:sz w:val="22"/>
        </w:rPr>
        <w:t>あなたを罪から救ってくださったイエス・キリストにあるのです。</w:t>
      </w:r>
    </w:p>
    <w:p w14:paraId="15CD372A" w14:textId="77777777" w:rsidR="00A147DF" w:rsidRDefault="00A147DF" w:rsidP="00AB6EF4">
      <w:pPr>
        <w:rPr>
          <w:rFonts w:asciiTheme="majorEastAsia" w:eastAsiaTheme="majorEastAsia" w:hAnsiTheme="majorEastAsia" w:cs="Segoe UI Symbol"/>
          <w:sz w:val="22"/>
        </w:rPr>
      </w:pPr>
    </w:p>
    <w:sectPr w:rsidR="00A147DF" w:rsidSect="00581F8E">
      <w:footerReference w:type="default" r:id="rId8"/>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28A16" w14:textId="77777777" w:rsidR="00951EA1" w:rsidRDefault="00951EA1" w:rsidP="00165100">
      <w:r>
        <w:separator/>
      </w:r>
    </w:p>
  </w:endnote>
  <w:endnote w:type="continuationSeparator" w:id="0">
    <w:p w14:paraId="3DB7025C" w14:textId="77777777" w:rsidR="00951EA1" w:rsidRDefault="00951EA1" w:rsidP="00165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5423330"/>
      <w:docPartObj>
        <w:docPartGallery w:val="Page Numbers (Bottom of Page)"/>
        <w:docPartUnique/>
      </w:docPartObj>
    </w:sdtPr>
    <w:sdtEndPr/>
    <w:sdtContent>
      <w:p w14:paraId="7246C8F9" w14:textId="77777777" w:rsidR="00341E84" w:rsidRDefault="00341E84">
        <w:pPr>
          <w:pStyle w:val="a5"/>
          <w:jc w:val="center"/>
        </w:pPr>
        <w:r>
          <w:fldChar w:fldCharType="begin"/>
        </w:r>
        <w:r>
          <w:instrText>PAGE   \* MERGEFORMAT</w:instrText>
        </w:r>
        <w:r>
          <w:fldChar w:fldCharType="separate"/>
        </w:r>
        <w:r w:rsidR="00EE180D" w:rsidRPr="00EE180D">
          <w:rPr>
            <w:noProof/>
            <w:lang w:val="ja-JP"/>
          </w:rPr>
          <w:t>9</w:t>
        </w:r>
        <w:r>
          <w:fldChar w:fldCharType="end"/>
        </w:r>
      </w:p>
    </w:sdtContent>
  </w:sdt>
  <w:p w14:paraId="2098FAE9" w14:textId="77777777" w:rsidR="00341E84" w:rsidRDefault="00341E8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D1F4D" w14:textId="77777777" w:rsidR="00951EA1" w:rsidRDefault="00951EA1" w:rsidP="00165100">
      <w:r>
        <w:separator/>
      </w:r>
    </w:p>
  </w:footnote>
  <w:footnote w:type="continuationSeparator" w:id="0">
    <w:p w14:paraId="52D96D6F" w14:textId="77777777" w:rsidR="00951EA1" w:rsidRDefault="00951EA1" w:rsidP="001651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BA7A7A"/>
    <w:multiLevelType w:val="multilevel"/>
    <w:tmpl w:val="F9224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2NjCztDAyMzUxMDVS0lEKTi0uzszPAykwrAUAxIT3TywAAAA="/>
  </w:docVars>
  <w:rsids>
    <w:rsidRoot w:val="00057C5A"/>
    <w:rsid w:val="000001A9"/>
    <w:rsid w:val="00004337"/>
    <w:rsid w:val="000057C4"/>
    <w:rsid w:val="00006EAA"/>
    <w:rsid w:val="00010005"/>
    <w:rsid w:val="000159CB"/>
    <w:rsid w:val="000165A9"/>
    <w:rsid w:val="00020D1A"/>
    <w:rsid w:val="00021F64"/>
    <w:rsid w:val="00023476"/>
    <w:rsid w:val="00023492"/>
    <w:rsid w:val="00024959"/>
    <w:rsid w:val="00025D4E"/>
    <w:rsid w:val="0003359E"/>
    <w:rsid w:val="000357B4"/>
    <w:rsid w:val="00036184"/>
    <w:rsid w:val="00036C83"/>
    <w:rsid w:val="000428E8"/>
    <w:rsid w:val="00044DA1"/>
    <w:rsid w:val="00047E60"/>
    <w:rsid w:val="000516FA"/>
    <w:rsid w:val="00051D09"/>
    <w:rsid w:val="00053EED"/>
    <w:rsid w:val="00056C3C"/>
    <w:rsid w:val="00056D10"/>
    <w:rsid w:val="00057875"/>
    <w:rsid w:val="00057C5A"/>
    <w:rsid w:val="000632C2"/>
    <w:rsid w:val="0006489A"/>
    <w:rsid w:val="00071431"/>
    <w:rsid w:val="0007245E"/>
    <w:rsid w:val="00075F3F"/>
    <w:rsid w:val="000762EB"/>
    <w:rsid w:val="000806F6"/>
    <w:rsid w:val="00081DC0"/>
    <w:rsid w:val="00090DC4"/>
    <w:rsid w:val="00090E27"/>
    <w:rsid w:val="000910AB"/>
    <w:rsid w:val="00092A5E"/>
    <w:rsid w:val="0009349C"/>
    <w:rsid w:val="000A0EB3"/>
    <w:rsid w:val="000A104B"/>
    <w:rsid w:val="000A58FB"/>
    <w:rsid w:val="000A7AFF"/>
    <w:rsid w:val="000B1EE7"/>
    <w:rsid w:val="000B20F9"/>
    <w:rsid w:val="000B2FCB"/>
    <w:rsid w:val="000B3805"/>
    <w:rsid w:val="000B5487"/>
    <w:rsid w:val="000B67B7"/>
    <w:rsid w:val="000B7D4B"/>
    <w:rsid w:val="000C5577"/>
    <w:rsid w:val="000C5D80"/>
    <w:rsid w:val="000C6744"/>
    <w:rsid w:val="000C7EF6"/>
    <w:rsid w:val="000D0A19"/>
    <w:rsid w:val="000D7530"/>
    <w:rsid w:val="000E14F6"/>
    <w:rsid w:val="000E16B1"/>
    <w:rsid w:val="000E19EE"/>
    <w:rsid w:val="000E2233"/>
    <w:rsid w:val="000E24E6"/>
    <w:rsid w:val="000E3204"/>
    <w:rsid w:val="000F056C"/>
    <w:rsid w:val="000F26C8"/>
    <w:rsid w:val="000F7114"/>
    <w:rsid w:val="00100236"/>
    <w:rsid w:val="0010063B"/>
    <w:rsid w:val="001008F7"/>
    <w:rsid w:val="00101F90"/>
    <w:rsid w:val="001033BB"/>
    <w:rsid w:val="001042FD"/>
    <w:rsid w:val="0010511B"/>
    <w:rsid w:val="00106574"/>
    <w:rsid w:val="001067D0"/>
    <w:rsid w:val="001107A6"/>
    <w:rsid w:val="00113F5C"/>
    <w:rsid w:val="00122B2E"/>
    <w:rsid w:val="00130298"/>
    <w:rsid w:val="001303DF"/>
    <w:rsid w:val="00131E63"/>
    <w:rsid w:val="00132661"/>
    <w:rsid w:val="00132801"/>
    <w:rsid w:val="001356AB"/>
    <w:rsid w:val="0013706F"/>
    <w:rsid w:val="001412D3"/>
    <w:rsid w:val="00141B57"/>
    <w:rsid w:val="0014498E"/>
    <w:rsid w:val="00147FB2"/>
    <w:rsid w:val="001511F6"/>
    <w:rsid w:val="00151EAA"/>
    <w:rsid w:val="00152EC8"/>
    <w:rsid w:val="001542A6"/>
    <w:rsid w:val="00157669"/>
    <w:rsid w:val="001603E1"/>
    <w:rsid w:val="00160E0D"/>
    <w:rsid w:val="001619ED"/>
    <w:rsid w:val="00164DC9"/>
    <w:rsid w:val="00165100"/>
    <w:rsid w:val="0017262C"/>
    <w:rsid w:val="0017299D"/>
    <w:rsid w:val="00172E61"/>
    <w:rsid w:val="001734AC"/>
    <w:rsid w:val="00175094"/>
    <w:rsid w:val="00177E49"/>
    <w:rsid w:val="00181979"/>
    <w:rsid w:val="0018201E"/>
    <w:rsid w:val="0018238C"/>
    <w:rsid w:val="00184C08"/>
    <w:rsid w:val="001863B1"/>
    <w:rsid w:val="001866AE"/>
    <w:rsid w:val="0019026B"/>
    <w:rsid w:val="001926E4"/>
    <w:rsid w:val="00194393"/>
    <w:rsid w:val="0019572C"/>
    <w:rsid w:val="00196F12"/>
    <w:rsid w:val="0019712D"/>
    <w:rsid w:val="001A2A8C"/>
    <w:rsid w:val="001A2DBE"/>
    <w:rsid w:val="001A4AFB"/>
    <w:rsid w:val="001B1D51"/>
    <w:rsid w:val="001B203B"/>
    <w:rsid w:val="001B5379"/>
    <w:rsid w:val="001B5815"/>
    <w:rsid w:val="001C025E"/>
    <w:rsid w:val="001C0B74"/>
    <w:rsid w:val="001C196A"/>
    <w:rsid w:val="001C2478"/>
    <w:rsid w:val="001C34B6"/>
    <w:rsid w:val="001C3D6D"/>
    <w:rsid w:val="001C58E2"/>
    <w:rsid w:val="001C5E0C"/>
    <w:rsid w:val="001C7383"/>
    <w:rsid w:val="001C7BE5"/>
    <w:rsid w:val="001C7D27"/>
    <w:rsid w:val="001D0119"/>
    <w:rsid w:val="001D45B8"/>
    <w:rsid w:val="001E1AF1"/>
    <w:rsid w:val="001E1FEE"/>
    <w:rsid w:val="001E283A"/>
    <w:rsid w:val="001E5688"/>
    <w:rsid w:val="001E684F"/>
    <w:rsid w:val="001E7433"/>
    <w:rsid w:val="001F07CF"/>
    <w:rsid w:val="001F1DFD"/>
    <w:rsid w:val="001F5228"/>
    <w:rsid w:val="002008AC"/>
    <w:rsid w:val="002043EF"/>
    <w:rsid w:val="00210569"/>
    <w:rsid w:val="00211ABD"/>
    <w:rsid w:val="0021385F"/>
    <w:rsid w:val="00214038"/>
    <w:rsid w:val="00214299"/>
    <w:rsid w:val="00215664"/>
    <w:rsid w:val="00225BFE"/>
    <w:rsid w:val="00230CBE"/>
    <w:rsid w:val="00233116"/>
    <w:rsid w:val="0023348B"/>
    <w:rsid w:val="00233740"/>
    <w:rsid w:val="00234ED0"/>
    <w:rsid w:val="00244022"/>
    <w:rsid w:val="002443FA"/>
    <w:rsid w:val="002451F3"/>
    <w:rsid w:val="00245CED"/>
    <w:rsid w:val="00245D16"/>
    <w:rsid w:val="002472AF"/>
    <w:rsid w:val="002516C7"/>
    <w:rsid w:val="00251D2F"/>
    <w:rsid w:val="002534EC"/>
    <w:rsid w:val="002541B9"/>
    <w:rsid w:val="00255EDA"/>
    <w:rsid w:val="00256EB8"/>
    <w:rsid w:val="00262584"/>
    <w:rsid w:val="00267924"/>
    <w:rsid w:val="00270C0B"/>
    <w:rsid w:val="00272A03"/>
    <w:rsid w:val="00275D27"/>
    <w:rsid w:val="00280371"/>
    <w:rsid w:val="00284C19"/>
    <w:rsid w:val="00286040"/>
    <w:rsid w:val="00286FBF"/>
    <w:rsid w:val="002874F1"/>
    <w:rsid w:val="00290EAB"/>
    <w:rsid w:val="002911F0"/>
    <w:rsid w:val="00291F41"/>
    <w:rsid w:val="0029524D"/>
    <w:rsid w:val="00295808"/>
    <w:rsid w:val="00296136"/>
    <w:rsid w:val="002971E6"/>
    <w:rsid w:val="002A06CA"/>
    <w:rsid w:val="002A4B10"/>
    <w:rsid w:val="002A6C59"/>
    <w:rsid w:val="002B21AF"/>
    <w:rsid w:val="002B3365"/>
    <w:rsid w:val="002B44DD"/>
    <w:rsid w:val="002B4559"/>
    <w:rsid w:val="002B594A"/>
    <w:rsid w:val="002B6EF5"/>
    <w:rsid w:val="002B7F65"/>
    <w:rsid w:val="002C08F9"/>
    <w:rsid w:val="002C3DC2"/>
    <w:rsid w:val="002C427D"/>
    <w:rsid w:val="002C4396"/>
    <w:rsid w:val="002C6D7F"/>
    <w:rsid w:val="002C7D35"/>
    <w:rsid w:val="002D147B"/>
    <w:rsid w:val="002D5762"/>
    <w:rsid w:val="002E5A83"/>
    <w:rsid w:val="002E5E3F"/>
    <w:rsid w:val="002E5F03"/>
    <w:rsid w:val="002F084D"/>
    <w:rsid w:val="002F319C"/>
    <w:rsid w:val="002F5AE3"/>
    <w:rsid w:val="00302E54"/>
    <w:rsid w:val="00303C9F"/>
    <w:rsid w:val="00304C70"/>
    <w:rsid w:val="0030554A"/>
    <w:rsid w:val="0031318E"/>
    <w:rsid w:val="00314CC2"/>
    <w:rsid w:val="00316C4D"/>
    <w:rsid w:val="00320E8F"/>
    <w:rsid w:val="0032233C"/>
    <w:rsid w:val="00324481"/>
    <w:rsid w:val="00330A05"/>
    <w:rsid w:val="00331027"/>
    <w:rsid w:val="003373F9"/>
    <w:rsid w:val="00337D9A"/>
    <w:rsid w:val="003406CC"/>
    <w:rsid w:val="00341E84"/>
    <w:rsid w:val="0034246B"/>
    <w:rsid w:val="0034298F"/>
    <w:rsid w:val="00342DCE"/>
    <w:rsid w:val="003434D1"/>
    <w:rsid w:val="00351A7F"/>
    <w:rsid w:val="00351DCA"/>
    <w:rsid w:val="003533E1"/>
    <w:rsid w:val="00355B82"/>
    <w:rsid w:val="00356385"/>
    <w:rsid w:val="00360FC2"/>
    <w:rsid w:val="00361E9D"/>
    <w:rsid w:val="0036356B"/>
    <w:rsid w:val="00366B74"/>
    <w:rsid w:val="00373272"/>
    <w:rsid w:val="00373CBD"/>
    <w:rsid w:val="00380BEA"/>
    <w:rsid w:val="003811CE"/>
    <w:rsid w:val="003835FC"/>
    <w:rsid w:val="00387F11"/>
    <w:rsid w:val="00390376"/>
    <w:rsid w:val="00390530"/>
    <w:rsid w:val="0039064A"/>
    <w:rsid w:val="0039197C"/>
    <w:rsid w:val="003932C3"/>
    <w:rsid w:val="00394A70"/>
    <w:rsid w:val="00396227"/>
    <w:rsid w:val="00396803"/>
    <w:rsid w:val="003A2117"/>
    <w:rsid w:val="003A56CD"/>
    <w:rsid w:val="003A5E03"/>
    <w:rsid w:val="003A6929"/>
    <w:rsid w:val="003A7215"/>
    <w:rsid w:val="003A7A4F"/>
    <w:rsid w:val="003B04FE"/>
    <w:rsid w:val="003B0588"/>
    <w:rsid w:val="003B0A71"/>
    <w:rsid w:val="003B0A80"/>
    <w:rsid w:val="003B189C"/>
    <w:rsid w:val="003B4AAE"/>
    <w:rsid w:val="003C455F"/>
    <w:rsid w:val="003C53A7"/>
    <w:rsid w:val="003D1EE9"/>
    <w:rsid w:val="003D2B49"/>
    <w:rsid w:val="003D2F33"/>
    <w:rsid w:val="003D34AA"/>
    <w:rsid w:val="003D3A99"/>
    <w:rsid w:val="003D6841"/>
    <w:rsid w:val="003D6C39"/>
    <w:rsid w:val="003E0919"/>
    <w:rsid w:val="003E0C47"/>
    <w:rsid w:val="003E1F01"/>
    <w:rsid w:val="003E3D37"/>
    <w:rsid w:val="003E7029"/>
    <w:rsid w:val="003F1BB0"/>
    <w:rsid w:val="003F1C71"/>
    <w:rsid w:val="003F4F9A"/>
    <w:rsid w:val="00403159"/>
    <w:rsid w:val="00407A04"/>
    <w:rsid w:val="00410409"/>
    <w:rsid w:val="00411F1E"/>
    <w:rsid w:val="00414360"/>
    <w:rsid w:val="00415C3B"/>
    <w:rsid w:val="00420E39"/>
    <w:rsid w:val="00424745"/>
    <w:rsid w:val="004258F7"/>
    <w:rsid w:val="004269AC"/>
    <w:rsid w:val="00426AAF"/>
    <w:rsid w:val="0043325F"/>
    <w:rsid w:val="00434A4C"/>
    <w:rsid w:val="00437C6E"/>
    <w:rsid w:val="004403BE"/>
    <w:rsid w:val="00440DE5"/>
    <w:rsid w:val="00440F9F"/>
    <w:rsid w:val="004418E6"/>
    <w:rsid w:val="0044236D"/>
    <w:rsid w:val="004438C0"/>
    <w:rsid w:val="00443A13"/>
    <w:rsid w:val="00443A8A"/>
    <w:rsid w:val="004441D7"/>
    <w:rsid w:val="004536E2"/>
    <w:rsid w:val="004539D7"/>
    <w:rsid w:val="004558F8"/>
    <w:rsid w:val="00456953"/>
    <w:rsid w:val="004632C6"/>
    <w:rsid w:val="0046506A"/>
    <w:rsid w:val="00467EC1"/>
    <w:rsid w:val="004715D7"/>
    <w:rsid w:val="00472640"/>
    <w:rsid w:val="00472FEE"/>
    <w:rsid w:val="004821D3"/>
    <w:rsid w:val="004829BF"/>
    <w:rsid w:val="0048308D"/>
    <w:rsid w:val="00484A15"/>
    <w:rsid w:val="004902C8"/>
    <w:rsid w:val="004918A2"/>
    <w:rsid w:val="00494619"/>
    <w:rsid w:val="004946A6"/>
    <w:rsid w:val="00495181"/>
    <w:rsid w:val="004964CD"/>
    <w:rsid w:val="00496D3C"/>
    <w:rsid w:val="004A13DA"/>
    <w:rsid w:val="004A272F"/>
    <w:rsid w:val="004A3ADD"/>
    <w:rsid w:val="004A42FC"/>
    <w:rsid w:val="004A555D"/>
    <w:rsid w:val="004A5D83"/>
    <w:rsid w:val="004A61D5"/>
    <w:rsid w:val="004A708F"/>
    <w:rsid w:val="004B65DB"/>
    <w:rsid w:val="004C52E0"/>
    <w:rsid w:val="004C617F"/>
    <w:rsid w:val="004C63FF"/>
    <w:rsid w:val="004D43DF"/>
    <w:rsid w:val="004D55B5"/>
    <w:rsid w:val="004D62FB"/>
    <w:rsid w:val="004D6C10"/>
    <w:rsid w:val="004E15B7"/>
    <w:rsid w:val="004E1A9D"/>
    <w:rsid w:val="004E2AD0"/>
    <w:rsid w:val="004E2CE9"/>
    <w:rsid w:val="004E4ACC"/>
    <w:rsid w:val="004E4C2E"/>
    <w:rsid w:val="004E6814"/>
    <w:rsid w:val="004F2117"/>
    <w:rsid w:val="004F320E"/>
    <w:rsid w:val="004F50B6"/>
    <w:rsid w:val="004F76D4"/>
    <w:rsid w:val="005018AC"/>
    <w:rsid w:val="00501BDC"/>
    <w:rsid w:val="00502D32"/>
    <w:rsid w:val="005056EB"/>
    <w:rsid w:val="005072AF"/>
    <w:rsid w:val="00507D3A"/>
    <w:rsid w:val="005101C8"/>
    <w:rsid w:val="00510B01"/>
    <w:rsid w:val="005125C2"/>
    <w:rsid w:val="00521C3E"/>
    <w:rsid w:val="005228A4"/>
    <w:rsid w:val="00522E4C"/>
    <w:rsid w:val="00523A20"/>
    <w:rsid w:val="00524240"/>
    <w:rsid w:val="00524600"/>
    <w:rsid w:val="00532F38"/>
    <w:rsid w:val="00534069"/>
    <w:rsid w:val="005349CC"/>
    <w:rsid w:val="00536DF8"/>
    <w:rsid w:val="0053791D"/>
    <w:rsid w:val="00541BD7"/>
    <w:rsid w:val="00541D15"/>
    <w:rsid w:val="005423AE"/>
    <w:rsid w:val="00545610"/>
    <w:rsid w:val="00546712"/>
    <w:rsid w:val="00547F34"/>
    <w:rsid w:val="00551BCD"/>
    <w:rsid w:val="00552382"/>
    <w:rsid w:val="00553B3A"/>
    <w:rsid w:val="00554F2D"/>
    <w:rsid w:val="00560F92"/>
    <w:rsid w:val="0056315D"/>
    <w:rsid w:val="005636E7"/>
    <w:rsid w:val="0056405B"/>
    <w:rsid w:val="00573E1B"/>
    <w:rsid w:val="00577041"/>
    <w:rsid w:val="00580BE9"/>
    <w:rsid w:val="00581F8E"/>
    <w:rsid w:val="00582B08"/>
    <w:rsid w:val="00582CE8"/>
    <w:rsid w:val="00583202"/>
    <w:rsid w:val="00583A08"/>
    <w:rsid w:val="00584CB6"/>
    <w:rsid w:val="00591091"/>
    <w:rsid w:val="00592229"/>
    <w:rsid w:val="00597755"/>
    <w:rsid w:val="005A10D7"/>
    <w:rsid w:val="005A1CCB"/>
    <w:rsid w:val="005A2CBF"/>
    <w:rsid w:val="005A4945"/>
    <w:rsid w:val="005A4ADA"/>
    <w:rsid w:val="005A54A8"/>
    <w:rsid w:val="005A7922"/>
    <w:rsid w:val="005B15C0"/>
    <w:rsid w:val="005B1859"/>
    <w:rsid w:val="005B5ABB"/>
    <w:rsid w:val="005B7C42"/>
    <w:rsid w:val="005B7C82"/>
    <w:rsid w:val="005C0D5C"/>
    <w:rsid w:val="005C3B8B"/>
    <w:rsid w:val="005C50DA"/>
    <w:rsid w:val="005C5277"/>
    <w:rsid w:val="005C5B39"/>
    <w:rsid w:val="005C77D7"/>
    <w:rsid w:val="005D00CB"/>
    <w:rsid w:val="005D103D"/>
    <w:rsid w:val="005D1F0C"/>
    <w:rsid w:val="005D527D"/>
    <w:rsid w:val="005D57F6"/>
    <w:rsid w:val="005D5DB9"/>
    <w:rsid w:val="005D6199"/>
    <w:rsid w:val="005E2913"/>
    <w:rsid w:val="005E3CE6"/>
    <w:rsid w:val="005E65A6"/>
    <w:rsid w:val="005F1F7B"/>
    <w:rsid w:val="005F2252"/>
    <w:rsid w:val="005F6EFF"/>
    <w:rsid w:val="006003F5"/>
    <w:rsid w:val="006050DA"/>
    <w:rsid w:val="00607AB7"/>
    <w:rsid w:val="00615315"/>
    <w:rsid w:val="00623C2E"/>
    <w:rsid w:val="00624A3F"/>
    <w:rsid w:val="00626193"/>
    <w:rsid w:val="00626310"/>
    <w:rsid w:val="006270F5"/>
    <w:rsid w:val="00630728"/>
    <w:rsid w:val="00634BED"/>
    <w:rsid w:val="0063535B"/>
    <w:rsid w:val="006367E2"/>
    <w:rsid w:val="00640103"/>
    <w:rsid w:val="0064044F"/>
    <w:rsid w:val="00643644"/>
    <w:rsid w:val="00644EB9"/>
    <w:rsid w:val="00645997"/>
    <w:rsid w:val="00645AB8"/>
    <w:rsid w:val="00646660"/>
    <w:rsid w:val="006479F7"/>
    <w:rsid w:val="0065190C"/>
    <w:rsid w:val="00653170"/>
    <w:rsid w:val="0065354E"/>
    <w:rsid w:val="00656DEB"/>
    <w:rsid w:val="00661E5B"/>
    <w:rsid w:val="00663AD6"/>
    <w:rsid w:val="00671CAA"/>
    <w:rsid w:val="00672092"/>
    <w:rsid w:val="00672F98"/>
    <w:rsid w:val="00680281"/>
    <w:rsid w:val="006826CA"/>
    <w:rsid w:val="00684018"/>
    <w:rsid w:val="00684465"/>
    <w:rsid w:val="006916C3"/>
    <w:rsid w:val="006938AF"/>
    <w:rsid w:val="006A0F77"/>
    <w:rsid w:val="006A0FFF"/>
    <w:rsid w:val="006A125F"/>
    <w:rsid w:val="006A21D2"/>
    <w:rsid w:val="006A3080"/>
    <w:rsid w:val="006A3813"/>
    <w:rsid w:val="006A644E"/>
    <w:rsid w:val="006A6623"/>
    <w:rsid w:val="006A6B7C"/>
    <w:rsid w:val="006A7095"/>
    <w:rsid w:val="006B2CB1"/>
    <w:rsid w:val="006B4894"/>
    <w:rsid w:val="006B50EE"/>
    <w:rsid w:val="006B68CB"/>
    <w:rsid w:val="006B712E"/>
    <w:rsid w:val="006C3F51"/>
    <w:rsid w:val="006C4C9A"/>
    <w:rsid w:val="006D02B6"/>
    <w:rsid w:val="006D195A"/>
    <w:rsid w:val="006D1D20"/>
    <w:rsid w:val="006D26A0"/>
    <w:rsid w:val="006D2E36"/>
    <w:rsid w:val="006D44D9"/>
    <w:rsid w:val="006D5FA7"/>
    <w:rsid w:val="006D66C4"/>
    <w:rsid w:val="006D710F"/>
    <w:rsid w:val="006D773E"/>
    <w:rsid w:val="006E435D"/>
    <w:rsid w:val="006E569E"/>
    <w:rsid w:val="006E797C"/>
    <w:rsid w:val="006F0626"/>
    <w:rsid w:val="006F19B0"/>
    <w:rsid w:val="006F6E4C"/>
    <w:rsid w:val="006F6FB2"/>
    <w:rsid w:val="00700BE7"/>
    <w:rsid w:val="007010FD"/>
    <w:rsid w:val="00702AA3"/>
    <w:rsid w:val="00702C12"/>
    <w:rsid w:val="007047BE"/>
    <w:rsid w:val="0070571E"/>
    <w:rsid w:val="00707072"/>
    <w:rsid w:val="00707507"/>
    <w:rsid w:val="00711FA1"/>
    <w:rsid w:val="007122EF"/>
    <w:rsid w:val="007126B2"/>
    <w:rsid w:val="00714B76"/>
    <w:rsid w:val="00715271"/>
    <w:rsid w:val="007161B7"/>
    <w:rsid w:val="00716A68"/>
    <w:rsid w:val="00716FE8"/>
    <w:rsid w:val="00721EB7"/>
    <w:rsid w:val="00731547"/>
    <w:rsid w:val="00731738"/>
    <w:rsid w:val="0073195F"/>
    <w:rsid w:val="00731B62"/>
    <w:rsid w:val="00731E82"/>
    <w:rsid w:val="00733156"/>
    <w:rsid w:val="00733C40"/>
    <w:rsid w:val="00740814"/>
    <w:rsid w:val="00741D0A"/>
    <w:rsid w:val="007459DF"/>
    <w:rsid w:val="00746000"/>
    <w:rsid w:val="00747FB1"/>
    <w:rsid w:val="0075227F"/>
    <w:rsid w:val="00754FBB"/>
    <w:rsid w:val="00756B73"/>
    <w:rsid w:val="00756C67"/>
    <w:rsid w:val="00756CD8"/>
    <w:rsid w:val="007658CB"/>
    <w:rsid w:val="00766E34"/>
    <w:rsid w:val="00767E2C"/>
    <w:rsid w:val="00770C25"/>
    <w:rsid w:val="007710A0"/>
    <w:rsid w:val="00771BA6"/>
    <w:rsid w:val="00773C95"/>
    <w:rsid w:val="00774E7A"/>
    <w:rsid w:val="007758C4"/>
    <w:rsid w:val="007821ED"/>
    <w:rsid w:val="00786BF5"/>
    <w:rsid w:val="00787EDF"/>
    <w:rsid w:val="007932CF"/>
    <w:rsid w:val="007A6F34"/>
    <w:rsid w:val="007B1B57"/>
    <w:rsid w:val="007B5E82"/>
    <w:rsid w:val="007B5FB9"/>
    <w:rsid w:val="007B670D"/>
    <w:rsid w:val="007B705C"/>
    <w:rsid w:val="007B7648"/>
    <w:rsid w:val="007C4D93"/>
    <w:rsid w:val="007D39CD"/>
    <w:rsid w:val="007D620A"/>
    <w:rsid w:val="007D6C5B"/>
    <w:rsid w:val="007D6CFB"/>
    <w:rsid w:val="007D6F24"/>
    <w:rsid w:val="007E4765"/>
    <w:rsid w:val="007E5509"/>
    <w:rsid w:val="007E6544"/>
    <w:rsid w:val="007E73B2"/>
    <w:rsid w:val="007E7FC8"/>
    <w:rsid w:val="007F0DF9"/>
    <w:rsid w:val="007F3557"/>
    <w:rsid w:val="007F4239"/>
    <w:rsid w:val="007F4C7F"/>
    <w:rsid w:val="007F4F04"/>
    <w:rsid w:val="007F6D5E"/>
    <w:rsid w:val="007F7D10"/>
    <w:rsid w:val="00801570"/>
    <w:rsid w:val="008022BF"/>
    <w:rsid w:val="00802DF6"/>
    <w:rsid w:val="00807F46"/>
    <w:rsid w:val="00810100"/>
    <w:rsid w:val="00811EB9"/>
    <w:rsid w:val="00812046"/>
    <w:rsid w:val="0081419D"/>
    <w:rsid w:val="00815BA3"/>
    <w:rsid w:val="00816743"/>
    <w:rsid w:val="00817766"/>
    <w:rsid w:val="0082048E"/>
    <w:rsid w:val="00821D23"/>
    <w:rsid w:val="00822B8C"/>
    <w:rsid w:val="008274AD"/>
    <w:rsid w:val="00830137"/>
    <w:rsid w:val="00833CC0"/>
    <w:rsid w:val="00834279"/>
    <w:rsid w:val="00834756"/>
    <w:rsid w:val="0084075F"/>
    <w:rsid w:val="00841FE4"/>
    <w:rsid w:val="00843B31"/>
    <w:rsid w:val="008507AC"/>
    <w:rsid w:val="008521B8"/>
    <w:rsid w:val="008557CE"/>
    <w:rsid w:val="008559BD"/>
    <w:rsid w:val="0086025A"/>
    <w:rsid w:val="00860F81"/>
    <w:rsid w:val="008642DD"/>
    <w:rsid w:val="00866296"/>
    <w:rsid w:val="00866A8E"/>
    <w:rsid w:val="008707E3"/>
    <w:rsid w:val="00870B23"/>
    <w:rsid w:val="008735DE"/>
    <w:rsid w:val="0087462B"/>
    <w:rsid w:val="00877458"/>
    <w:rsid w:val="00880090"/>
    <w:rsid w:val="0088359D"/>
    <w:rsid w:val="00885B2D"/>
    <w:rsid w:val="00885D05"/>
    <w:rsid w:val="00885EDB"/>
    <w:rsid w:val="0088659B"/>
    <w:rsid w:val="00895D05"/>
    <w:rsid w:val="008A2DB0"/>
    <w:rsid w:val="008A3C14"/>
    <w:rsid w:val="008A4303"/>
    <w:rsid w:val="008A4BB5"/>
    <w:rsid w:val="008B2132"/>
    <w:rsid w:val="008B3435"/>
    <w:rsid w:val="008B4F4D"/>
    <w:rsid w:val="008B5D50"/>
    <w:rsid w:val="008C035D"/>
    <w:rsid w:val="008C42D4"/>
    <w:rsid w:val="008C5A28"/>
    <w:rsid w:val="008C74C1"/>
    <w:rsid w:val="008D0F78"/>
    <w:rsid w:val="008D2641"/>
    <w:rsid w:val="008D39D0"/>
    <w:rsid w:val="008E0E52"/>
    <w:rsid w:val="008E1A74"/>
    <w:rsid w:val="008E2834"/>
    <w:rsid w:val="008E2CCA"/>
    <w:rsid w:val="008E556C"/>
    <w:rsid w:val="008E564D"/>
    <w:rsid w:val="008E5EB3"/>
    <w:rsid w:val="008F105B"/>
    <w:rsid w:val="008F7B73"/>
    <w:rsid w:val="00910F26"/>
    <w:rsid w:val="00913122"/>
    <w:rsid w:val="009144F1"/>
    <w:rsid w:val="00914B06"/>
    <w:rsid w:val="00915D4A"/>
    <w:rsid w:val="00916EF0"/>
    <w:rsid w:val="009208EC"/>
    <w:rsid w:val="00920E26"/>
    <w:rsid w:val="00925BE9"/>
    <w:rsid w:val="009306E3"/>
    <w:rsid w:val="00931A6C"/>
    <w:rsid w:val="00932A0F"/>
    <w:rsid w:val="00935FED"/>
    <w:rsid w:val="00936C42"/>
    <w:rsid w:val="00944940"/>
    <w:rsid w:val="00947E54"/>
    <w:rsid w:val="00950C7B"/>
    <w:rsid w:val="00951D69"/>
    <w:rsid w:val="00951EA1"/>
    <w:rsid w:val="00954E82"/>
    <w:rsid w:val="009560A5"/>
    <w:rsid w:val="00956D49"/>
    <w:rsid w:val="00960510"/>
    <w:rsid w:val="00962299"/>
    <w:rsid w:val="009634D0"/>
    <w:rsid w:val="00963548"/>
    <w:rsid w:val="00963CD8"/>
    <w:rsid w:val="00964ADD"/>
    <w:rsid w:val="0096690A"/>
    <w:rsid w:val="009711C5"/>
    <w:rsid w:val="009745A6"/>
    <w:rsid w:val="009750F1"/>
    <w:rsid w:val="009774F2"/>
    <w:rsid w:val="0098012F"/>
    <w:rsid w:val="00981715"/>
    <w:rsid w:val="009818B6"/>
    <w:rsid w:val="0098289E"/>
    <w:rsid w:val="00982CFB"/>
    <w:rsid w:val="009832C8"/>
    <w:rsid w:val="00986273"/>
    <w:rsid w:val="00987107"/>
    <w:rsid w:val="00987B0E"/>
    <w:rsid w:val="0099072F"/>
    <w:rsid w:val="00990CF7"/>
    <w:rsid w:val="00991387"/>
    <w:rsid w:val="00994D58"/>
    <w:rsid w:val="009954FC"/>
    <w:rsid w:val="009A25F2"/>
    <w:rsid w:val="009B191E"/>
    <w:rsid w:val="009B1ECC"/>
    <w:rsid w:val="009B64DA"/>
    <w:rsid w:val="009C050C"/>
    <w:rsid w:val="009C2FF8"/>
    <w:rsid w:val="009C497C"/>
    <w:rsid w:val="009C5435"/>
    <w:rsid w:val="009D01E9"/>
    <w:rsid w:val="009D16FA"/>
    <w:rsid w:val="009D29C0"/>
    <w:rsid w:val="009D2EB4"/>
    <w:rsid w:val="009D6A2D"/>
    <w:rsid w:val="009D6DE0"/>
    <w:rsid w:val="009E131B"/>
    <w:rsid w:val="009E2DC6"/>
    <w:rsid w:val="009E44A9"/>
    <w:rsid w:val="009E6402"/>
    <w:rsid w:val="009E6467"/>
    <w:rsid w:val="009E7503"/>
    <w:rsid w:val="009E794C"/>
    <w:rsid w:val="009F061D"/>
    <w:rsid w:val="009F1118"/>
    <w:rsid w:val="009F1DAF"/>
    <w:rsid w:val="009F2919"/>
    <w:rsid w:val="009F5B76"/>
    <w:rsid w:val="009F6354"/>
    <w:rsid w:val="009F6436"/>
    <w:rsid w:val="00A0212E"/>
    <w:rsid w:val="00A02887"/>
    <w:rsid w:val="00A07021"/>
    <w:rsid w:val="00A073A3"/>
    <w:rsid w:val="00A07A6F"/>
    <w:rsid w:val="00A10033"/>
    <w:rsid w:val="00A1025A"/>
    <w:rsid w:val="00A11EEF"/>
    <w:rsid w:val="00A147DF"/>
    <w:rsid w:val="00A21F72"/>
    <w:rsid w:val="00A23A82"/>
    <w:rsid w:val="00A2457A"/>
    <w:rsid w:val="00A25263"/>
    <w:rsid w:val="00A25B35"/>
    <w:rsid w:val="00A25F26"/>
    <w:rsid w:val="00A26809"/>
    <w:rsid w:val="00A31876"/>
    <w:rsid w:val="00A31B2C"/>
    <w:rsid w:val="00A327A2"/>
    <w:rsid w:val="00A3592F"/>
    <w:rsid w:val="00A36AC3"/>
    <w:rsid w:val="00A37D9C"/>
    <w:rsid w:val="00A43F55"/>
    <w:rsid w:val="00A446C1"/>
    <w:rsid w:val="00A4494C"/>
    <w:rsid w:val="00A475A4"/>
    <w:rsid w:val="00A51DB5"/>
    <w:rsid w:val="00A52D61"/>
    <w:rsid w:val="00A532A8"/>
    <w:rsid w:val="00A562A6"/>
    <w:rsid w:val="00A63B3A"/>
    <w:rsid w:val="00A67321"/>
    <w:rsid w:val="00A703D8"/>
    <w:rsid w:val="00A725FD"/>
    <w:rsid w:val="00A74204"/>
    <w:rsid w:val="00A75FE5"/>
    <w:rsid w:val="00A77A76"/>
    <w:rsid w:val="00A81606"/>
    <w:rsid w:val="00A82950"/>
    <w:rsid w:val="00A85898"/>
    <w:rsid w:val="00A85904"/>
    <w:rsid w:val="00A85F3F"/>
    <w:rsid w:val="00A86376"/>
    <w:rsid w:val="00A86F00"/>
    <w:rsid w:val="00A90E01"/>
    <w:rsid w:val="00A9105C"/>
    <w:rsid w:val="00AA3EFA"/>
    <w:rsid w:val="00AB086D"/>
    <w:rsid w:val="00AB1B58"/>
    <w:rsid w:val="00AB253C"/>
    <w:rsid w:val="00AB2D7E"/>
    <w:rsid w:val="00AB3ACA"/>
    <w:rsid w:val="00AB4D17"/>
    <w:rsid w:val="00AB60FA"/>
    <w:rsid w:val="00AB6EF4"/>
    <w:rsid w:val="00AB72E7"/>
    <w:rsid w:val="00AC2233"/>
    <w:rsid w:val="00AC2B06"/>
    <w:rsid w:val="00AC4CE3"/>
    <w:rsid w:val="00AC6E52"/>
    <w:rsid w:val="00AD47F7"/>
    <w:rsid w:val="00AD50AF"/>
    <w:rsid w:val="00AD65C8"/>
    <w:rsid w:val="00AD6C0C"/>
    <w:rsid w:val="00AE0574"/>
    <w:rsid w:val="00AE7012"/>
    <w:rsid w:val="00AE748B"/>
    <w:rsid w:val="00AF38DA"/>
    <w:rsid w:val="00AF49D4"/>
    <w:rsid w:val="00AF4C58"/>
    <w:rsid w:val="00B004E7"/>
    <w:rsid w:val="00B01374"/>
    <w:rsid w:val="00B02BB3"/>
    <w:rsid w:val="00B03DA4"/>
    <w:rsid w:val="00B05D33"/>
    <w:rsid w:val="00B0690A"/>
    <w:rsid w:val="00B10CE8"/>
    <w:rsid w:val="00B1190F"/>
    <w:rsid w:val="00B1388C"/>
    <w:rsid w:val="00B13BED"/>
    <w:rsid w:val="00B24F6A"/>
    <w:rsid w:val="00B27110"/>
    <w:rsid w:val="00B30A69"/>
    <w:rsid w:val="00B314F9"/>
    <w:rsid w:val="00B31E2C"/>
    <w:rsid w:val="00B35227"/>
    <w:rsid w:val="00B356D5"/>
    <w:rsid w:val="00B35DEC"/>
    <w:rsid w:val="00B41CB8"/>
    <w:rsid w:val="00B4275F"/>
    <w:rsid w:val="00B454AB"/>
    <w:rsid w:val="00B46486"/>
    <w:rsid w:val="00B525E2"/>
    <w:rsid w:val="00B5275E"/>
    <w:rsid w:val="00B52AC8"/>
    <w:rsid w:val="00B53C01"/>
    <w:rsid w:val="00B54FBB"/>
    <w:rsid w:val="00B62154"/>
    <w:rsid w:val="00B6405B"/>
    <w:rsid w:val="00B71216"/>
    <w:rsid w:val="00B71342"/>
    <w:rsid w:val="00B72981"/>
    <w:rsid w:val="00B76178"/>
    <w:rsid w:val="00B80F53"/>
    <w:rsid w:val="00B81A45"/>
    <w:rsid w:val="00B81B77"/>
    <w:rsid w:val="00B84708"/>
    <w:rsid w:val="00B8498E"/>
    <w:rsid w:val="00B867EF"/>
    <w:rsid w:val="00B90E22"/>
    <w:rsid w:val="00B95FE9"/>
    <w:rsid w:val="00B971C8"/>
    <w:rsid w:val="00B97238"/>
    <w:rsid w:val="00BA43DA"/>
    <w:rsid w:val="00BA4EF2"/>
    <w:rsid w:val="00BA686B"/>
    <w:rsid w:val="00BA6A0B"/>
    <w:rsid w:val="00BB00E2"/>
    <w:rsid w:val="00BB2EDB"/>
    <w:rsid w:val="00BB477F"/>
    <w:rsid w:val="00BB668C"/>
    <w:rsid w:val="00BB775D"/>
    <w:rsid w:val="00BB7FB1"/>
    <w:rsid w:val="00BC3B09"/>
    <w:rsid w:val="00BC4C32"/>
    <w:rsid w:val="00BC5769"/>
    <w:rsid w:val="00BD13E5"/>
    <w:rsid w:val="00BD550D"/>
    <w:rsid w:val="00BE183C"/>
    <w:rsid w:val="00BE79D4"/>
    <w:rsid w:val="00BF083D"/>
    <w:rsid w:val="00BF08B9"/>
    <w:rsid w:val="00BF43B6"/>
    <w:rsid w:val="00BF4456"/>
    <w:rsid w:val="00BF4EAB"/>
    <w:rsid w:val="00BF6A54"/>
    <w:rsid w:val="00C009B6"/>
    <w:rsid w:val="00C0163C"/>
    <w:rsid w:val="00C110F9"/>
    <w:rsid w:val="00C13451"/>
    <w:rsid w:val="00C2280A"/>
    <w:rsid w:val="00C2355A"/>
    <w:rsid w:val="00C248D7"/>
    <w:rsid w:val="00C278C2"/>
    <w:rsid w:val="00C30297"/>
    <w:rsid w:val="00C31EBD"/>
    <w:rsid w:val="00C350A6"/>
    <w:rsid w:val="00C35BB4"/>
    <w:rsid w:val="00C368E0"/>
    <w:rsid w:val="00C40038"/>
    <w:rsid w:val="00C55029"/>
    <w:rsid w:val="00C55976"/>
    <w:rsid w:val="00C5604B"/>
    <w:rsid w:val="00C577B9"/>
    <w:rsid w:val="00C610A4"/>
    <w:rsid w:val="00C61599"/>
    <w:rsid w:val="00C615CB"/>
    <w:rsid w:val="00C61BB5"/>
    <w:rsid w:val="00C64C91"/>
    <w:rsid w:val="00C66C2F"/>
    <w:rsid w:val="00C70182"/>
    <w:rsid w:val="00C73884"/>
    <w:rsid w:val="00C738C7"/>
    <w:rsid w:val="00C767B3"/>
    <w:rsid w:val="00C77B21"/>
    <w:rsid w:val="00C80F97"/>
    <w:rsid w:val="00C829AE"/>
    <w:rsid w:val="00C8400F"/>
    <w:rsid w:val="00C86284"/>
    <w:rsid w:val="00C8635B"/>
    <w:rsid w:val="00C863A3"/>
    <w:rsid w:val="00C866CB"/>
    <w:rsid w:val="00C90856"/>
    <w:rsid w:val="00C91CB4"/>
    <w:rsid w:val="00C92237"/>
    <w:rsid w:val="00C93B54"/>
    <w:rsid w:val="00C94C90"/>
    <w:rsid w:val="00C94DD3"/>
    <w:rsid w:val="00C95A6B"/>
    <w:rsid w:val="00C95D6B"/>
    <w:rsid w:val="00C96B14"/>
    <w:rsid w:val="00C96B99"/>
    <w:rsid w:val="00CA2AD8"/>
    <w:rsid w:val="00CA33C0"/>
    <w:rsid w:val="00CA7658"/>
    <w:rsid w:val="00CB115B"/>
    <w:rsid w:val="00CB1C7F"/>
    <w:rsid w:val="00CB1DEC"/>
    <w:rsid w:val="00CB30DE"/>
    <w:rsid w:val="00CB553B"/>
    <w:rsid w:val="00CB6E48"/>
    <w:rsid w:val="00CC0D56"/>
    <w:rsid w:val="00CC3566"/>
    <w:rsid w:val="00CC5198"/>
    <w:rsid w:val="00CD0F54"/>
    <w:rsid w:val="00CD1A45"/>
    <w:rsid w:val="00CD2892"/>
    <w:rsid w:val="00CD38FB"/>
    <w:rsid w:val="00CD39DF"/>
    <w:rsid w:val="00CD4CBA"/>
    <w:rsid w:val="00CD611B"/>
    <w:rsid w:val="00CE07A5"/>
    <w:rsid w:val="00CE33E7"/>
    <w:rsid w:val="00CE566C"/>
    <w:rsid w:val="00CE6852"/>
    <w:rsid w:val="00CF09CB"/>
    <w:rsid w:val="00CF30F2"/>
    <w:rsid w:val="00CF418C"/>
    <w:rsid w:val="00CF42FA"/>
    <w:rsid w:val="00D032D4"/>
    <w:rsid w:val="00D11DDC"/>
    <w:rsid w:val="00D156B8"/>
    <w:rsid w:val="00D167D1"/>
    <w:rsid w:val="00D2129D"/>
    <w:rsid w:val="00D24A8C"/>
    <w:rsid w:val="00D2582D"/>
    <w:rsid w:val="00D26CAF"/>
    <w:rsid w:val="00D31E0F"/>
    <w:rsid w:val="00D36D40"/>
    <w:rsid w:val="00D37FC8"/>
    <w:rsid w:val="00D415AF"/>
    <w:rsid w:val="00D42A25"/>
    <w:rsid w:val="00D46264"/>
    <w:rsid w:val="00D504E4"/>
    <w:rsid w:val="00D51813"/>
    <w:rsid w:val="00D538C7"/>
    <w:rsid w:val="00D54942"/>
    <w:rsid w:val="00D57B9E"/>
    <w:rsid w:val="00D60620"/>
    <w:rsid w:val="00D63170"/>
    <w:rsid w:val="00D63F76"/>
    <w:rsid w:val="00D6611A"/>
    <w:rsid w:val="00D70F74"/>
    <w:rsid w:val="00D711A9"/>
    <w:rsid w:val="00D71F6C"/>
    <w:rsid w:val="00D742ED"/>
    <w:rsid w:val="00D809FB"/>
    <w:rsid w:val="00D8154E"/>
    <w:rsid w:val="00D8278E"/>
    <w:rsid w:val="00D91620"/>
    <w:rsid w:val="00D91A4B"/>
    <w:rsid w:val="00D94557"/>
    <w:rsid w:val="00DA7BFE"/>
    <w:rsid w:val="00DB066A"/>
    <w:rsid w:val="00DB1433"/>
    <w:rsid w:val="00DB7736"/>
    <w:rsid w:val="00DB7A46"/>
    <w:rsid w:val="00DB7BF4"/>
    <w:rsid w:val="00DC3B80"/>
    <w:rsid w:val="00DD24EF"/>
    <w:rsid w:val="00DD46B8"/>
    <w:rsid w:val="00DD5495"/>
    <w:rsid w:val="00DD785C"/>
    <w:rsid w:val="00DE104C"/>
    <w:rsid w:val="00DE475B"/>
    <w:rsid w:val="00DE5679"/>
    <w:rsid w:val="00DE5DC8"/>
    <w:rsid w:val="00DE70CB"/>
    <w:rsid w:val="00DF0A28"/>
    <w:rsid w:val="00DF3D09"/>
    <w:rsid w:val="00DF3F88"/>
    <w:rsid w:val="00DF40FE"/>
    <w:rsid w:val="00DF67B7"/>
    <w:rsid w:val="00E00C06"/>
    <w:rsid w:val="00E023C3"/>
    <w:rsid w:val="00E02E75"/>
    <w:rsid w:val="00E04F84"/>
    <w:rsid w:val="00E072D9"/>
    <w:rsid w:val="00E10584"/>
    <w:rsid w:val="00E1110E"/>
    <w:rsid w:val="00E146EF"/>
    <w:rsid w:val="00E153D0"/>
    <w:rsid w:val="00E163E0"/>
    <w:rsid w:val="00E22ED2"/>
    <w:rsid w:val="00E2352A"/>
    <w:rsid w:val="00E24137"/>
    <w:rsid w:val="00E271D8"/>
    <w:rsid w:val="00E2749A"/>
    <w:rsid w:val="00E30D89"/>
    <w:rsid w:val="00E36A62"/>
    <w:rsid w:val="00E36B97"/>
    <w:rsid w:val="00E4051C"/>
    <w:rsid w:val="00E4299C"/>
    <w:rsid w:val="00E43314"/>
    <w:rsid w:val="00E46498"/>
    <w:rsid w:val="00E46839"/>
    <w:rsid w:val="00E47DC7"/>
    <w:rsid w:val="00E517E3"/>
    <w:rsid w:val="00E51CCC"/>
    <w:rsid w:val="00E53319"/>
    <w:rsid w:val="00E5556A"/>
    <w:rsid w:val="00E5587D"/>
    <w:rsid w:val="00E5686A"/>
    <w:rsid w:val="00E62BCF"/>
    <w:rsid w:val="00E65617"/>
    <w:rsid w:val="00E658C5"/>
    <w:rsid w:val="00E705C4"/>
    <w:rsid w:val="00E71686"/>
    <w:rsid w:val="00E721E2"/>
    <w:rsid w:val="00E7611D"/>
    <w:rsid w:val="00E83A93"/>
    <w:rsid w:val="00E83AE5"/>
    <w:rsid w:val="00E90728"/>
    <w:rsid w:val="00E9288F"/>
    <w:rsid w:val="00E92D6B"/>
    <w:rsid w:val="00E93A15"/>
    <w:rsid w:val="00E93DA0"/>
    <w:rsid w:val="00E94E43"/>
    <w:rsid w:val="00E94F63"/>
    <w:rsid w:val="00E956CA"/>
    <w:rsid w:val="00E969EF"/>
    <w:rsid w:val="00E96A72"/>
    <w:rsid w:val="00E9706F"/>
    <w:rsid w:val="00EA1FCD"/>
    <w:rsid w:val="00EA398D"/>
    <w:rsid w:val="00EA61CC"/>
    <w:rsid w:val="00EB0342"/>
    <w:rsid w:val="00EB3A3C"/>
    <w:rsid w:val="00EB4AB1"/>
    <w:rsid w:val="00EB60FB"/>
    <w:rsid w:val="00EB7899"/>
    <w:rsid w:val="00EC4091"/>
    <w:rsid w:val="00EC5000"/>
    <w:rsid w:val="00EC6125"/>
    <w:rsid w:val="00EC7685"/>
    <w:rsid w:val="00ED12A9"/>
    <w:rsid w:val="00ED1F3A"/>
    <w:rsid w:val="00ED271F"/>
    <w:rsid w:val="00ED5A40"/>
    <w:rsid w:val="00ED6533"/>
    <w:rsid w:val="00ED6EA6"/>
    <w:rsid w:val="00ED73E7"/>
    <w:rsid w:val="00ED769E"/>
    <w:rsid w:val="00ED7BB0"/>
    <w:rsid w:val="00EE0E3E"/>
    <w:rsid w:val="00EE180D"/>
    <w:rsid w:val="00EE5BC8"/>
    <w:rsid w:val="00EE5E91"/>
    <w:rsid w:val="00EE77E0"/>
    <w:rsid w:val="00EE7D1C"/>
    <w:rsid w:val="00EF1276"/>
    <w:rsid w:val="00EF12BD"/>
    <w:rsid w:val="00EF1471"/>
    <w:rsid w:val="00EF4439"/>
    <w:rsid w:val="00EF4C24"/>
    <w:rsid w:val="00F05D19"/>
    <w:rsid w:val="00F07F8E"/>
    <w:rsid w:val="00F10955"/>
    <w:rsid w:val="00F10F36"/>
    <w:rsid w:val="00F1105F"/>
    <w:rsid w:val="00F11858"/>
    <w:rsid w:val="00F11D74"/>
    <w:rsid w:val="00F15900"/>
    <w:rsid w:val="00F23412"/>
    <w:rsid w:val="00F23FBE"/>
    <w:rsid w:val="00F24A1F"/>
    <w:rsid w:val="00F27EA4"/>
    <w:rsid w:val="00F310C8"/>
    <w:rsid w:val="00F315C7"/>
    <w:rsid w:val="00F31B4B"/>
    <w:rsid w:val="00F36C8B"/>
    <w:rsid w:val="00F431B1"/>
    <w:rsid w:val="00F440E0"/>
    <w:rsid w:val="00F50CE2"/>
    <w:rsid w:val="00F50D11"/>
    <w:rsid w:val="00F51C31"/>
    <w:rsid w:val="00F52E99"/>
    <w:rsid w:val="00F53B25"/>
    <w:rsid w:val="00F540C3"/>
    <w:rsid w:val="00F55583"/>
    <w:rsid w:val="00F55C91"/>
    <w:rsid w:val="00F65E6D"/>
    <w:rsid w:val="00F678D3"/>
    <w:rsid w:val="00F67A5A"/>
    <w:rsid w:val="00F7114A"/>
    <w:rsid w:val="00F71B56"/>
    <w:rsid w:val="00F72586"/>
    <w:rsid w:val="00F7411C"/>
    <w:rsid w:val="00F7574A"/>
    <w:rsid w:val="00F86FCF"/>
    <w:rsid w:val="00F92B32"/>
    <w:rsid w:val="00F94F79"/>
    <w:rsid w:val="00FA1C15"/>
    <w:rsid w:val="00FA5BEE"/>
    <w:rsid w:val="00FA65E8"/>
    <w:rsid w:val="00FA7010"/>
    <w:rsid w:val="00FB0984"/>
    <w:rsid w:val="00FB17B1"/>
    <w:rsid w:val="00FB1D0A"/>
    <w:rsid w:val="00FB3D5C"/>
    <w:rsid w:val="00FB467A"/>
    <w:rsid w:val="00FB4B47"/>
    <w:rsid w:val="00FC10DD"/>
    <w:rsid w:val="00FC123A"/>
    <w:rsid w:val="00FC40E9"/>
    <w:rsid w:val="00FC43F2"/>
    <w:rsid w:val="00FC6356"/>
    <w:rsid w:val="00FC7157"/>
    <w:rsid w:val="00FD0EBE"/>
    <w:rsid w:val="00FE00D6"/>
    <w:rsid w:val="00FE51BD"/>
    <w:rsid w:val="00FF04F9"/>
    <w:rsid w:val="00FF08AC"/>
    <w:rsid w:val="00FF134B"/>
    <w:rsid w:val="00FF2E18"/>
    <w:rsid w:val="00FF5956"/>
    <w:rsid w:val="00FF76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508DCF1"/>
  <w15:chartTrackingRefBased/>
  <w15:docId w15:val="{D3906502-1210-47BC-B94E-31B71984F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A147D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65100"/>
    <w:pPr>
      <w:tabs>
        <w:tab w:val="center" w:pos="4252"/>
        <w:tab w:val="right" w:pos="8504"/>
      </w:tabs>
      <w:snapToGrid w:val="0"/>
    </w:pPr>
  </w:style>
  <w:style w:type="character" w:customStyle="1" w:styleId="a4">
    <w:name w:val="ヘッダー (文字)"/>
    <w:basedOn w:val="a0"/>
    <w:link w:val="a3"/>
    <w:uiPriority w:val="99"/>
    <w:rsid w:val="00165100"/>
  </w:style>
  <w:style w:type="paragraph" w:styleId="a5">
    <w:name w:val="footer"/>
    <w:basedOn w:val="a"/>
    <w:link w:val="a6"/>
    <w:uiPriority w:val="99"/>
    <w:unhideWhenUsed/>
    <w:rsid w:val="00165100"/>
    <w:pPr>
      <w:tabs>
        <w:tab w:val="center" w:pos="4252"/>
        <w:tab w:val="right" w:pos="8504"/>
      </w:tabs>
      <w:snapToGrid w:val="0"/>
    </w:pPr>
  </w:style>
  <w:style w:type="character" w:customStyle="1" w:styleId="a6">
    <w:name w:val="フッター (文字)"/>
    <w:basedOn w:val="a0"/>
    <w:link w:val="a5"/>
    <w:uiPriority w:val="99"/>
    <w:rsid w:val="00165100"/>
  </w:style>
  <w:style w:type="paragraph" w:styleId="a7">
    <w:name w:val="Balloon Text"/>
    <w:basedOn w:val="a"/>
    <w:link w:val="a8"/>
    <w:uiPriority w:val="99"/>
    <w:semiHidden/>
    <w:unhideWhenUsed/>
    <w:rsid w:val="00A1025A"/>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A1025A"/>
    <w:rPr>
      <w:rFonts w:asciiTheme="majorHAnsi" w:eastAsiaTheme="majorEastAsia" w:hAnsiTheme="majorHAnsi" w:cstheme="majorBidi"/>
      <w:sz w:val="18"/>
      <w:szCs w:val="18"/>
    </w:rPr>
  </w:style>
  <w:style w:type="character" w:styleId="a9">
    <w:name w:val="Hyperlink"/>
    <w:basedOn w:val="a0"/>
    <w:uiPriority w:val="99"/>
    <w:unhideWhenUsed/>
    <w:rsid w:val="0096354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658195">
      <w:bodyDiv w:val="1"/>
      <w:marLeft w:val="0"/>
      <w:marRight w:val="0"/>
      <w:marTop w:val="0"/>
      <w:marBottom w:val="0"/>
      <w:divBdr>
        <w:top w:val="none" w:sz="0" w:space="0" w:color="auto"/>
        <w:left w:val="none" w:sz="0" w:space="0" w:color="auto"/>
        <w:bottom w:val="none" w:sz="0" w:space="0" w:color="auto"/>
        <w:right w:val="none" w:sz="0" w:space="0" w:color="auto"/>
      </w:divBdr>
      <w:divsChild>
        <w:div w:id="461848183">
          <w:marLeft w:val="0"/>
          <w:marRight w:val="0"/>
          <w:marTop w:val="0"/>
          <w:marBottom w:val="0"/>
          <w:divBdr>
            <w:top w:val="none" w:sz="0" w:space="0" w:color="auto"/>
            <w:left w:val="none" w:sz="0" w:space="0" w:color="auto"/>
            <w:bottom w:val="none" w:sz="0" w:space="0" w:color="auto"/>
            <w:right w:val="none" w:sz="0" w:space="0" w:color="auto"/>
          </w:divBdr>
          <w:divsChild>
            <w:div w:id="1780488244">
              <w:marLeft w:val="0"/>
              <w:marRight w:val="0"/>
              <w:marTop w:val="0"/>
              <w:marBottom w:val="0"/>
              <w:divBdr>
                <w:top w:val="none" w:sz="0" w:space="0" w:color="auto"/>
                <w:left w:val="none" w:sz="0" w:space="0" w:color="auto"/>
                <w:bottom w:val="none" w:sz="0" w:space="0" w:color="auto"/>
                <w:right w:val="none" w:sz="0" w:space="0" w:color="auto"/>
              </w:divBdr>
              <w:divsChild>
                <w:div w:id="1969704224">
                  <w:marLeft w:val="0"/>
                  <w:marRight w:val="0"/>
                  <w:marTop w:val="0"/>
                  <w:marBottom w:val="0"/>
                  <w:divBdr>
                    <w:top w:val="none" w:sz="0" w:space="0" w:color="auto"/>
                    <w:left w:val="none" w:sz="0" w:space="0" w:color="auto"/>
                    <w:bottom w:val="none" w:sz="0" w:space="0" w:color="auto"/>
                    <w:right w:val="none" w:sz="0" w:space="0" w:color="auto"/>
                  </w:divBdr>
                  <w:divsChild>
                    <w:div w:id="167918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723767">
      <w:bodyDiv w:val="1"/>
      <w:marLeft w:val="0"/>
      <w:marRight w:val="0"/>
      <w:marTop w:val="0"/>
      <w:marBottom w:val="0"/>
      <w:divBdr>
        <w:top w:val="none" w:sz="0" w:space="0" w:color="auto"/>
        <w:left w:val="none" w:sz="0" w:space="0" w:color="auto"/>
        <w:bottom w:val="none" w:sz="0" w:space="0" w:color="auto"/>
        <w:right w:val="none" w:sz="0" w:space="0" w:color="auto"/>
      </w:divBdr>
    </w:div>
    <w:div w:id="584462942">
      <w:bodyDiv w:val="1"/>
      <w:marLeft w:val="0"/>
      <w:marRight w:val="0"/>
      <w:marTop w:val="0"/>
      <w:marBottom w:val="0"/>
      <w:divBdr>
        <w:top w:val="none" w:sz="0" w:space="0" w:color="auto"/>
        <w:left w:val="none" w:sz="0" w:space="0" w:color="auto"/>
        <w:bottom w:val="none" w:sz="0" w:space="0" w:color="auto"/>
        <w:right w:val="none" w:sz="0" w:space="0" w:color="auto"/>
      </w:divBdr>
    </w:div>
    <w:div w:id="982586517">
      <w:bodyDiv w:val="1"/>
      <w:marLeft w:val="0"/>
      <w:marRight w:val="0"/>
      <w:marTop w:val="0"/>
      <w:marBottom w:val="0"/>
      <w:divBdr>
        <w:top w:val="none" w:sz="0" w:space="0" w:color="auto"/>
        <w:left w:val="none" w:sz="0" w:space="0" w:color="auto"/>
        <w:bottom w:val="none" w:sz="0" w:space="0" w:color="auto"/>
        <w:right w:val="none" w:sz="0" w:space="0" w:color="auto"/>
      </w:divBdr>
      <w:divsChild>
        <w:div w:id="379474511">
          <w:marLeft w:val="0"/>
          <w:marRight w:val="0"/>
          <w:marTop w:val="0"/>
          <w:marBottom w:val="0"/>
          <w:divBdr>
            <w:top w:val="none" w:sz="0" w:space="0" w:color="auto"/>
            <w:left w:val="none" w:sz="0" w:space="0" w:color="auto"/>
            <w:bottom w:val="none" w:sz="0" w:space="0" w:color="auto"/>
            <w:right w:val="none" w:sz="0" w:space="0" w:color="auto"/>
          </w:divBdr>
          <w:divsChild>
            <w:div w:id="1642611610">
              <w:marLeft w:val="0"/>
              <w:marRight w:val="0"/>
              <w:marTop w:val="0"/>
              <w:marBottom w:val="0"/>
              <w:divBdr>
                <w:top w:val="none" w:sz="0" w:space="0" w:color="auto"/>
                <w:left w:val="none" w:sz="0" w:space="0" w:color="auto"/>
                <w:bottom w:val="none" w:sz="0" w:space="0" w:color="auto"/>
                <w:right w:val="none" w:sz="0" w:space="0" w:color="auto"/>
              </w:divBdr>
              <w:divsChild>
                <w:div w:id="388500130">
                  <w:marLeft w:val="0"/>
                  <w:marRight w:val="0"/>
                  <w:marTop w:val="0"/>
                  <w:marBottom w:val="0"/>
                  <w:divBdr>
                    <w:top w:val="none" w:sz="0" w:space="0" w:color="auto"/>
                    <w:left w:val="none" w:sz="0" w:space="0" w:color="auto"/>
                    <w:bottom w:val="none" w:sz="0" w:space="0" w:color="auto"/>
                    <w:right w:val="none" w:sz="0" w:space="0" w:color="auto"/>
                  </w:divBdr>
                  <w:divsChild>
                    <w:div w:id="1973703690">
                      <w:marLeft w:val="0"/>
                      <w:marRight w:val="0"/>
                      <w:marTop w:val="0"/>
                      <w:marBottom w:val="0"/>
                      <w:divBdr>
                        <w:top w:val="none" w:sz="0" w:space="0" w:color="auto"/>
                        <w:left w:val="none" w:sz="0" w:space="0" w:color="auto"/>
                        <w:bottom w:val="none" w:sz="0" w:space="0" w:color="auto"/>
                        <w:right w:val="none" w:sz="0" w:space="0" w:color="auto"/>
                      </w:divBdr>
                      <w:divsChild>
                        <w:div w:id="32717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3702205">
      <w:bodyDiv w:val="1"/>
      <w:marLeft w:val="0"/>
      <w:marRight w:val="0"/>
      <w:marTop w:val="0"/>
      <w:marBottom w:val="0"/>
      <w:divBdr>
        <w:top w:val="none" w:sz="0" w:space="0" w:color="auto"/>
        <w:left w:val="none" w:sz="0" w:space="0" w:color="auto"/>
        <w:bottom w:val="none" w:sz="0" w:space="0" w:color="auto"/>
        <w:right w:val="none" w:sz="0" w:space="0" w:color="auto"/>
      </w:divBdr>
      <w:divsChild>
        <w:div w:id="1562790805">
          <w:marLeft w:val="0"/>
          <w:marRight w:val="0"/>
          <w:marTop w:val="100"/>
          <w:marBottom w:val="100"/>
          <w:divBdr>
            <w:top w:val="single" w:sz="6" w:space="0" w:color="EFEFEF"/>
            <w:left w:val="none" w:sz="0" w:space="0" w:color="auto"/>
            <w:bottom w:val="single" w:sz="6" w:space="0" w:color="EFEFEF"/>
            <w:right w:val="none" w:sz="0" w:space="0" w:color="auto"/>
          </w:divBdr>
          <w:divsChild>
            <w:div w:id="334262949">
              <w:marLeft w:val="0"/>
              <w:marRight w:val="0"/>
              <w:marTop w:val="0"/>
              <w:marBottom w:val="0"/>
              <w:divBdr>
                <w:top w:val="none" w:sz="0" w:space="0" w:color="auto"/>
                <w:left w:val="none" w:sz="0" w:space="0" w:color="auto"/>
                <w:bottom w:val="none" w:sz="0" w:space="0" w:color="auto"/>
                <w:right w:val="none" w:sz="0" w:space="0" w:color="auto"/>
              </w:divBdr>
              <w:divsChild>
                <w:div w:id="1090273405">
                  <w:marLeft w:val="375"/>
                  <w:marRight w:val="0"/>
                  <w:marTop w:val="0"/>
                  <w:marBottom w:val="0"/>
                  <w:divBdr>
                    <w:top w:val="none" w:sz="0" w:space="0" w:color="auto"/>
                    <w:left w:val="none" w:sz="0" w:space="0" w:color="auto"/>
                    <w:bottom w:val="none" w:sz="0" w:space="0" w:color="auto"/>
                    <w:right w:val="none" w:sz="0" w:space="0" w:color="auto"/>
                  </w:divBdr>
                  <w:divsChild>
                    <w:div w:id="153617854">
                      <w:marLeft w:val="0"/>
                      <w:marRight w:val="0"/>
                      <w:marTop w:val="0"/>
                      <w:marBottom w:val="0"/>
                      <w:divBdr>
                        <w:top w:val="none" w:sz="0" w:space="0" w:color="auto"/>
                        <w:left w:val="none" w:sz="0" w:space="0" w:color="auto"/>
                        <w:bottom w:val="none" w:sz="0" w:space="0" w:color="auto"/>
                        <w:right w:val="none" w:sz="0" w:space="0" w:color="auto"/>
                      </w:divBdr>
                      <w:divsChild>
                        <w:div w:id="1521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0312494">
      <w:bodyDiv w:val="1"/>
      <w:marLeft w:val="0"/>
      <w:marRight w:val="0"/>
      <w:marTop w:val="0"/>
      <w:marBottom w:val="0"/>
      <w:divBdr>
        <w:top w:val="none" w:sz="0" w:space="0" w:color="auto"/>
        <w:left w:val="none" w:sz="0" w:space="0" w:color="auto"/>
        <w:bottom w:val="none" w:sz="0" w:space="0" w:color="auto"/>
        <w:right w:val="none" w:sz="0" w:space="0" w:color="auto"/>
      </w:divBdr>
      <w:divsChild>
        <w:div w:id="1291206586">
          <w:marLeft w:val="0"/>
          <w:marRight w:val="0"/>
          <w:marTop w:val="0"/>
          <w:marBottom w:val="0"/>
          <w:divBdr>
            <w:top w:val="none" w:sz="0" w:space="0" w:color="auto"/>
            <w:left w:val="none" w:sz="0" w:space="0" w:color="auto"/>
            <w:bottom w:val="none" w:sz="0" w:space="0" w:color="auto"/>
            <w:right w:val="none" w:sz="0" w:space="0" w:color="auto"/>
          </w:divBdr>
          <w:divsChild>
            <w:div w:id="936524279">
              <w:marLeft w:val="0"/>
              <w:marRight w:val="0"/>
              <w:marTop w:val="225"/>
              <w:marBottom w:val="0"/>
              <w:divBdr>
                <w:top w:val="none" w:sz="0" w:space="0" w:color="auto"/>
                <w:left w:val="none" w:sz="0" w:space="0" w:color="auto"/>
                <w:bottom w:val="none" w:sz="0" w:space="0" w:color="auto"/>
                <w:right w:val="none" w:sz="0" w:space="0" w:color="auto"/>
              </w:divBdr>
              <w:divsChild>
                <w:div w:id="444617178">
                  <w:marLeft w:val="0"/>
                  <w:marRight w:val="0"/>
                  <w:marTop w:val="0"/>
                  <w:marBottom w:val="0"/>
                  <w:divBdr>
                    <w:top w:val="none" w:sz="0" w:space="0" w:color="auto"/>
                    <w:left w:val="none" w:sz="0" w:space="0" w:color="auto"/>
                    <w:bottom w:val="none" w:sz="0" w:space="0" w:color="auto"/>
                    <w:right w:val="none" w:sz="0" w:space="0" w:color="auto"/>
                  </w:divBdr>
                  <w:divsChild>
                    <w:div w:id="529925778">
                      <w:marLeft w:val="0"/>
                      <w:marRight w:val="0"/>
                      <w:marTop w:val="0"/>
                      <w:marBottom w:val="450"/>
                      <w:divBdr>
                        <w:top w:val="single" w:sz="6" w:space="15" w:color="DDDDDD"/>
                        <w:left w:val="single" w:sz="6" w:space="22" w:color="DDDDDD"/>
                        <w:bottom w:val="single" w:sz="6" w:space="15" w:color="DDDDDD"/>
                        <w:right w:val="single" w:sz="6" w:space="22" w:color="DDDDDD"/>
                      </w:divBdr>
                      <w:divsChild>
                        <w:div w:id="1796407450">
                          <w:marLeft w:val="0"/>
                          <w:marRight w:val="0"/>
                          <w:marTop w:val="0"/>
                          <w:marBottom w:val="0"/>
                          <w:divBdr>
                            <w:top w:val="none" w:sz="0" w:space="0" w:color="auto"/>
                            <w:left w:val="none" w:sz="0" w:space="0" w:color="auto"/>
                            <w:bottom w:val="none" w:sz="0" w:space="0" w:color="auto"/>
                            <w:right w:val="none" w:sz="0" w:space="0" w:color="auto"/>
                          </w:divBdr>
                          <w:divsChild>
                            <w:div w:id="1032801558">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1405723">
      <w:bodyDiv w:val="1"/>
      <w:marLeft w:val="0"/>
      <w:marRight w:val="0"/>
      <w:marTop w:val="0"/>
      <w:marBottom w:val="0"/>
      <w:divBdr>
        <w:top w:val="none" w:sz="0" w:space="0" w:color="auto"/>
        <w:left w:val="none" w:sz="0" w:space="0" w:color="auto"/>
        <w:bottom w:val="none" w:sz="0" w:space="0" w:color="auto"/>
        <w:right w:val="none" w:sz="0" w:space="0" w:color="auto"/>
      </w:divBdr>
      <w:divsChild>
        <w:div w:id="902717649">
          <w:marLeft w:val="0"/>
          <w:marRight w:val="0"/>
          <w:marTop w:val="0"/>
          <w:marBottom w:val="0"/>
          <w:divBdr>
            <w:top w:val="none" w:sz="0" w:space="0" w:color="auto"/>
            <w:left w:val="none" w:sz="0" w:space="0" w:color="auto"/>
            <w:bottom w:val="none" w:sz="0" w:space="0" w:color="auto"/>
            <w:right w:val="none" w:sz="0" w:space="0" w:color="auto"/>
          </w:divBdr>
          <w:divsChild>
            <w:div w:id="630672434">
              <w:marLeft w:val="0"/>
              <w:marRight w:val="0"/>
              <w:marTop w:val="0"/>
              <w:marBottom w:val="0"/>
              <w:divBdr>
                <w:top w:val="none" w:sz="0" w:space="0" w:color="auto"/>
                <w:left w:val="none" w:sz="0" w:space="0" w:color="auto"/>
                <w:bottom w:val="none" w:sz="0" w:space="0" w:color="auto"/>
                <w:right w:val="none" w:sz="0" w:space="0" w:color="auto"/>
              </w:divBdr>
              <w:divsChild>
                <w:div w:id="96679400">
                  <w:marLeft w:val="0"/>
                  <w:marRight w:val="0"/>
                  <w:marTop w:val="0"/>
                  <w:marBottom w:val="0"/>
                  <w:divBdr>
                    <w:top w:val="none" w:sz="0" w:space="0" w:color="auto"/>
                    <w:left w:val="none" w:sz="0" w:space="0" w:color="auto"/>
                    <w:bottom w:val="none" w:sz="0" w:space="0" w:color="auto"/>
                    <w:right w:val="none" w:sz="0" w:space="0" w:color="auto"/>
                  </w:divBdr>
                  <w:divsChild>
                    <w:div w:id="107296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840331">
      <w:bodyDiv w:val="1"/>
      <w:marLeft w:val="0"/>
      <w:marRight w:val="0"/>
      <w:marTop w:val="0"/>
      <w:marBottom w:val="0"/>
      <w:divBdr>
        <w:top w:val="none" w:sz="0" w:space="0" w:color="auto"/>
        <w:left w:val="none" w:sz="0" w:space="0" w:color="auto"/>
        <w:bottom w:val="none" w:sz="0" w:space="0" w:color="auto"/>
        <w:right w:val="none" w:sz="0" w:space="0" w:color="auto"/>
      </w:divBdr>
    </w:div>
    <w:div w:id="1471050437">
      <w:bodyDiv w:val="1"/>
      <w:marLeft w:val="567"/>
      <w:marRight w:val="567"/>
      <w:marTop w:val="0"/>
      <w:marBottom w:val="0"/>
      <w:divBdr>
        <w:top w:val="none" w:sz="0" w:space="0" w:color="auto"/>
        <w:left w:val="none" w:sz="0" w:space="0" w:color="auto"/>
        <w:bottom w:val="none" w:sz="0" w:space="0" w:color="auto"/>
        <w:right w:val="none" w:sz="0" w:space="0" w:color="auto"/>
      </w:divBdr>
      <w:divsChild>
        <w:div w:id="705567722">
          <w:marLeft w:val="0"/>
          <w:marRight w:val="0"/>
          <w:marTop w:val="0"/>
          <w:marBottom w:val="0"/>
          <w:divBdr>
            <w:top w:val="none" w:sz="0" w:space="0" w:color="auto"/>
            <w:left w:val="none" w:sz="0" w:space="0" w:color="auto"/>
            <w:bottom w:val="none" w:sz="0" w:space="0" w:color="auto"/>
            <w:right w:val="none" w:sz="0" w:space="0" w:color="auto"/>
          </w:divBdr>
        </w:div>
        <w:div w:id="2036222758">
          <w:marLeft w:val="0"/>
          <w:marRight w:val="0"/>
          <w:marTop w:val="0"/>
          <w:marBottom w:val="0"/>
          <w:divBdr>
            <w:top w:val="none" w:sz="0" w:space="0" w:color="auto"/>
            <w:left w:val="none" w:sz="0" w:space="0" w:color="auto"/>
            <w:bottom w:val="none" w:sz="0" w:space="0" w:color="auto"/>
            <w:right w:val="none" w:sz="0" w:space="0" w:color="auto"/>
          </w:divBdr>
        </w:div>
        <w:div w:id="74329312">
          <w:marLeft w:val="0"/>
          <w:marRight w:val="0"/>
          <w:marTop w:val="0"/>
          <w:marBottom w:val="0"/>
          <w:divBdr>
            <w:top w:val="none" w:sz="0" w:space="0" w:color="auto"/>
            <w:left w:val="none" w:sz="0" w:space="0" w:color="auto"/>
            <w:bottom w:val="none" w:sz="0" w:space="0" w:color="auto"/>
            <w:right w:val="none" w:sz="0" w:space="0" w:color="auto"/>
          </w:divBdr>
        </w:div>
        <w:div w:id="811025350">
          <w:marLeft w:val="0"/>
          <w:marRight w:val="0"/>
          <w:marTop w:val="0"/>
          <w:marBottom w:val="0"/>
          <w:divBdr>
            <w:top w:val="none" w:sz="0" w:space="0" w:color="auto"/>
            <w:left w:val="none" w:sz="0" w:space="0" w:color="auto"/>
            <w:bottom w:val="none" w:sz="0" w:space="0" w:color="auto"/>
            <w:right w:val="none" w:sz="0" w:space="0" w:color="auto"/>
          </w:divBdr>
        </w:div>
        <w:div w:id="745297142">
          <w:marLeft w:val="0"/>
          <w:marRight w:val="0"/>
          <w:marTop w:val="0"/>
          <w:marBottom w:val="0"/>
          <w:divBdr>
            <w:top w:val="none" w:sz="0" w:space="0" w:color="auto"/>
            <w:left w:val="none" w:sz="0" w:space="0" w:color="auto"/>
            <w:bottom w:val="none" w:sz="0" w:space="0" w:color="auto"/>
            <w:right w:val="none" w:sz="0" w:space="0" w:color="auto"/>
          </w:divBdr>
        </w:div>
        <w:div w:id="228151551">
          <w:marLeft w:val="0"/>
          <w:marRight w:val="0"/>
          <w:marTop w:val="0"/>
          <w:marBottom w:val="0"/>
          <w:divBdr>
            <w:top w:val="none" w:sz="0" w:space="0" w:color="auto"/>
            <w:left w:val="none" w:sz="0" w:space="0" w:color="auto"/>
            <w:bottom w:val="none" w:sz="0" w:space="0" w:color="auto"/>
            <w:right w:val="none" w:sz="0" w:space="0" w:color="auto"/>
          </w:divBdr>
        </w:div>
        <w:div w:id="1796026117">
          <w:marLeft w:val="0"/>
          <w:marRight w:val="0"/>
          <w:marTop w:val="0"/>
          <w:marBottom w:val="0"/>
          <w:divBdr>
            <w:top w:val="none" w:sz="0" w:space="0" w:color="auto"/>
            <w:left w:val="none" w:sz="0" w:space="0" w:color="auto"/>
            <w:bottom w:val="none" w:sz="0" w:space="0" w:color="auto"/>
            <w:right w:val="none" w:sz="0" w:space="0" w:color="auto"/>
          </w:divBdr>
        </w:div>
      </w:divsChild>
    </w:div>
    <w:div w:id="2048139459">
      <w:bodyDiv w:val="1"/>
      <w:marLeft w:val="0"/>
      <w:marRight w:val="0"/>
      <w:marTop w:val="0"/>
      <w:marBottom w:val="0"/>
      <w:divBdr>
        <w:top w:val="none" w:sz="0" w:space="0" w:color="auto"/>
        <w:left w:val="none" w:sz="0" w:space="0" w:color="auto"/>
        <w:bottom w:val="none" w:sz="0" w:space="0" w:color="auto"/>
        <w:right w:val="none" w:sz="0" w:space="0" w:color="auto"/>
      </w:divBdr>
      <w:divsChild>
        <w:div w:id="1898584572">
          <w:marLeft w:val="0"/>
          <w:marRight w:val="0"/>
          <w:marTop w:val="0"/>
          <w:marBottom w:val="0"/>
          <w:divBdr>
            <w:top w:val="none" w:sz="0" w:space="0" w:color="auto"/>
            <w:left w:val="none" w:sz="0" w:space="0" w:color="auto"/>
            <w:bottom w:val="none" w:sz="0" w:space="0" w:color="auto"/>
            <w:right w:val="none" w:sz="0" w:space="0" w:color="auto"/>
          </w:divBdr>
          <w:divsChild>
            <w:div w:id="893782737">
              <w:marLeft w:val="0"/>
              <w:marRight w:val="0"/>
              <w:marTop w:val="0"/>
              <w:marBottom w:val="0"/>
              <w:divBdr>
                <w:top w:val="none" w:sz="0" w:space="0" w:color="auto"/>
                <w:left w:val="none" w:sz="0" w:space="0" w:color="auto"/>
                <w:bottom w:val="none" w:sz="0" w:space="0" w:color="auto"/>
                <w:right w:val="none" w:sz="0" w:space="0" w:color="auto"/>
              </w:divBdr>
              <w:divsChild>
                <w:div w:id="2016687422">
                  <w:marLeft w:val="0"/>
                  <w:marRight w:val="0"/>
                  <w:marTop w:val="0"/>
                  <w:marBottom w:val="0"/>
                  <w:divBdr>
                    <w:top w:val="none" w:sz="0" w:space="0" w:color="auto"/>
                    <w:left w:val="none" w:sz="0" w:space="0" w:color="auto"/>
                    <w:bottom w:val="none" w:sz="0" w:space="0" w:color="auto"/>
                    <w:right w:val="none" w:sz="0" w:space="0" w:color="auto"/>
                  </w:divBdr>
                  <w:divsChild>
                    <w:div w:id="163282275">
                      <w:marLeft w:val="0"/>
                      <w:marRight w:val="0"/>
                      <w:marTop w:val="0"/>
                      <w:marBottom w:val="0"/>
                      <w:divBdr>
                        <w:top w:val="none" w:sz="0" w:space="0" w:color="auto"/>
                        <w:left w:val="none" w:sz="0" w:space="0" w:color="auto"/>
                        <w:bottom w:val="none" w:sz="0" w:space="0" w:color="auto"/>
                        <w:right w:val="none" w:sz="0" w:space="0" w:color="auto"/>
                      </w:divBdr>
                      <w:divsChild>
                        <w:div w:id="859394027">
                          <w:marLeft w:val="0"/>
                          <w:marRight w:val="0"/>
                          <w:marTop w:val="0"/>
                          <w:marBottom w:val="0"/>
                          <w:divBdr>
                            <w:top w:val="none" w:sz="0" w:space="0" w:color="auto"/>
                            <w:left w:val="none" w:sz="0" w:space="0" w:color="auto"/>
                            <w:bottom w:val="none" w:sz="0" w:space="0" w:color="auto"/>
                            <w:right w:val="none" w:sz="0" w:space="0" w:color="auto"/>
                          </w:divBdr>
                          <w:divsChild>
                            <w:div w:id="681131254">
                              <w:marLeft w:val="0"/>
                              <w:marRight w:val="0"/>
                              <w:marTop w:val="0"/>
                              <w:marBottom w:val="150"/>
                              <w:divBdr>
                                <w:top w:val="none" w:sz="0" w:space="0" w:color="auto"/>
                                <w:left w:val="none" w:sz="0" w:space="0" w:color="auto"/>
                                <w:bottom w:val="none" w:sz="0" w:space="0" w:color="auto"/>
                                <w:right w:val="none" w:sz="0" w:space="0" w:color="auto"/>
                              </w:divBdr>
                              <w:divsChild>
                                <w:div w:id="1695156641">
                                  <w:marLeft w:val="0"/>
                                  <w:marRight w:val="0"/>
                                  <w:marTop w:val="0"/>
                                  <w:marBottom w:val="0"/>
                                  <w:divBdr>
                                    <w:top w:val="none" w:sz="0" w:space="0" w:color="auto"/>
                                    <w:left w:val="none" w:sz="0" w:space="0" w:color="auto"/>
                                    <w:bottom w:val="none" w:sz="0" w:space="0" w:color="auto"/>
                                    <w:right w:val="none" w:sz="0" w:space="0" w:color="auto"/>
                                  </w:divBdr>
                                  <w:divsChild>
                                    <w:div w:id="35474463">
                                      <w:marLeft w:val="0"/>
                                      <w:marRight w:val="0"/>
                                      <w:marTop w:val="0"/>
                                      <w:marBottom w:val="0"/>
                                      <w:divBdr>
                                        <w:top w:val="none" w:sz="0" w:space="0" w:color="auto"/>
                                        <w:left w:val="none" w:sz="0" w:space="0" w:color="auto"/>
                                        <w:bottom w:val="none" w:sz="0" w:space="0" w:color="auto"/>
                                        <w:right w:val="none" w:sz="0" w:space="0" w:color="auto"/>
                                      </w:divBdr>
                                    </w:div>
                                  </w:divsChild>
                                </w:div>
                                <w:div w:id="1951082646">
                                  <w:marLeft w:val="0"/>
                                  <w:marRight w:val="0"/>
                                  <w:marTop w:val="0"/>
                                  <w:marBottom w:val="0"/>
                                  <w:divBdr>
                                    <w:top w:val="none" w:sz="0" w:space="0" w:color="auto"/>
                                    <w:left w:val="none" w:sz="0" w:space="0" w:color="auto"/>
                                    <w:bottom w:val="none" w:sz="0" w:space="0" w:color="auto"/>
                                    <w:right w:val="none" w:sz="0" w:space="0" w:color="auto"/>
                                  </w:divBdr>
                                  <w:divsChild>
                                    <w:div w:id="1816943779">
                                      <w:marLeft w:val="0"/>
                                      <w:marRight w:val="0"/>
                                      <w:marTop w:val="0"/>
                                      <w:marBottom w:val="0"/>
                                      <w:divBdr>
                                        <w:top w:val="none" w:sz="0" w:space="0" w:color="auto"/>
                                        <w:left w:val="none" w:sz="0" w:space="0" w:color="auto"/>
                                        <w:bottom w:val="none" w:sz="0" w:space="0" w:color="auto"/>
                                        <w:right w:val="none" w:sz="0" w:space="0" w:color="auto"/>
                                      </w:divBdr>
                                      <w:divsChild>
                                        <w:div w:id="1620601890">
                                          <w:marLeft w:val="15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0564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A12FE-7A1E-4BE9-84FA-7C3E0F639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9</TotalTime>
  <Pages>1</Pages>
  <Words>1724</Words>
  <Characters>9827</Characters>
  <Application>Microsoft Office Word</Application>
  <DocSecurity>0</DocSecurity>
  <Lines>81</Lines>
  <Paragraphs>2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大橋 富男</dc:creator>
  <cp:keywords/>
  <dc:description/>
  <cp:lastModifiedBy>J Love</cp:lastModifiedBy>
  <cp:revision>16</cp:revision>
  <cp:lastPrinted>2020-07-04T10:05:00Z</cp:lastPrinted>
  <dcterms:created xsi:type="dcterms:W3CDTF">2020-06-10T06:56:00Z</dcterms:created>
  <dcterms:modified xsi:type="dcterms:W3CDTF">2020-07-04T10:05:00Z</dcterms:modified>
</cp:coreProperties>
</file>